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a</w:t>
      </w:r>
      <w:r>
        <w:t xml:space="preserve"> </w:t>
      </w:r>
      <w:r>
        <w:t xml:space="preserve">May</w:t>
      </w:r>
      <w:r>
        <w:t xml:space="preserve"> </w:t>
      </w:r>
      <w:r>
        <w:t xml:space="preserve">Mắ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a-may-mắn"/>
      <w:bookmarkEnd w:id="21"/>
      <w:r>
        <w:t xml:space="preserve">Hoa May Mắ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Cát khánh hoaThể loại: Đoản văn, dân quốc, thầy trò, niên hạ, ôn nhu ngay thẳng học sinh công X dung túng thích ăn dấm chua ôn nhu thầy giáo thụ.</w:t>
            </w:r>
            <w:r>
              <w:br w:type="textWrapping"/>
            </w:r>
          </w:p>
        </w:tc>
      </w:tr>
    </w:tbl>
    <w:p>
      <w:pPr>
        <w:pStyle w:val="Compact"/>
      </w:pPr>
      <w:r>
        <w:br w:type="textWrapping"/>
      </w:r>
      <w:r>
        <w:br w:type="textWrapping"/>
      </w:r>
      <w:r>
        <w:rPr>
          <w:i/>
        </w:rPr>
        <w:t xml:space="preserve">Đọc và tải ebook truyện tại: http://truyenclub.com/hoa-may-m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a của Lục Hải Danh rất là oán hận mấy ông coi tướng số.</w:t>
      </w:r>
    </w:p>
    <w:p>
      <w:pPr>
        <w:pStyle w:val="BodyText"/>
      </w:pPr>
      <w:r>
        <w:t xml:space="preserve">Có người nói: “Bảo ông táng gia bại sản thì ông lại nản lòng không có chí tiến thủ, bảo ông thăng quan tiến chức nhanh, ông lại chỉ giỏi ăn lười làm! Nếu như không bói đúng, sau này ông lại chả chém đầu hắn ấy chứ? Mẹ kiếp nó chứ!….”</w:t>
      </w:r>
    </w:p>
    <w:p>
      <w:pPr>
        <w:pStyle w:val="BodyText"/>
      </w:pPr>
      <w:r>
        <w:t xml:space="preserve">Đặc biệt hơn cả là, có người nói nhà ông không quá ba đời là tuyệt hậu.</w:t>
      </w:r>
    </w:p>
    <w:p>
      <w:pPr>
        <w:pStyle w:val="BodyText"/>
      </w:pPr>
      <w:r>
        <w:t xml:space="preserve">Ông suy đi tính lại, nghĩ chắc chắn vấn đề không thể bắt đầu từ mình được, vậy nên lại đi giáo huấn Lục Hải Danh: “Cha nhìn con thân thể yếu ớt, nên tập luyện một chút võ thuật cho khỏe mạnh nhé!”</w:t>
      </w:r>
    </w:p>
    <w:p>
      <w:pPr>
        <w:pStyle w:val="BodyText"/>
      </w:pPr>
      <w:r>
        <w:t xml:space="preserve">Bé con Lục Hải Danh đang ngồi trên giường, mặt bánh bao vẫn còn phúng phính non nớt xệ xuống, vừa nhìn cha vừa chảy nước rãi.</w:t>
      </w:r>
    </w:p>
    <w:p>
      <w:pPr>
        <w:pStyle w:val="BodyText"/>
      </w:pPr>
      <w:r>
        <w:t xml:space="preserve">Cậu là đánh quyền mà trưởng thành. Lúc năm, sáu tuổi thì tập một ít tán thủ, nắm đấm nhỏ đấm vào bao cát, cả người còn bị đập trở lại, còn ngồi dưới đất khóc nhè. Sau đó ba, bốn năm, đã đứng vững vàng rồi, bắt đầu luyện tập Hoàng Sư Hắc Hổ quyền*, cha cậu một hồi dạy loạn, nên cậu cũng một trận học bừa.</w:t>
      </w:r>
    </w:p>
    <w:p>
      <w:pPr>
        <w:pStyle w:val="BodyText"/>
      </w:pPr>
      <w:r>
        <w:t xml:space="preserve">Năm cậu mười hai mười ba tuổi, cha cậu khăng khăng muốn cậu tập Bạch Cẩu quyềndo ông nghĩ ra, cậu đã bắt đầu biết rằng cha mình đang ảo tưởng hoang đường. Cậu nói: “Bạch Cẩu quyền là cái gì? Cái tên này khó nghe quá, con không học đâu!”</w:t>
      </w:r>
    </w:p>
    <w:p>
      <w:pPr>
        <w:pStyle w:val="BodyText"/>
      </w:pPr>
      <w:r>
        <w:t xml:space="preserve">(chỗ này giải thích một chút, Hoàng Sư Hắc Hổ nghĩa là Sư tử vàng hổ đen ấy, đây là một môn võ của Thiếu Lâm Tự ở Thiệu Sơn (theo baike), còn cha Lục lại muốn chế ra võ Chó Trắng, nên Lục Hải Danh bảo nghe tên không oai)</w:t>
      </w:r>
    </w:p>
    <w:p>
      <w:pPr>
        <w:pStyle w:val="BodyText"/>
      </w:pPr>
      <w:r>
        <w:t xml:space="preserve">Cha Lục giơ tay định vả cho, không ngờ động tác của Lục Hải Danh còn nhanh hơn, đã ra đòn chặn đánh rồi. Lúc này cha Lục mới phát hiện, mình đã không thể hoàn toàn bắt buộc con trai nữa rồi, đành phải từ bỏ, nghiêm túc mời cho cậu một võ sư Hình Ý quyền*(môn đấm bốc truyền thống Trung Quốc).</w:t>
      </w:r>
    </w:p>
    <w:p>
      <w:pPr>
        <w:pStyle w:val="BodyText"/>
      </w:pPr>
      <w:r>
        <w:t xml:space="preserve">Võ sư này họ Bạch, là người luyện võ thực sự. Ông nói với Lục Hải Danh: “Hình vô hình, ý vô ý, trong lúc vô ý lại có chân ý.”</w:t>
      </w:r>
    </w:p>
    <w:p>
      <w:pPr>
        <w:pStyle w:val="BodyText"/>
      </w:pPr>
      <w:r>
        <w:t xml:space="preserve">( mình có đi tìm hiểu câu khẩu quyết này, vì không biết tiếng trung nên mình chỉ hiểu mang máng là như này. Tất cả những hoạt động của con người, đều được chi phối bỡi não bộ, bao gồm cả ý thức lẫn hành động. Trung tâm thần kinh cũng có một hệ thống phản xạ. Ngoài những chuyển động có mục đích của con người, còn có những hành động là do trung tâm phản xạ thực hiện. Những hành động này không phải do mình học được mà là phản xạ tự nhiên của cơ thể, chả hạn khi ta sờ vào cái ấm đang sôi thì sẽ tự động rụt tay lại. Người ta gọi đây là phản xạ theo bản năng, kết quả của quá trình tiến hóa lâu dài. Vậy nên Hữu Hình Hữu Ý chính là kết quả mà chúng ta được học, là các kỹ thuật đấm bốc cơ bản. Còn Vô Hình Vô Ý giống như những phản xạ trong vô thức của chúng ta. Khi biết kết hợp những chuyển động vô hình và vô ý là đạt đến được cảnh giới cao trong đấm bốc.)</w:t>
      </w:r>
    </w:p>
    <w:p>
      <w:pPr>
        <w:pStyle w:val="BodyText"/>
      </w:pPr>
      <w:r>
        <w:t xml:space="preserve">“Vì các chuyển động vô hình và vô ý không phải là ý thức của não, nên chúng ta không thể sử dụng ý thức chủ động để chi phối các chuyển động vô hình và vô thức. Có hai phương thức chính của chuyển động vô hình, một là phản xạ căng và hai là phản xạ tiền đình (duy trì sự cân bằng). Phản xạ căng là một trong những bản năng của chúng ta và cơ bắp co lại khi chúng bị tấn công. Phản xạ tiền đình là bản năng thứ hai, khi bị  mất thăng bằng sẽ thay đổi trạng thái để thiết lập một sự cân bằng mới.</w:t>
      </w:r>
    </w:p>
    <w:p>
      <w:pPr>
        <w:pStyle w:val="BodyText"/>
      </w:pPr>
      <w:r>
        <w:t xml:space="preserve">Do đó, kỹ năng vô hình và vô ý là sự chuyển động của hình thức vô hình hoặc vô ý bằng cách chủ động hoặc thụ động kéo các cơ và mất thăng bằng. theo baike”</w:t>
      </w:r>
    </w:p>
    <w:p>
      <w:pPr>
        <w:pStyle w:val="BodyText"/>
      </w:pPr>
      <w:r>
        <w:t xml:space="preserve">Lục Hải Danh trầm ngâm thật lâu, cuối cùng cũng tỉnh ngộ: “Chữ Ý viết như thế nào ạ?”</w:t>
      </w:r>
    </w:p>
    <w:p>
      <w:pPr>
        <w:pStyle w:val="BodyText"/>
      </w:pPr>
      <w:r>
        <w:t xml:space="preserve">Thầy Bạch chỉ nhìn cậu không nói gì.</w:t>
      </w:r>
    </w:p>
    <w:p>
      <w:pPr>
        <w:pStyle w:val="BodyText"/>
      </w:pPr>
      <w:r>
        <w:t xml:space="preserve">Người thầy này cũng có tầm nhìn xa. Ông đi tìm cha Lục, nói: “Lệnh lang nhà mình, thật ra không hợp. Coi như có học quyền, lúc lên đến tầm thượng thừa, cũng chỉ e rằng là một chữ bẻ đôi cũng không biết…”</w:t>
      </w:r>
    </w:p>
    <w:p>
      <w:pPr>
        <w:pStyle w:val="BodyText"/>
      </w:pPr>
      <w:r>
        <w:t xml:space="preserve">(theo baidu, 大字不识 [đại tự bất thức] để mô tả người có trình độ văn hóa thấp)</w:t>
      </w:r>
    </w:p>
    <w:p>
      <w:pPr>
        <w:pStyle w:val="BodyText"/>
      </w:pPr>
      <w:r>
        <w:t xml:space="preserve">Vậy nên, mười ba tuổi, Lục Hải Danh mới bắt đầu đi học. Cha Lục rất kính trọng Bạch sư phụ, nên làm theo yêu cầu của thầy rất cẩn thận tỉ mỉ. Ông tìm một lớp học nổi danh nhất vùng, cho Lục Hải Danh theo học.</w:t>
      </w:r>
    </w:p>
    <w:p>
      <w:pPr>
        <w:pStyle w:val="BodyText"/>
      </w:pPr>
      <w:r>
        <w:t xml:space="preserve">Ban đêm thì đọc sách, ban ngày thì luyện quyền.</w:t>
      </w:r>
    </w:p>
    <w:p>
      <w:pPr>
        <w:pStyle w:val="BodyText"/>
      </w:pPr>
      <w:r>
        <w:t xml:space="preserve">Ông cũng không hy vọng Lục Hải Danh học hành giỏi giang gì, ai đâu chữ ngờ lại là trời sinh nhân tài, đứa con này đi học mới có ba, bốn năm, thế mà lại viết ra được một tác phẩm “Luận về Hình Ý”.</w:t>
      </w:r>
    </w:p>
    <w:p>
      <w:pPr>
        <w:pStyle w:val="BodyText"/>
      </w:pPr>
      <w:r>
        <w:t xml:space="preserve">‘Luận về Hình Ý’ viết: Hình vô hình, ý vô ý, Đại Tượng Vô Hình, Đại Tư Vô Ý.</w:t>
      </w:r>
    </w:p>
    <w:p>
      <w:pPr>
        <w:pStyle w:val="BodyText"/>
      </w:pPr>
      <w:r>
        <w:t xml:space="preserve">(大象无形, 大思无意 chính là không phải cái gì cũng cần biểu hiện ra hết sức, không cần phải quá khoa trương, chỉ cần bao quát được muôn hình vạn trạng là được. Hình tượng hùng vĩ nhất lại chính là không có hình tượng.</w:t>
      </w:r>
    </w:p>
    <w:p>
      <w:pPr>
        <w:pStyle w:val="BodyText"/>
      </w:pPr>
      <w:r>
        <w:t xml:space="preserve">Mình nghĩ giống như mấy hình tượng trong truyện, có nhân vật được miêu tả đẹp khuynh sắc khuynh thành gì đó, thì trong suy nghĩ ta cũng chỉ biết là nhân vật ấy đẹp không tì vết, chứ cũng không biết được chân dung rõ ràng nhân vật ấy như nào, thì đó mới là đẹp nhất)</w:t>
      </w:r>
    </w:p>
    <w:p>
      <w:pPr>
        <w:pStyle w:val="BodyText"/>
      </w:pPr>
      <w:r>
        <w:t xml:space="preserve">Lục Hải Danh nổi tiếng sau một đêm, trở thành lãnh tụ tinh thần cho cả lớp học.</w:t>
      </w:r>
    </w:p>
    <w:p>
      <w:pPr>
        <w:pStyle w:val="BodyText"/>
      </w:pPr>
      <w:r>
        <w:t xml:space="preserve">Làm cha Lục không khỏi nghĩ lại, có phải bắt con mình chuyên tâm luyện quyền là sai rồi không?</w:t>
      </w:r>
    </w:p>
    <w:p>
      <w:pPr>
        <w:pStyle w:val="BodyText"/>
      </w:pPr>
      <w:r>
        <w:t xml:space="preserve">Nhưng mà làm cha làm mẹ đâu ai muốn tự nhận mình làm sai, cũng may Bạch sư phụ hiểu ý: “Lệnh lang nếu được đi học bài bản, chắc rằng sẽ có thành tựu. Không bằng để luyện quyền chỉ là học phụ, còn để trò ấy chú tâm vào học sách đi.”</w:t>
      </w:r>
    </w:p>
    <w:p>
      <w:pPr>
        <w:pStyle w:val="BodyText"/>
      </w:pPr>
      <w:r>
        <w:t xml:space="preserve">Lục Hải Danh không hề có ý kiến gì. Vốn trước giờ cậu cũng không có ý kiến gì quá mãnh liệt, chỉ trừ có cái chuyện Bạch Cẩu quyền kia.</w:t>
      </w:r>
    </w:p>
    <w:p>
      <w:pPr>
        <w:pStyle w:val="BodyText"/>
      </w:pPr>
      <w:r>
        <w:t xml:space="preserve">Vậy nên Lục Hải Danh bắt đầu đến trường, đi học, đọc sách.</w:t>
      </w:r>
    </w:p>
    <w:p>
      <w:pPr>
        <w:pStyle w:val="BodyText"/>
      </w:pPr>
      <w:r>
        <w:t xml:space="preserve">Cậu tuy là học võ, nhưng lớn lên cũng không có dáng vẻ dũng mãnh bặm trợn gì, lại vừa trắng vừa rắn rỏi kiên cường, cao cao lớn lớn, thường hay không nóng không lạnh mà mỉm cười, như là con hươu tiên của ông Thọ.*</w:t>
      </w:r>
    </w:p>
    <w:p>
      <w:pPr>
        <w:pStyle w:val="BodyText"/>
      </w:pPr>
      <w:r>
        <w:drawing>
          <wp:inline>
            <wp:extent cx="5334000" cy="5960056"/>
            <wp:effectExtent b="0" l="0" r="0" t="0"/>
            <wp:docPr descr="" title="" id="1" name="Picture"/>
            <a:graphic>
              <a:graphicData uri="http://schemas.openxmlformats.org/drawingml/2006/picture">
                <pic:pic>
                  <pic:nvPicPr>
                    <pic:cNvPr descr="https://cuccuc1320home.files.wordpress.com/2019/08/212r0001p15n365s1o77.jpg" id="0" name="Picture"/>
                    <pic:cNvPicPr>
                      <a:picLocks noChangeArrowheads="1" noChangeAspect="1"/>
                    </pic:cNvPicPr>
                  </pic:nvPicPr>
                  <pic:blipFill>
                    <a:blip r:embed="rId25"/>
                    <a:stretch>
                      <a:fillRect/>
                    </a:stretch>
                  </pic:blipFill>
                  <pic:spPr bwMode="auto">
                    <a:xfrm>
                      <a:off x="0" y="0"/>
                      <a:ext cx="5334000" cy="5960056"/>
                    </a:xfrm>
                    <a:prstGeom prst="rect">
                      <a:avLst/>
                    </a:prstGeom>
                    <a:noFill/>
                    <a:ln w="9525">
                      <a:noFill/>
                      <a:headEnd/>
                      <a:tailEnd/>
                    </a:ln>
                  </pic:spPr>
                </pic:pic>
              </a:graphicData>
            </a:graphic>
          </wp:inline>
        </w:drawing>
      </w:r>
      <w:r>
        <w:t xml:space="preserve">(Nam Hải tinh Quân, hay còn là ông Thọ trong 3 ông Phúc, Lộc, Thọ, có vật nuôi là con hươu tên Mai Hoa Lộc.</w:t>
      </w:r>
    </w:p>
    <w:p>
      <w:pPr>
        <w:pStyle w:val="BodyText"/>
      </w:pPr>
      <w:r>
        <w:t xml:space="preserve">Bonus thêm, trong Tây Du Ký, con hươu ấy là vật cưỡi của Thọ Tinh, một lần nhân lúc Thọ Tinh không chú ý, ăn trộm pháp bảo của ông rồi trốn xuống trần gian, nhận một con hồ ly tinh là con gái, dâng lên cho vua rồi được phong  làm pháp trượng, bảo vua dùng 1000 trái tim trẻ con làm thuốc dẫn trường sinh bất lão á. Thôi nội dung không kể nữa nhá ôi thôi mệt quá Link )</w:t>
      </w:r>
    </w:p>
    <w:p>
      <w:pPr>
        <w:pStyle w:val="BodyText"/>
      </w:pPr>
      <w:r>
        <w:t xml:space="preserve">Nhưng mà không biết ai rảnh rỗi lại đi phao tin là “Thái Cực mười năm không ra cửa, Hình Ý một năm đấm chết người”, làm cậu gánh sau lưng biết bao nhiêu cái lời đồn, đâm ra mãi vẫn chưa kết bạn được với ai.</w:t>
      </w:r>
    </w:p>
    <w:p>
      <w:pPr>
        <w:pStyle w:val="BodyText"/>
      </w:pPr>
      <w:r>
        <w:t xml:space="preserve">Hai mươi tuổi, Lục Hải Danh đỗ Đại học Đoan Hoa. Buổi sáng thì đi học, buổi tối thì lại tìm đến quyền phòng. Cậu hiểu rằng đánh quyền thì không được gián đoạn, nếu tự dưng ngừng thì uổng phí bao công sức từ trước tới nay, vì vậy không dám sơ suất.</w:t>
      </w:r>
    </w:p>
    <w:p>
      <w:pPr>
        <w:pStyle w:val="BodyText"/>
      </w:pPr>
      <w:r>
        <w:t xml:space="preserve">Cậu cư xử với mọi người đều ôn hòa, lại bởi vì cậu luyện Hình Ý quyền hơn ba năm rồi, nên mọi người đối với cậu cũng rất ôn hòa.</w:t>
      </w:r>
    </w:p>
    <w:p>
      <w:pPr>
        <w:pStyle w:val="BodyText"/>
      </w:pPr>
      <w:r>
        <w:t xml:space="preserve">Bạch sư phụ dạy cậu: “Bản thân mình không mưu cầu danh lợi, thì tất sẽ có thành ý. Nhớ kỹ tâm ý này, phải bình tĩnh phải thận trọng.”</w:t>
      </w:r>
    </w:p>
    <w:p>
      <w:pPr>
        <w:pStyle w:val="BodyText"/>
      </w:pPr>
      <w:r>
        <w:t xml:space="preserve">Phải bình tĩnh phải thận trọng. Lục Hải Danh ghi nhớ câu này, trở thành chuẩn mực đối nhân xử thế của cậu.</w:t>
      </w:r>
    </w:p>
    <w:p>
      <w:pPr>
        <w:pStyle w:val="BodyText"/>
      </w:pPr>
      <w:r>
        <w:t xml:space="preserve">Cho đến khi gặp Nghiêm Tại Phương.</w:t>
      </w:r>
    </w:p>
    <w:p>
      <w:pPr>
        <w:pStyle w:val="BodyText"/>
      </w:pPr>
      <w:r>
        <w:t xml:space="preserve">Lúc đầu cậu cũng không biết đây sẽ là thầy giáo của mình. Hôm ấy cậu đang trên đường đến quyền phòng, trời bây giờ rất nhanh tối, lại đang là mùa xuân, gió thổi man mát nhẹ nhàng. Hai bên đường là hàng cây Huyền Linh*, cái cây này chả có chủ kiến gì cả, cứ thấy gió là lá lại đong đưa.</w:t>
      </w:r>
    </w:p>
    <w:p>
      <w:pPr>
        <w:pStyle w:val="BodyText"/>
      </w:pPr>
      <w:r>
        <w:drawing>
          <wp:inline>
            <wp:extent cx="5334000" cy="7112000"/>
            <wp:effectExtent b="0" l="0" r="0" t="0"/>
            <wp:docPr descr="" title="" id="1" name="Picture"/>
            <a:graphic>
              <a:graphicData uri="http://schemas.openxmlformats.org/drawingml/2006/picture">
                <pic:pic>
                  <pic:nvPicPr>
                    <pic:cNvPr descr="https://cuccuc1320home.files.wordpress.com/2019/08/7dd98d1001e93901e2ff01b97bec54e737d196bc.jpg" id="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r>
        <w:t xml:space="preserve">(theo baidu, 悬铃木 [huyền linh mộc] tên tiếng anh là Platanus, mình không biết gọi tên tiếng việt là gì, còn theo convert thì cây này là cây ngô đồng của Pháp nhưng không phải đâu, linknày nè   )</w:t>
      </w:r>
    </w:p>
    <w:p>
      <w:pPr>
        <w:pStyle w:val="BodyText"/>
      </w:pPr>
      <w:r>
        <w:t xml:space="preserve">Cậu đi không vội, bỗng gặp một người trước mặt, đang khom người xuống, vừa đi vừa gọi: “Điềm Điềm ơi, Điềm Điềm!”</w:t>
      </w:r>
    </w:p>
    <w:p>
      <w:pPr>
        <w:pStyle w:val="BodyText"/>
      </w:pPr>
      <w:r>
        <w:t xml:space="preserve">(Điềm Điềm có nghĩa là ngọt ngào)</w:t>
      </w:r>
    </w:p>
    <w:p>
      <w:pPr>
        <w:pStyle w:val="BodyText"/>
      </w:pPr>
      <w:r>
        <w:t xml:space="preserve">Lục Hải Danh trông thấy anh có vẻ lo lắng, ngay lập tức lại gần hỏi: “Làm sao vậy, ai mất tích sao?”</w:t>
      </w:r>
    </w:p>
    <w:p>
      <w:pPr>
        <w:pStyle w:val="BodyText"/>
      </w:pPr>
      <w:r>
        <w:t xml:space="preserve">Người này liền đứng thẳng lại, cao xấp xỉ Lục Hải Danh, chỉ là vừa nãy anh đi tìm cũng đã khá lâu, tóc tai rối bời, một ít còn rũ xuống trán, tinh thần có vẻ uể oải suy sụp. Anh ngẩng mặt lên, có chút xấu hổ: “Chỉ là con chó của tôi thôi, một con chó Bắc Kinh* nhỏ, màu trắng, to bằng từng này này,” anh vội vàng dùng động tác miêu tả: “Cậu có nhìn thấy nó không?”</w:t>
      </w:r>
    </w:p>
    <w:p>
      <w:pPr>
        <w:pStyle w:val="BodyText"/>
      </w:pPr>
      <w:r>
        <w:drawing>
          <wp:inline>
            <wp:extent cx="3048000" cy="2286000"/>
            <wp:effectExtent b="0" l="0" r="0" t="0"/>
            <wp:docPr descr="" title="" id="1" name="Picture"/>
            <a:graphic>
              <a:graphicData uri="http://schemas.openxmlformats.org/drawingml/2006/picture">
                <pic:pic>
                  <pic:nvPicPr>
                    <pic:cNvPr descr="https://cuccuc1320home.files.wordpress.com/2019/08/8cb1cb134954092367288ba89858d109b2de49a7.jpg" id="0" name="Picture"/>
                    <pic:cNvPicPr>
                      <a:picLocks noChangeArrowheads="1" noChangeAspect="1"/>
                    </pic:cNvPicPr>
                  </pic:nvPicPr>
                  <pic:blipFill>
                    <a:blip r:embed="rId31"/>
                    <a:stretch>
                      <a:fillRect/>
                    </a:stretch>
                  </pic:blipFill>
                  <pic:spPr bwMode="auto">
                    <a:xfrm>
                      <a:off x="0" y="0"/>
                      <a:ext cx="3048000" cy="2286000"/>
                    </a:xfrm>
                    <a:prstGeom prst="rect">
                      <a:avLst/>
                    </a:prstGeom>
                    <a:noFill/>
                    <a:ln w="9525">
                      <a:noFill/>
                      <a:headEnd/>
                      <a:tailEnd/>
                    </a:ln>
                  </pic:spPr>
                </pic:pic>
              </a:graphicData>
            </a:graphic>
          </wp:inline>
        </w:drawing>
      </w:r>
      <w:r>
        <w:t xml:space="preserve">(Chó bắc kinh,  là một giống chó đã có ở Trung Quốc bốn nghìn năm, là một con chó nhỏ gọn, có thân hình cân đối, rất có cá tính, lộ ra sự mạnh mẽ như một con sư tử. Nó đại diện cho sự can đảm, táo bạo và lòng tự trọng hơn là sự xinh đẹp, thanh lịch hoặc tinh tế.)</w:t>
      </w:r>
    </w:p>
    <w:p>
      <w:pPr>
        <w:pStyle w:val="BodyText"/>
      </w:pPr>
      <w:r>
        <w:t xml:space="preserve">Nhờ ngọn đèn đường Lục Hải Danh có thể nhìn rõ anh, phát hiện ra anh đeo một cặp kính khung tròn, gọng kính kim loại nhỏ gọn tinh tế. Đôi mắt phía sau mắt kính có mí mắt mỏng, đuôi mắt dài, gần như là chạm đến nếp nhăn bên khóe mắt vậy.</w:t>
      </w:r>
    </w:p>
    <w:p>
      <w:pPr>
        <w:pStyle w:val="BodyText"/>
      </w:pPr>
      <w:r>
        <w:t xml:space="preserve">Lục Hải Danh nghĩ một lúc, nói: “Bên cạnh quyền phòng hay có chó lắm, anh đã tìm ở đó chưa?”</w:t>
      </w:r>
    </w:p>
    <w:p>
      <w:pPr>
        <w:pStyle w:val="BodyText"/>
      </w:pPr>
      <w:r>
        <w:t xml:space="preserve">Người kia nghe thấy thế, vui mừng rối rít, anh bắt lấy cánh tay của Lục Hải Danh, sau đó mới nhận ra như này là thất lễ, lại buông ra: “Tôi không biết quyền phòng ở đâu, cậu có thể chỉ cho tôi không….”</w:t>
      </w:r>
    </w:p>
    <w:p>
      <w:pPr>
        <w:pStyle w:val="BodyText"/>
      </w:pPr>
      <w:r>
        <w:t xml:space="preserve">Lục Hải Danh mỉm cười với anh: “Em dẫn anh đi nhé. Không cần phải gấp đâu ạ, chắc sẽ tìm thấy thôi.”</w:t>
      </w:r>
    </w:p>
    <w:p>
      <w:pPr>
        <w:pStyle w:val="BodyText"/>
      </w:pPr>
      <w:r>
        <w:t xml:space="preserve">Hai con người cao lớn đẹp trai, cùng đi đến quyền phòng, vừa đi vừa hướng sang hai bên gọi “Điềm Điềm ơi, Điềm Điềm à!”</w:t>
      </w:r>
    </w:p>
    <w:p>
      <w:pPr>
        <w:pStyle w:val="BodyText"/>
      </w:pPr>
      <w:r>
        <w:t xml:space="preserve">Học sinh đi ngang qua, không biết Điềm Điềm là cô gái nhà nào, cũng quay lại chăm chú nhìn.</w:t>
      </w:r>
    </w:p>
    <w:p>
      <w:pPr>
        <w:pStyle w:val="BodyText"/>
      </w:pPr>
      <w:r>
        <w:t xml:space="preserve">Con chó này đang nằm nhoài ở phía sau quyền phòng, hắt hơi một cái, tự dọa sợ chính mình. Sau đó nó ngửi thấy mùi của chủ nhân mình, đứng dậy vẫy vẫy đuôi.</w:t>
      </w:r>
    </w:p>
    <w:p>
      <w:pPr>
        <w:pStyle w:val="BodyText"/>
      </w:pPr>
      <w:r>
        <w:t xml:space="preserve">“Đúng thật kìa!” Nghiêm Tại Phương vội vã chạy tới, vô cùng vui mừng, lập tức ôm con chó vào lòng: “Sao mày lại chạy loạn khắp nơi thế?—–cảm ơn cậu,” anh quay đầu lại nhìn: “ Nên làm sao để....”</w:t>
      </w:r>
    </w:p>
    <w:p>
      <w:pPr>
        <w:pStyle w:val="BodyText"/>
      </w:pPr>
      <w:r>
        <w:t xml:space="preserve">Ai ngờ ngẩng mắt lên phía sau đã không có ai rồi.</w:t>
      </w:r>
    </w:p>
    <w:p>
      <w:pPr>
        <w:pStyle w:val="BodyText"/>
      </w:pPr>
      <w:r>
        <w:t xml:space="preserve">Nghiêm Tại Phương nghiêng đầu đi ra chỗ khác, nhìn xung quanh, cuối cùng lại nhìn vào bên trong quyền phòng, chỉ thấy người kia đã sớm chạy vào đó, vội vàng thay quần áo, khom người cúi chào: “Tôi đến muộn.”</w:t>
      </w:r>
    </w:p>
    <w:p>
      <w:pPr>
        <w:pStyle w:val="BodyText"/>
      </w:pPr>
      <w:r>
        <w:t xml:space="preserve">Cậu ta là người luyện quyền!</w:t>
      </w:r>
    </w:p>
    <w:p>
      <w:pPr>
        <w:pStyle w:val="BodyText"/>
      </w:pPr>
      <w:r>
        <w:t xml:space="preserve">Nghiêm Tại Phương đứng đó ôm Điềm Điềm, nhất thời xấu hổ vì dám nhìn mặt đoán người. Anh luôn nghĩ rằng những người luyện quyền đều hung hãn giống như mấy tên giết lợn, sẽ có sát khí, chứ không trắng nõn như người này.</w:t>
      </w:r>
    </w:p>
    <w:p>
      <w:pPr>
        <w:pStyle w:val="BodyText"/>
      </w:pPr>
      <w:r>
        <w:t xml:space="preserve">Anh sinh lòng hiếu kỳ, dù sao cũng rảnh rỗi không có việc gì làm, liền ôm chó đứng ở cửa nhìn xem.</w:t>
      </w:r>
    </w:p>
    <w:p>
      <w:pPr>
        <w:pStyle w:val="BodyText"/>
      </w:pPr>
      <w:r>
        <w:t xml:space="preserve">Lúc nãy cũng không có gì đặc biệt, sau khi người kia làm nóng người, cậu bắt đầu xuất lực ra, làm thay đổi diện mạo ôn tồn lễ độ vốn có, mặt hơi ngạnh lên, thân thủ tự nhiên, nhưng khí lực ngựng tụ ở dưới lớp áo cộc, quyền ra như gió, rất có khí thế lôi đình sấm sét.</w:t>
      </w:r>
    </w:p>
    <w:p>
      <w:pPr>
        <w:pStyle w:val="BodyText"/>
      </w:pPr>
      <w:r>
        <w:t xml:space="preserve">Mặc dù Nghiêm Tại Phương không hiểu quyền đạo là như thế nào, nhưng hiển nhiên đã bị dọa sợ rồi.</w:t>
      </w:r>
    </w:p>
    <w:p>
      <w:pPr>
        <w:pStyle w:val="BodyText"/>
      </w:pPr>
      <w:r>
        <w:t xml:space="preserve">Nghiêm Tại Phương nhìn chằm chằm không chớp, Điềm Điềm đang giãy dụa uốn éo ở trong lòng cũng không để ý.</w:t>
      </w:r>
    </w:p>
    <w:p>
      <w:pPr>
        <w:pStyle w:val="BodyText"/>
      </w:pPr>
      <w:r>
        <w:t xml:space="preserve">Anh rất thích nhìn những hình ảnh sống động đầy sức sống như này, làm cho anh có cảm giác nhiệt huyết trong ngực mình đang  trỗi dậy mạnh mẽ cuồn cuộn. Cậu ấy đánh quyền cũng rất đẹp, không biết tên là gì, là học sinh của trường nào nhỉ?</w:t>
      </w:r>
    </w:p>
    <w:p>
      <w:pPr>
        <w:pStyle w:val="BodyText"/>
      </w:pPr>
      <w:r>
        <w:t xml:space="preserve">Ánh mắt anh rất là nóng bỏng, không lâu sau Lục Hải Danh cũng phát hiện có người nhìn mình. Ánh mắt này làm cho cậu bị phân tâm, cậu quay mặt ra, muốn tìm nó từ đâu tới, ai ngờ ý nghĩ này không phối hợp với thân thể cậu, bị một nắm đấm lao tới đánh cho lệch cả người, ngã ra đất.</w:t>
      </w:r>
    </w:p>
    <w:p>
      <w:pPr>
        <w:pStyle w:val="BodyText"/>
      </w:pPr>
      <w:r>
        <w:t xml:space="preserve">Nghiêm Tại Phương không tự chủ giật mình hết hồn, bóp vào cái bụng nhỏ của con chó, nhỏ giọng kêu: “Ôi chao, bị ngã rồi!”</w:t>
      </w:r>
    </w:p>
    <w:p>
      <w:pPr>
        <w:pStyle w:val="BodyText"/>
      </w:pPr>
      <w:r>
        <w:t xml:space="preserve">Tất nhiên là Điềm Điềm không kịp chuẩn bị, giật mình kêu oẳng lên một tiếng. Lục Hải Danh nghe thấy một người một chó cùng hô lên, chống tay quay sang nhìn một cái, rồi làm một cái bật người đứng lên. Lúc cậu nhướng lông mày, bắt gặp Nghiêm Tại Phương đang đứng ở đó ngại ngùng liền nở nụ cười.</w:t>
      </w:r>
    </w:p>
    <w:p>
      <w:pPr>
        <w:pStyle w:val="BodyText"/>
      </w:pPr>
      <w:r>
        <w:t xml:space="preserve">Bạn đánh quyền cùng cậu sốt cả ruột, gọi cậu: “Không cần nhìn đông nhìn tây nữa, hôm nay mày định dùng chiêu trò à?”</w:t>
      </w:r>
    </w:p>
    <w:p>
      <w:pPr>
        <w:pStyle w:val="BodyText"/>
      </w:pPr>
      <w:r>
        <w:t xml:space="preserve">Lục Hải Danh quay đầu lại, mặc dù không cười nhưng ngữ khí vẫn ôn hòa: “À, xin lỗi nhé!”</w:t>
      </w:r>
    </w:p>
    <w:p>
      <w:pPr>
        <w:pStyle w:val="BodyText"/>
      </w:pPr>
      <w:r>
        <w:t xml:space="preserve">Nghiêm Tại Phương nhìn cậu một cái, lại như không biết mắc phải lỗi gì, anh kéo Điềm Điềm lại ôm vào người, mũi chân xoay bước rồi bỏ đi.</w:t>
      </w:r>
    </w:p>
    <w:p>
      <w:pPr>
        <w:pStyle w:val="Compact"/>
      </w:pPr>
      <w:r>
        <w:t xml:space="preserve">Vậy là từ đầu đến cuối, cái tên duy nhất được biết đến, lại là Điềm Điềm.</w:t>
      </w:r>
      <w:r>
        <w:br w:type="textWrapping"/>
      </w:r>
      <w:r>
        <w:br w:type="textWrapping"/>
      </w:r>
    </w:p>
    <w:p>
      <w:pPr>
        <w:pStyle w:val="Heading2"/>
      </w:pPr>
      <w:bookmarkStart w:id="32" w:name="chương-2"/>
      <w:bookmarkEnd w:id="32"/>
      <w:r>
        <w:t xml:space="preserve">2. Chương 2</w:t>
      </w:r>
    </w:p>
    <w:p>
      <w:pPr>
        <w:pStyle w:val="Compact"/>
      </w:pPr>
      <w:r>
        <w:br w:type="textWrapping"/>
      </w:r>
      <w:r>
        <w:br w:type="textWrapping"/>
      </w:r>
      <w:r>
        <w:t xml:space="preserve">Khi Lục Hải Danh gặp lại Nghiêm Tại Phương, cậu lúc ấy đang ngồi thẫn thờ ở chỗ ngồi, đột nhiên thẳng tắp sống lưng lên.</w:t>
      </w:r>
      <w:r>
        <w:br w:type="textWrapping"/>
      </w:r>
      <w:r>
        <w:br w:type="textWrapping"/>
      </w:r>
      <w:r>
        <w:t xml:space="preserve">Là anh ấy!</w:t>
      </w:r>
      <w:r>
        <w:br w:type="textWrapping"/>
      </w:r>
      <w:r>
        <w:br w:type="textWrapping"/>
      </w:r>
      <w:r>
        <w:t xml:space="preserve">Có thông báo rằng sẽ có một giáo viên ngữ văn mới đến, thì ra chính là anh!</w:t>
      </w:r>
      <w:r>
        <w:br w:type="textWrapping"/>
      </w:r>
      <w:r>
        <w:br w:type="textWrapping"/>
      </w:r>
      <w:r>
        <w:t xml:space="preserve">Lục Hải Danh ngồi ở vị trí đầu tiên, nên rất gần anh, cẩn thận tỉ mỉ đánh giá người này. Hôm nay anh dùng sáp vuốt tóc gọn gàng chải ngược về sau, một thân trường sam chỉnh tề, hiện ra vóc người cân xứng, phong thái đĩnh đạc, cùng với người đáng thương tìm chó hôm đó như hai người hoàn toàn khác nhau.</w:t>
      </w:r>
      <w:r>
        <w:br w:type="textWrapping"/>
      </w:r>
      <w:r>
        <w:br w:type="textWrapping"/>
      </w:r>
      <w:r>
        <w:t xml:space="preserve">Anh viết tên mình lên bảng, Lục Hải Danh rướn cổ lên nhìn, Nghiêm Tại Phương. Lục Hải Danh đọc nhẩm trong miệng mấy lần, cái tên này làm cậu cảm thấy thật thú vị. Một cái tên đầy chất thư sinh thế này, mà chó của anh lại gọi là Điềm Điềm (ngọt ngào)!</w:t>
      </w:r>
      <w:r>
        <w:br w:type="textWrapping"/>
      </w:r>
      <w:r>
        <w:br w:type="textWrapping"/>
      </w:r>
      <w:r>
        <w:t xml:space="preserve">Lục Hải Danh biết được cái bí mật nho nhỏ này, không nhịn nổi, gục hẳn xuống bàn mà cười. Nghiêm Tại Phương liếc mắt nhìn qua, chỉ từ bộ tóc đã nhận được ra cậu là ai.</w:t>
      </w:r>
      <w:r>
        <w:br w:type="textWrapping"/>
      </w:r>
      <w:r>
        <w:br w:type="textWrapping"/>
      </w:r>
      <w:r>
        <w:t xml:space="preserve">Sau cả tiết học dập khuôn theo chương trình giáo án, cuối cùng cũng thông báo một tiếng kết thúc buổi học.</w:t>
      </w:r>
      <w:r>
        <w:br w:type="textWrapping"/>
      </w:r>
      <w:r>
        <w:br w:type="textWrapping"/>
      </w:r>
      <w:r>
        <w:t xml:space="preserve">“Mỗi tuần phải nộp một bài tập—- bài tập viết văn,” Nghiêm Tại Phương giơ tay giữa không trung, một hồi sau mới hạ xuống.</w:t>
      </w:r>
      <w:r>
        <w:br w:type="textWrapping"/>
      </w:r>
      <w:r>
        <w:br w:type="textWrapping"/>
      </w:r>
      <w:r>
        <w:t xml:space="preserve">“Có thể là tự sự, có thể là nghị luận về các vấn đề gần đây, không thì nghị luận văn học cũng được, không được lười biếng đâu đấy.” Nghiêm Tại Phương nghe thấy có tiếng học sinh thở dài, “Nếu không nghĩ ra được cái gì, cũng có thể viết những cái bực tức trong lòng ra, nếu có viết phân tích cặn kẽ được, thầy cũng sẽ cho điểm.” Sau đó là một tràng cười vang lên.</w:t>
      </w:r>
      <w:r>
        <w:br w:type="textWrapping"/>
      </w:r>
      <w:r>
        <w:br w:type="textWrapping"/>
      </w:r>
      <w:r>
        <w:t xml:space="preserve">Hết giờ Lục Hải Danh liền đi tìm anh. Một phần vì cậu chính là ủy viên văn học của khóa, đây là nghĩa vụ, còn lại cũng là xuất phát từ mục đích riêng nữa. Bí mật của người trẻ tuổi như là sợi dây thép gai, mặt ngoài thì giả vờ trấn tĩnh, trong lòng nhất định lại như bị chọc cho ngứa ngáy.</w:t>
      </w:r>
      <w:r>
        <w:br w:type="textWrapping"/>
      </w:r>
      <w:r>
        <w:br w:type="textWrapping"/>
      </w:r>
      <w:r>
        <w:t xml:space="preserve">“Thầy ơi, hai chúng ta đã từng gặp đó ạ, thầy còn nhớ không thầy?” cậu đang đứng ở dưới bục giảng, cao ngang đến ngực của người kia.</w:t>
      </w:r>
      <w:r>
        <w:br w:type="textWrapping"/>
      </w:r>
      <w:r>
        <w:br w:type="textWrapping"/>
      </w:r>
      <w:r>
        <w:t xml:space="preserve">Nghiêm Tại Phương gấp lại giáo án, gật đầu: “Tôi vẫn nhớ, em đánh quyền rất khá, tôi rất thích xem.”</w:t>
      </w:r>
      <w:r>
        <w:br w:type="textWrapping"/>
      </w:r>
      <w:r>
        <w:br w:type="textWrapping"/>
      </w:r>
      <w:r>
        <w:t xml:space="preserve">Hai tay Lục Hải Danh bám vào hai cạnh bàn giáo viên, vì Nghiêm Tại Phương còn nhớ cậu, lập tức lại trở nên hưng phấn.</w:t>
      </w:r>
      <w:r>
        <w:br w:type="textWrapping"/>
      </w:r>
      <w:r>
        <w:br w:type="textWrapping"/>
      </w:r>
      <w:r>
        <w:t xml:space="preserve">Ai ngờ thầy Nghiêm cúi đầu xuống, nhìn cậu xuyên qua thấu kính: “Đánh quyền rất tốt, nhưng cũng không thể cho thêm điểm môn văn được, hiểu chưa?”</w:t>
      </w:r>
      <w:r>
        <w:br w:type="textWrapping"/>
      </w:r>
      <w:r>
        <w:br w:type="textWrapping"/>
      </w:r>
      <w:r>
        <w:t xml:space="preserve">Lúc này Lục Hải Danh mới hiểu ra, thầy Nghiêm hiểu nhầm cậu thấy người sang bắt quàng làm họ rồi.</w:t>
      </w:r>
      <w:r>
        <w:br w:type="textWrapping"/>
      </w:r>
      <w:r>
        <w:br w:type="textWrapping"/>
      </w:r>
      <w:r>
        <w:t xml:space="preserve">Thật là oan cho cậu quá!</w:t>
      </w:r>
      <w:r>
        <w:br w:type="textWrapping"/>
      </w:r>
      <w:r>
        <w:br w:type="textWrapping"/>
      </w:r>
      <w:r>
        <w:t xml:space="preserve">Ít khi Lục Hải Danh cảm thấy tâm trạng khẩn trương như vậy, cậu lắc đầu: “Thầy ơi, em không có ý này. Em chỉ là, chỉ là rất vui thôi ạ. Huống chi, văn của em vốn dĩ cũng rất tốt mà. Thầy hiểu lầm em rồi thầy ơi!” Lục Hải Danh nhìn anh, mắt mở trừng trừng, nhưng lông mày lại vương chút thương tâm, ủ rũ nhíu xuống.</w:t>
      </w:r>
      <w:r>
        <w:br w:type="textWrapping"/>
      </w:r>
      <w:r>
        <w:br w:type="textWrapping"/>
      </w:r>
      <w:r>
        <w:t xml:space="preserve">Nghiêm Tại Phương nghe cậu nóng lòng giải thích, cũng biết mình làm vậy cũng không đúng rồi. Cuối cùng anh vươn tay ra nhẹ nhàng vỗ bả vai Lục Hải Danh, “Là do tôi vội vàng suy đoán lung tung, đừng giận nhé.”</w:t>
      </w:r>
      <w:r>
        <w:br w:type="textWrapping"/>
      </w:r>
      <w:r>
        <w:br w:type="textWrapping"/>
      </w:r>
      <w:r>
        <w:t xml:space="preserve">Lục Hải Danh vốn đang cảm thấy oan ức khó chịu thì lại được thầy Phương dỗ dành, thế là thoáng cái lông mày lại nhướng phát lên rồi.</w:t>
      </w:r>
      <w:r>
        <w:br w:type="textWrapping"/>
      </w:r>
      <w:r>
        <w:br w:type="textWrapping"/>
      </w:r>
      <w:r>
        <w:t xml:space="preserve">“Thầy ơi, bao giờ thầy lại đến nhìn em đánh quyền nữa ạ? Lần trước bị thầy bắt gặp lúc em sơ sẩy thôi, chứ em đánh cũng giỏi lắm đấy ạ!”</w:t>
      </w:r>
      <w:r>
        <w:br w:type="textWrapping"/>
      </w:r>
      <w:r>
        <w:br w:type="textWrapping"/>
      </w:r>
      <w:r>
        <w:t xml:space="preserve">Nghiêm Tại Phương bị cậu chọc cười, “Tôi cũng không biết nữa. Nếu tôi có thời gian rảnh, sẽ đi qua xem, được không?”</w:t>
      </w:r>
      <w:r>
        <w:br w:type="textWrapping"/>
      </w:r>
      <w:r>
        <w:br w:type="textWrapping"/>
      </w:r>
      <w:r>
        <w:t xml:space="preserve">Lục Hải Danh gật đầu, sau đó mới nhận ra mình có mấy hành động hấp tấp, lúc này mới bình tĩnh lại: “Thầy ơi, em muốn kết bạn với thầy.”</w:t>
      </w:r>
      <w:r>
        <w:br w:type="textWrapping"/>
      </w:r>
      <w:r>
        <w:br w:type="textWrapping"/>
      </w:r>
      <w:r>
        <w:t xml:space="preserve">Nghiêm Tại Phương chỉ mỉm cười. anh không biết có phải cậu cố ý đến trêu mình hay không, nên không nói gì nữa.</w:t>
      </w:r>
      <w:r>
        <w:br w:type="textWrapping"/>
      </w:r>
      <w:r>
        <w:br w:type="textWrapping"/>
      </w:r>
      <w:r>
        <w:t xml:space="preserve">Một tuần sau, anh nhận ra không phải Lục Hải Danh nói đùa.</w:t>
      </w:r>
      <w:r>
        <w:br w:type="textWrapping"/>
      </w:r>
      <w:r>
        <w:br w:type="textWrapping"/>
      </w:r>
      <w:r>
        <w:t xml:space="preserve">Bài văn mà Lục Hải Danh nộp, là viết về mối quan hệ cân bằng giữa Quyền thuật và Âm Dương.</w:t>
      </w:r>
      <w:r>
        <w:br w:type="textWrapping"/>
      </w:r>
      <w:r>
        <w:br w:type="textWrapping"/>
      </w:r>
      <w:r>
        <w:t xml:space="preserve">Nghiêm Tại Phương tỉ mỉ đọc một lượt, sâu sắc cảm thấy cậu học sinh này không hề nói quá, quả thật có chút tài hoa. Anh nhìn bài văn của Lục Hải Danh, sướng không chịu được: hay lắm, anh thế mà có một học sinh tài giỏi như thế.</w:t>
      </w:r>
      <w:r>
        <w:br w:type="textWrapping"/>
      </w:r>
      <w:r>
        <w:br w:type="textWrapping"/>
      </w:r>
      <w:r>
        <w:t xml:space="preserve">Anh cầm bút định phê mấy lời ca ngợi, ai ngờ nhìn kỹ lại, ở mấy dòng cuối tờ giấy có vài dòng chữ bé tí hon:</w:t>
      </w:r>
      <w:r>
        <w:br w:type="textWrapping"/>
      </w:r>
      <w:r>
        <w:br w:type="textWrapping"/>
      </w:r>
      <w:r>
        <w:rPr>
          <w:i/>
        </w:rPr>
        <w:t xml:space="preserve">‘Thầy đã đồng ý lúc rảnh rỗi sẽ đến nhìn em mà. Sáu giờ em bắt đầu tập quyền, đến tám giờ kết thúc, em lại đợi thêm một tiếng nữa, mà vẫn không đợi được thầy. Đã bảy ngày liên tục rồi, không nghĩ tới thì ra thầy lúc nào cũng bận như vậy, không có chút thời gian rảnh rỗi. Mong thầy hãy nghỉ ngơi nhiều hơn.’</w:t>
      </w:r>
      <w:r>
        <w:br w:type="textWrapping"/>
      </w:r>
      <w:r>
        <w:br w:type="textWrapping"/>
      </w:r>
      <w:r>
        <w:t xml:space="preserve">Nghiêm Tại Phương nhấc bút, đỏ mặt.</w:t>
      </w:r>
      <w:r>
        <w:br w:type="textWrapping"/>
      </w:r>
      <w:r>
        <w:br w:type="textWrapping"/>
      </w:r>
      <w:r>
        <w:t xml:space="preserve">Anh đỏ mặt không phải vì ngượng ngùng, mà chỉ là xấu hổ vì đã để người kia cô đơn chờ đợi như vậy… Anh hiểu được cảm giác ôm ấp kỳ vọng chờ đợi…dằn vặt như nào, giống như trên dây nhỏ treo một con dao ngọt ngào.</w:t>
      </w:r>
      <w:r>
        <w:br w:type="textWrapping"/>
      </w:r>
      <w:r>
        <w:br w:type="textWrapping"/>
      </w:r>
      <w:r>
        <w:t xml:space="preserve">Tối hôm đó Nghiêm Tại Phương lại đến quyền phòng. Trong lòng anh có chút muốn nhận lỗi, còn không hiểu tại sao mà mang theo một cái khăn mặt.</w:t>
      </w:r>
      <w:r>
        <w:br w:type="textWrapping"/>
      </w:r>
      <w:r>
        <w:br w:type="textWrapping"/>
      </w:r>
      <w:r>
        <w:t xml:space="preserve">Bạn tập quyền cùng Lục Hải Danh phát hiện ra Nghiêm Tại Phương đang ở của trước, giơ tay chỉ chỉ hướng cửa hô lên: “A! A kìa!”</w:t>
      </w:r>
      <w:r>
        <w:br w:type="textWrapping"/>
      </w:r>
      <w:r>
        <w:br w:type="textWrapping"/>
      </w:r>
      <w:r>
        <w:t xml:space="preserve">Lục Hải Danh thì đang chuyên chú, cậu phản ứng cực nhanh, cản lại động tác của người bạn kia, sau đó như nước chảy mây trôi làm một cú lật ngược tay đối thủ, vật cậu ta ngã xuống sàn. Mặt cậu bình tĩnh không gợn sóng, không hề bị phân tâm, cậu bạn kia bị ngã mới oang oang kêu to: “Mẹ kiếp, không đánh nữa! Thầy gì của mày đến rồi kìa!”</w:t>
      </w:r>
      <w:r>
        <w:br w:type="textWrapping"/>
      </w:r>
      <w:r>
        <w:br w:type="textWrapping"/>
      </w:r>
      <w:r>
        <w:t xml:space="preserve">Lúc ấy Lục Hải Danh mới nghe thấy cậu ta nói gì, liền quay ngoắt ra đằng sau, thu lại khí lực trong tay, người vừa bị cậu đánh ngã hô lên: “Là thầy Nghiêm!”</w:t>
      </w:r>
      <w:r>
        <w:br w:type="textWrapping"/>
      </w:r>
      <w:r>
        <w:br w:type="textWrapping"/>
      </w:r>
      <w:r>
        <w:t xml:space="preserve">Lục Hải Danh ra ngoài quyền phòng, chạy vài bước đã đến.</w:t>
      </w:r>
      <w:r>
        <w:br w:type="textWrapping"/>
      </w:r>
      <w:r>
        <w:br w:type="textWrapping"/>
      </w:r>
      <w:r>
        <w:t xml:space="preserve">Lục Hải Danh đánh quyền cũng khoảng một tiếng rồi, trên trán đã lấm tấm mồ hôi, lộ ra hai gò má trắng hồng: “Thầy ơi, thầy đến xem lâu chưa? Em không nhìn thấy thầy!”</w:t>
      </w:r>
      <w:r>
        <w:br w:type="textWrapping"/>
      </w:r>
      <w:r>
        <w:br w:type="textWrapping"/>
      </w:r>
      <w:r>
        <w:t xml:space="preserve">Nghiêm Tại Phương thấy cậu chạy tới, bắt chéo hai tay ra sau giấu cái khăn mặt đi. Anh cảm thấy hành động lau mồ hôi cho Lục Hải Danh cứ kỳ quái sao sao á, còn tại sao kỳ quái, anh cũng không giải thích được.</w:t>
      </w:r>
      <w:r>
        <w:br w:type="textWrapping"/>
      </w:r>
      <w:r>
        <w:br w:type="textWrapping"/>
      </w:r>
      <w:r>
        <w:t xml:space="preserve">“Hôm nay tôi tiện đi ngang qua, vào nhìn em xem thế nào.”</w:t>
      </w:r>
      <w:r>
        <w:br w:type="textWrapping"/>
      </w:r>
      <w:r>
        <w:br w:type="textWrapping"/>
      </w:r>
      <w:r>
        <w:t xml:space="preserve">Nghiêm Tại Phương ló đầu nhìn ra phía sau cậu, hỏi: “Cậu kia như thế nào rồi? Tôi nhìn em đánh cũng không nhẹ, nhỡ đâu bị thương thì sao….”</w:t>
      </w:r>
      <w:r>
        <w:br w:type="textWrapping"/>
      </w:r>
      <w:r>
        <w:br w:type="textWrapping"/>
      </w:r>
      <w:r>
        <w:t xml:space="preserve">Cơ mặt Lục Hải Danh đều giãn cả ra, chỉ cười khúc khích: “Chúng em quen biết nhau từ nhỏ rồi ạ,” cậu ngoái đầu vào gọi: “Hồ Vọng nhỉ?”</w:t>
      </w:r>
      <w:r>
        <w:br w:type="textWrapping"/>
      </w:r>
      <w:r>
        <w:br w:type="textWrapping"/>
      </w:r>
      <w:r>
        <w:t xml:space="preserve">Người họ Bạch nào đó bị đánh cho đang nằm trên đất, chỉ có thể giơ tay lên, ra hiệu mình đã nghe thấy.</w:t>
      </w:r>
      <w:r>
        <w:br w:type="textWrapping"/>
      </w:r>
      <w:r>
        <w:br w:type="textWrapping"/>
      </w:r>
      <w:r>
        <w:t xml:space="preserve">“Cậu ta cũng chịu được đòn lắm!” Lục Hải Danh quay đầu lại, “Thầy nên lo lắng cho em mới phải, em không chịu đòn như vậy được.”</w:t>
      </w:r>
      <w:r>
        <w:br w:type="textWrapping"/>
      </w:r>
      <w:r>
        <w:br w:type="textWrapping"/>
      </w:r>
      <w:r>
        <w:t xml:space="preserve">Nghiêm Tại Phương hơi ngạc nhiên, anh chớp mắt: “Cái gì cơ?”</w:t>
      </w:r>
      <w:r>
        <w:br w:type="textWrapping"/>
      </w:r>
      <w:r>
        <w:br w:type="textWrapping"/>
      </w:r>
      <w:r>
        <w:t xml:space="preserve">Giọng nói phía sau Lục Hải Danh như tro tàn lại cháy, rất có khí lực: “Lục Hải Danh, mày có luyện tập tiếp hay không?”</w:t>
      </w:r>
      <w:r>
        <w:br w:type="textWrapping"/>
      </w:r>
      <w:r>
        <w:br w:type="textWrapping"/>
      </w:r>
      <w:r>
        <w:t xml:space="preserve">Nghiêm Tại Phương vỗ vỗ cánh tay cậu, “Đi tập tiếp đi.”</w:t>
      </w:r>
      <w:r>
        <w:br w:type="textWrapping"/>
      </w:r>
      <w:r>
        <w:br w:type="textWrapping"/>
      </w:r>
      <w:r>
        <w:t xml:space="preserve">Bạch Hồ Vọng hôm nay rất là khổ thân. Lục Hải Danh cứ như được đả thông hai mạch Nhâm Đốc, càng đánh càng hăng. Cậu bị Lục Hải Danh đấm cho hết sức vô tình, dù có mặc đồ bảo hộ rồi mà khắp cả người vẫn cảm thấy đau nhức. Tập xong Lục Hải Danh còn ngại ngùng mỉm cười với cậu, nói: “Hồ Vọng, tao phải đi đây. Mày về sớm nghỉ ngơi đi nhé.”</w:t>
      </w:r>
      <w:r>
        <w:br w:type="textWrapping"/>
      </w:r>
      <w:r>
        <w:br w:type="textWrapping"/>
      </w:r>
      <w:r>
        <w:t xml:space="preserve">Bạch Hồ Vọng giơ nấm đấm lên, lại đụng chạm đến cả bắp tay đang đau đớn, đành phải buông xuống: “Phắn nhanh đi!”</w:t>
      </w:r>
      <w:r>
        <w:br w:type="textWrapping"/>
      </w:r>
      <w:r>
        <w:br w:type="textWrapping"/>
      </w:r>
      <w:r>
        <w:t xml:space="preserve">Nghiêm Tại Phương thấy cậu ta đau đến nhe răng trợn mắt, lại nổi lên lòng trắc ẩn, trên đường đi cùng Lục Hải Danh vẫn hỏi như cũ: “Em thật sự không làm cậu ấy bị thương đấy chứ?”</w:t>
      </w:r>
      <w:r>
        <w:br w:type="textWrapping"/>
      </w:r>
      <w:r>
        <w:br w:type="textWrapping"/>
      </w:r>
      <w:r>
        <w:t xml:space="preserve">Gió đêm cũng lười thổi, chỉ có vài tiếng quạ kêu éc éc, tính ra cũng là khung cảnh thanh bình.</w:t>
      </w:r>
      <w:r>
        <w:br w:type="textWrapping"/>
      </w:r>
      <w:r>
        <w:br w:type="textWrapping"/>
      </w:r>
      <w:r>
        <w:t xml:space="preserve">Giọng của Lục Hải Danh vẫn rất bình tĩnh: “Cha của cậu ta chính là sư phụ của em,” Giọng của cậu rất thấp, </w:t>
      </w:r>
      <w:hyperlink r:id="rId33">
        <w:r>
          <w:rPr>
            <w:rStyle w:val="Hyperlink"/>
          </w:rPr>
          <w:t xml:space="preserve">khí vận đan điền</w:t>
        </w:r>
      </w:hyperlink>
      <w:r>
        <w:t xml:space="preserve">, là đặc tính của người luyện quyền, “Năm ấy Bạch sư phụ dạy em, còn không nương tay hơn cơ ạ.”</w:t>
      </w:r>
      <w:r>
        <w:br w:type="textWrapping"/>
      </w:r>
      <w:r>
        <w:br w:type="textWrapping"/>
      </w:r>
      <w:r>
        <w:t xml:space="preserve">Nghiêm Tại Phương đành phải yên lặng, đánh giá cậu từ trên xuống dưới, như là sợ rằng cậu thiếu tay cụt chân chỗ nào đó, “Thật cơ á? Có đau lắm không?”</w:t>
      </w:r>
      <w:r>
        <w:br w:type="textWrapping"/>
      </w:r>
      <w:r>
        <w:br w:type="textWrapping"/>
      </w:r>
      <w:r>
        <w:t xml:space="preserve">Lục Hải Danh nghe anh thực sự lo lắng như thế, giống như là đêm đó, chứ không phải là thầy giáo nghiêm túc ở trên lớp nữa. Cậu cúi đầu cười thầm, nói lái sang chuyện khác: “Thầy à, dạo này Điềm Điềm sao rồi ạ?”</w:t>
      </w:r>
      <w:r>
        <w:br w:type="textWrapping"/>
      </w:r>
      <w:r>
        <w:br w:type="textWrapping"/>
      </w:r>
      <w:r>
        <w:t xml:space="preserve">Nghiêm Tại Phương bước hụt một cái, lảo đảo suýt ngã.</w:t>
      </w:r>
      <w:r>
        <w:br w:type="textWrapping"/>
      </w:r>
      <w:r>
        <w:br w:type="textWrapping"/>
      </w:r>
      <w:r>
        <w:t xml:space="preserve">“Hôm ấy thầy vội vàng tìm nó như thế, chắc thầy quý nó lắm.”</w:t>
      </w:r>
      <w:r>
        <w:br w:type="textWrapping"/>
      </w:r>
      <w:r>
        <w:br w:type="textWrapping"/>
      </w:r>
      <w:r>
        <w:t xml:space="preserve">Nghiêm Tại Phương nghĩ tới Điềm Điềm, trên mặt cũng nở ra một nụ cười. Anh gật gật đầu: “Bình thường ở nhà cũng không có việc gì làm, có nó bên cạnh chơi đùa, cũng quen rồi.”</w:t>
      </w:r>
      <w:r>
        <w:br w:type="textWrapping"/>
      </w:r>
      <w:r>
        <w:br w:type="textWrapping"/>
      </w:r>
      <w:r>
        <w:t xml:space="preserve">Lục Hải Danh nghiêng mặt đi: “Vợ thầy không ở cùng thầy ạ?”</w:t>
      </w:r>
      <w:r>
        <w:br w:type="textWrapping"/>
      </w:r>
      <w:r>
        <w:br w:type="textWrapping"/>
      </w:r>
      <w:r>
        <w:t xml:space="preserve">Nghiêm Tại Phương hạ mi mắt, giống như đã lỡ miệng nói ra, nụ cười vẫn còn trên mặt, cũng không nói gì nữa. Bước chân của anh trên đường giẫm lên lá khô, vang lên vài tiếng vỡ giòn giã, coi như thay cho câu trả lời.</w:t>
      </w:r>
      <w:r>
        <w:br w:type="textWrapping"/>
      </w:r>
      <w:r>
        <w:br w:type="textWrapping"/>
      </w:r>
      <w:r>
        <w:t xml:space="preserve">Lục Hải Danh nhìn khóe mắt của anh, không biết có phải mình đã lỡ miệng nói sai gì rồi không.</w:t>
      </w:r>
      <w:r>
        <w:br w:type="textWrapping"/>
      </w:r>
      <w:r>
        <w:br w:type="textWrapping"/>
      </w:r>
      <w:r>
        <w:t xml:space="preserve">Hay là thầy Nghiêm vẫn còn ….độc thân?</w:t>
      </w:r>
      <w:r>
        <w:br w:type="textWrapping"/>
      </w:r>
      <w:r>
        <w:br w:type="textWrapping"/>
      </w:r>
      <w:r>
        <w:t xml:space="preserve">Tự dưng trong đầu Lục Hải Danh bật ra câu hỏi này, cậu cũng thấy kỳ kỳ: tự dưng đi quan tâm việc này của người khác làm gì? Nhưng câu hỏi này cứ như một cái hồ lô trôi nổi trên mặt nước, cậu cố ấn xuống, nó cứ ngoan cố nổi lên trêu tức cậu.</w:t>
      </w:r>
      <w:r>
        <w:br w:type="textWrapping"/>
      </w:r>
      <w:r>
        <w:br w:type="textWrapping"/>
      </w:r>
      <w:r>
        <w:t xml:space="preserve">Bất tri bất giác cậu đã đi phía sau Nghiêm Tại Phương rồi.</w:t>
      </w:r>
      <w:r>
        <w:br w:type="textWrapping"/>
      </w:r>
      <w:r>
        <w:br w:type="textWrapping"/>
      </w:r>
      <w:r>
        <w:t xml:space="preserve">Nghiêm Tại Phương vẫn còn cúi đầu, chăm chú giẫm lên lá cây chơi đùa, hành động của anh nhìn rất kỳ quái, chỗ đó nhiều lá cây như vậy, anh cứ đi đi lại lại trong cái chỗ đó.</w:t>
      </w:r>
      <w:r>
        <w:br w:type="textWrapping"/>
      </w:r>
      <w:r>
        <w:br w:type="textWrapping"/>
      </w:r>
      <w:r>
        <w:t xml:space="preserve">Hồn anh đang thả trên mây rồi, bỗng bị Lục Hải Danh kéo về.</w:t>
      </w:r>
      <w:r>
        <w:br w:type="textWrapping"/>
      </w:r>
      <w:r>
        <w:br w:type="textWrapping"/>
      </w:r>
      <w:r>
        <w:t xml:space="preserve">Lục Hải Danh ba bước hóa hai tiến đến cạnh anh, ở ngay phía sau, dùng sức đè lại tay anh: “Thầy ơi, mồ hôi em cũng sắp khô hết rồi, thầy còn muốn cầm cái khăn kia đến lúc nào ạ?”</w:t>
      </w:r>
      <w:r>
        <w:br w:type="textWrapping"/>
      </w:r>
      <w:r>
        <w:br w:type="textWrapping"/>
      </w:r>
      <w:r>
        <w:t xml:space="preserve">Hiển nhiên là Nghiêm Tại Phương ngây ngẩn cả người, một lúc sau anh mới xoay người lại. Trước mắt kính hiện ra rõ ràng tình cảnh của anh, may mà có ánh trăng chiếu vào, che giấu anh đang làm bộ trấn tĩnh.</w:t>
      </w:r>
      <w:r>
        <w:br w:type="textWrapping"/>
      </w:r>
      <w:r>
        <w:br w:type="textWrapping"/>
      </w:r>
      <w:r>
        <w:t xml:space="preserve">“Đây là, là của con chó.” Nghiêm Tại Phương vội vàng nói: “Trước khi tôi đến có tắm rửa cho nó.”</w:t>
      </w:r>
      <w:r>
        <w:br w:type="textWrapping"/>
      </w:r>
      <w:r>
        <w:br w:type="textWrapping"/>
      </w:r>
      <w:r>
        <w:t xml:space="preserve">Lý do này làm Lục Hải Danh bật cười.</w:t>
      </w:r>
      <w:r>
        <w:br w:type="textWrapping"/>
      </w:r>
      <w:r>
        <w:br w:type="textWrapping"/>
      </w:r>
      <w:r>
        <w:t xml:space="preserve">Cậu buông tay Nghiêm Tại Phương ra, tốt bụng trả lời: “Tối rồi thầy còn tắm cho nó, cẩn thận nó bị ốm đấy ạ.”</w:t>
      </w:r>
      <w:r>
        <w:br w:type="textWrapping"/>
      </w:r>
      <w:r>
        <w:br w:type="textWrapping"/>
      </w:r>
      <w:r>
        <w:t xml:space="preserve">Nghiêm Tại Phương tiếp tục mê sảng nói phét đến cùng: “Đúng vậy, bây giờ thời tiết hơi lạnh, nó lại không chịu đứng yên, bắn hết nước ra xung quanh….”</w:t>
      </w:r>
      <w:r>
        <w:br w:type="textWrapping"/>
      </w:r>
      <w:r>
        <w:br w:type="textWrapping"/>
      </w:r>
      <w:r>
        <w:t xml:space="preserve">Lục Hải Danh gật đầu, đi đến bên cạnh Nghiêm Tại Phương, sóng vai đi cùng anh: “Thì ra là như vậy, thế là khổ cho thầy rồi!”</w:t>
      </w:r>
      <w:r>
        <w:br w:type="textWrapping"/>
      </w:r>
      <w:r>
        <w:br w:type="textWrapping"/>
      </w:r>
      <w:r>
        <w:t xml:space="preserve">Nhưng Nghiêm Tại Phương lại là người không nói dối được lâu, anh cầm lấy cái khăn, không bao lâu lại chân thành nói mấy chuyện đâu đâu: “Hiếu động chút cũng tốt. Tôi không thích yên tĩnh quá, nó sủa vài tiếng tôi cũng thấy trong nhà có chút náo nhiệt. Mà con chó này cũng hiểu người lắm, lúc tôi nói chuyện với nó, nó cứ như hiểu được ấy…”</w:t>
      </w:r>
      <w:r>
        <w:br w:type="textWrapping"/>
      </w:r>
      <w:r>
        <w:br w:type="textWrapping"/>
      </w:r>
      <w:r>
        <w:t xml:space="preserve">Đang nói dở chợt Nghiêm Tại Phương dừng lại, anh thấy mình bắt đầu dông dài rồi, cũng có chút ngượng ngùng: “…… lại bắt cậu nghe mấy chuyện nhân sinh nhàm chán của lão già này rồi.”</w:t>
      </w:r>
      <w:r>
        <w:br w:type="textWrapping"/>
      </w:r>
      <w:r>
        <w:br w:type="textWrapping"/>
      </w:r>
      <w:r>
        <w:t xml:space="preserve">Lục Hải Danh nghe được đến đó, không ngờ là thầy Nghiêm cô đơn như vậy, lại nghe thấy anh lại tự chê bai chính mình, lập tức dừng bước, hạ giọng nói với anh: “Thầy không nên nói vậy, em thấy thầy rất là phong nhã tài hoa.”</w:t>
      </w:r>
      <w:r>
        <w:br w:type="textWrapping"/>
      </w:r>
      <w:r>
        <w:br w:type="textWrapping"/>
      </w:r>
      <w:r>
        <w:t xml:space="preserve">Nghiêm Tại Phương bật cười, “Bạn học Lục à, em toàn nói lời hay cho tôi thôi, thực ra tôi có chỗ nào tốt như thế đâu.”</w:t>
      </w:r>
      <w:r>
        <w:br w:type="textWrapping"/>
      </w:r>
      <w:r>
        <w:br w:type="textWrapping"/>
      </w:r>
      <w:r>
        <w:t xml:space="preserve">Nghiêm Tại Phương lại cười, Lục Hải Danh quay sang nhìn gò má anh.</w:t>
      </w:r>
      <w:r>
        <w:br w:type="textWrapping"/>
      </w:r>
      <w:r>
        <w:br w:type="textWrapping"/>
      </w:r>
      <w:r>
        <w:t xml:space="preserve">Cậu nghĩ đây cũng là chỗ tốt này.</w:t>
      </w:r>
      <w:r>
        <w:br w:type="textWrapping"/>
      </w:r>
      <w:r>
        <w:br w:type="textWrapping"/>
      </w:r>
      <w:r>
        <w:t xml:space="preserve">Nếp nhăn của Nghiêm Tại Phương nhàn nhạt từ khóe mắt kéo ra, trong một bài văn của cậu đã từng viết, giờ phút này dưới ánh trăng mênh mang, như là phủ lên một lớp phấn trắng, lại khiến Lục Hải Danh nhìn không rõ.</w:t>
      </w:r>
      <w:r>
        <w:br w:type="textWrapping"/>
      </w:r>
      <w:r>
        <w:br w:type="textWrapping"/>
      </w:r>
      <w:r>
        <w:t xml:space="preserve">Hai người đi song song không bao lâu, đã tới một ngã ba.</w:t>
      </w:r>
      <w:r>
        <w:br w:type="textWrapping"/>
      </w:r>
      <w:r>
        <w:br w:type="textWrapping"/>
      </w:r>
      <w:r>
        <w:t xml:space="preserve">Lục Hải Danh quay sang nhìn anh, cúi chào: “Thầy à, thầy về nhà cẩn thận.”</w:t>
      </w:r>
      <w:r>
        <w:br w:type="textWrapping"/>
      </w:r>
      <w:r>
        <w:br w:type="textWrapping"/>
      </w:r>
      <w:r>
        <w:t xml:space="preserve">Nghiêm Tại Phương gật đầu, nhìn Lục Hải Danh mới đi được hai bước, lại nhớ ra chuyện gì nên gọi cậu lại.</w:t>
      </w:r>
      <w:r>
        <w:br w:type="textWrapping"/>
      </w:r>
      <w:r>
        <w:br w:type="textWrapping"/>
      </w:r>
      <w:r>
        <w:t xml:space="preserve">Lục Hải Danh quay đầu, đứng cách Nghiêm Tại Phương khoảng chừng một hai mét.</w:t>
      </w:r>
      <w:r>
        <w:br w:type="textWrapping"/>
      </w:r>
      <w:r>
        <w:br w:type="textWrapping"/>
      </w:r>
      <w:r>
        <w:t xml:space="preserve">“Cái này…là cho em đó.” Nghiêm Tại Phương đưa khăn qua, như là cầm đồ gì là phỏng tay lắm: “Tôi mới mua thôi, là đồ mới.”</w:t>
      </w:r>
      <w:r>
        <w:br w:type="textWrapping"/>
      </w:r>
      <w:r>
        <w:br w:type="textWrapping"/>
      </w:r>
      <w:r>
        <w:t xml:space="preserve">Lục Hải Danh nhận lấy, rồi nắm chặt trong tay.</w:t>
      </w:r>
      <w:r>
        <w:br w:type="textWrapping"/>
      </w:r>
      <w:r>
        <w:br w:type="textWrapping"/>
      </w:r>
      <w:r>
        <w:t xml:space="preserve">“Không phải là để lau cho chó rồi hay sao ạ?”</w:t>
      </w:r>
      <w:r>
        <w:br w:type="textWrapping"/>
      </w:r>
      <w:r>
        <w:br w:type="textWrapping"/>
      </w:r>
      <w:r>
        <w:t xml:space="preserve">Bị cậu hỏi, Nghiêm Tại Phương đỏ mặt, chỉ biết lẩm bẩm: “Không phải mà.” Anh há miệng định nói gì, nhưng cuối cùng không nói ra, liền xoay người vội vã bỏ đi.</w:t>
      </w:r>
      <w:r>
        <w:br w:type="textWrapping"/>
      </w:r>
      <w:r>
        <w:br w:type="textWrapping"/>
      </w:r>
    </w:p>
    <w:p>
      <w:pPr>
        <w:pStyle w:val="Heading2"/>
      </w:pPr>
      <w:bookmarkStart w:id="34" w:name="chương-3"/>
      <w:bookmarkEnd w:id="34"/>
      <w:r>
        <w:t xml:space="preserve">3. Chương 3</w:t>
      </w:r>
    </w:p>
    <w:p>
      <w:pPr>
        <w:pStyle w:val="Compact"/>
      </w:pPr>
      <w:r>
        <w:br w:type="textWrapping"/>
      </w:r>
      <w:r>
        <w:br w:type="textWrapping"/>
      </w:r>
      <w:r>
        <w:t xml:space="preserve">Hôm nay Bạch Hồ Vọng rất là không cam lòng, ngồi dưới đất ôm bụng, đau không chịu được.</w:t>
      </w:r>
      <w:r>
        <w:br w:type="textWrapping"/>
      </w:r>
      <w:r>
        <w:br w:type="textWrapping"/>
      </w:r>
      <w:r>
        <w:t xml:space="preserve">Lục Hải Danh ngồi xuống cạnh cậu ta, thấy Hồ Vọng vẫn còn đau đớn, cái mặt vô cùng rạng rỡ: “Hồ Vọng, mày ổn chứ?”</w:t>
      </w:r>
      <w:r>
        <w:br w:type="textWrapping"/>
      </w:r>
      <w:r>
        <w:br w:type="textWrapping"/>
      </w:r>
      <w:r>
        <w:t xml:space="preserve">Hồ Vọng hất tay của cậu ra: “Ổn cái cục cứt!” Cậu nghi ngờ hôm nay có phải tình trạng của mình không tốt lắm không, nếu không còn chưa phá nổi một đòn đã bị Lục Hải Danh đánh ngã xuống đất. Bạch Hồ Vọng muốn ngẩng mặt lên hỏi cậu, lại sợ hết hồn: “Mày cười cái quần què gì? Không được cười!”</w:t>
      </w:r>
      <w:r>
        <w:br w:type="textWrapping"/>
      </w:r>
      <w:r>
        <w:br w:type="textWrapping"/>
      </w:r>
      <w:r>
        <w:t xml:space="preserve">Lục Hải Danh xoa bóp chân cho Hồ Vọng, hạ mi mắt, chậm rãi nói: “ Hồ Vọng mày có hiểu không? Thầy Nghiêm cho tao một cái khăn lông.”</w:t>
      </w:r>
      <w:r>
        <w:br w:type="textWrapping"/>
      </w:r>
      <w:r>
        <w:br w:type="textWrapping"/>
      </w:r>
      <w:r>
        <w:t xml:space="preserve">Bạch Hồ Vọng không hiểu ra sao: “Anh ta á? Anh ta đưa khăn cho mày làm gì?”</w:t>
      </w:r>
      <w:r>
        <w:br w:type="textWrapping"/>
      </w:r>
      <w:r>
        <w:br w:type="textWrapping"/>
      </w:r>
      <w:r>
        <w:t xml:space="preserve">Lục Hải Danh cúi mặt xuống, giống như là xấu hổ: “Thầy thấy tao đổ mồ hôi, sợ tao bị trúng gió rồi cảm lạnh.”</w:t>
      </w:r>
      <w:r>
        <w:br w:type="textWrapping"/>
      </w:r>
      <w:r>
        <w:br w:type="textWrapping"/>
      </w:r>
      <w:r>
        <w:t xml:space="preserve">Đột nhiên Bạch Hồ Vọng hếch cằm lên: “Hả?” Cậu nghĩ người thầy này cũng quá tâm địa Bồ Tát rồi ấy, lấy kinh nghiệm đời người của Bạch Hồ Vọng, cái tên Lục Hải Danh này là mình đồng da sắt, rất ít khi sinh bệnh.</w:t>
      </w:r>
      <w:r>
        <w:br w:type="textWrapping"/>
      </w:r>
      <w:r>
        <w:br w:type="textWrapping"/>
      </w:r>
      <w:r>
        <w:t xml:space="preserve">Trúng gió bị cảm lạnh? Bão chả biết còn có thể thổi nó bay được không ấy?</w:t>
      </w:r>
      <w:r>
        <w:br w:type="textWrapping"/>
      </w:r>
      <w:r>
        <w:br w:type="textWrapping"/>
      </w:r>
      <w:r>
        <w:t xml:space="preserve">Lục Hải Danh nghiêng người ngồi sang bên cạnh Hồ Vọng, tay chống cằm, hỏi nhỏ: “Anh ấy có nuôi một con chó, mày đoán xem nó tên là gì? Thế mà tên là Điềm Điềm đấy,” Lục Hải Danh tự phì cười, tiếp tục nói mãi không ngừng: “Anh ấy nói cái khăn này là lau cho chó của ảnh. Tiểu Bạch, mày nói có phải anh ấy xấu hổ không, lại nghĩ ra cái lý do kiểu này?”</w:t>
      </w:r>
      <w:r>
        <w:br w:type="textWrapping"/>
      </w:r>
      <w:r>
        <w:br w:type="textWrapping"/>
      </w:r>
      <w:r>
        <w:t xml:space="preserve">Bạch Hồ Vọng chưa từng thấy bạn mình lải nhải đầy dịu dàng lưu luyến như vậy, nhất thời hít vào một ngụm khí lạnh.</w:t>
      </w:r>
      <w:r>
        <w:br w:type="textWrapping"/>
      </w:r>
      <w:r>
        <w:br w:type="textWrapping"/>
      </w:r>
      <w:r>
        <w:t xml:space="preserve">Lục Hải Danh vỗ vỗ lưng cậu, “Sao vậy, chỗ nào vẫn còn đau thế?”</w:t>
      </w:r>
      <w:r>
        <w:br w:type="textWrapping"/>
      </w:r>
      <w:r>
        <w:br w:type="textWrapping"/>
      </w:r>
      <w:r>
        <w:t xml:space="preserve">“Không….không có.” Bạch Hồ Vọng đứng dậy, nói một câu tổng kết với Lục Hải Danh: “Tao nghĩ là anh ấy mua hai cái khăn, một cái cho chó, một cái tiện cho mày.”</w:t>
      </w:r>
      <w:r>
        <w:br w:type="textWrapping"/>
      </w:r>
      <w:r>
        <w:br w:type="textWrapping"/>
      </w:r>
      <w:r>
        <w:t xml:space="preserve">Lục Hải Danh mỉm cười: “Đúng ha, tao một cái, chó một …”</w:t>
      </w:r>
      <w:r>
        <w:br w:type="textWrapping"/>
      </w:r>
      <w:r>
        <w:br w:type="textWrapping"/>
      </w:r>
      <w:r>
        <w:t xml:space="preserve">Bạch Hồ Vọng còn chưa kịp đứng vững, lại bị Lục Hải Danh đánh ngã xuống đất lần nữa.</w:t>
      </w:r>
      <w:r>
        <w:br w:type="textWrapping"/>
      </w:r>
      <w:r>
        <w:br w:type="textWrapping"/>
      </w:r>
      <w:r>
        <w:t xml:space="preserve">Từ câu chuyện khăn mặt kia, hai người bắt đầu nói chuyện nhiều hơn. Lúc Nghiêm Tại Phương rảnh rỗi, sẽ đi nhìn cậu đánh quyền.</w:t>
      </w:r>
      <w:r>
        <w:br w:type="textWrapping"/>
      </w:r>
      <w:r>
        <w:br w:type="textWrapping"/>
      </w:r>
      <w:r>
        <w:t xml:space="preserve">Bây giờ Bạch Hồ Vọng đã có kinh nghiệm đầy mình, hôm nào tự dưng Lục Hải Danh </w:t>
      </w:r>
      <w:hyperlink r:id="rId35">
        <w:r>
          <w:rPr>
            <w:i/>
            <w:rStyle w:val="Hyperlink"/>
          </w:rPr>
          <w:t xml:space="preserve">quyền như lưu tinh mắt như điện</w:t>
        </w:r>
      </w:hyperlink>
      <w:r>
        <w:t xml:space="preserve"> *, đặc biệt không dễ dàng chống đỡ, là vì thầy Nghiêm đến rồi.</w:t>
      </w:r>
      <w:r>
        <w:br w:type="textWrapping"/>
      </w:r>
      <w:r>
        <w:br w:type="textWrapping"/>
      </w:r>
      <w:r>
        <w:rPr>
          <w:i/>
        </w:rPr>
        <w:t xml:space="preserve">(*tư thế trong boxing, ra quyền vừa nhanh vừa nặng, như thiên thạch lao vút xuống, mắt thì vừa sắc sảo vừa tinh tường, luôn nhìn ra các cơ hội để tấn công và phòng thủ chính xác</w:t>
      </w:r>
      <w:r>
        <w:t xml:space="preserve">)</w:t>
      </w:r>
      <w:r>
        <w:br w:type="textWrapping"/>
      </w:r>
      <w:r>
        <w:br w:type="textWrapping"/>
      </w:r>
      <w:r>
        <w:t xml:space="preserve">Thầy Nghiêm thường ôm chó của anh đến, con chó này bây giờ gặp Lục Hải Danh cũng bắt đầu vẫy đuôi rồi. Bạch Hồ Vọng nhìn thấy nó liền hiểu, trêu chọc cậu: “Nhìn kìa Lục Hải Danh, ‘anh em liền khăn’ của mày đến rồi kìa.”</w:t>
      </w:r>
      <w:r>
        <w:br w:type="textWrapping"/>
      </w:r>
      <w:r>
        <w:br w:type="textWrapping"/>
      </w:r>
      <w:r>
        <w:t xml:space="preserve">Lục Hải Danh không chấp nhặt với cậu ta, cậu chạy về phía Nghiêm Tại Phương, hơi thở mang đầy không khí người trẻ tuổi: “Thầy ạ!”</w:t>
      </w:r>
      <w:r>
        <w:br w:type="textWrapping"/>
      </w:r>
      <w:r>
        <w:br w:type="textWrapping"/>
      </w:r>
      <w:r>
        <w:t xml:space="preserve">Nghiêm Tại Phương thấy cậu phấn chấn chạy tới, kìm lòng không đặng cũng ưỡn ngực ra, anh cười: “Không cần chạy, cẩn thận chút.”</w:t>
      </w:r>
      <w:r>
        <w:br w:type="textWrapping"/>
      </w:r>
      <w:r>
        <w:br w:type="textWrapping"/>
      </w:r>
      <w:r>
        <w:t xml:space="preserve">Luyện quyền xong, hai người cũng không có chuyện gì làm nữa, lại cùng nhau đi tản bộ.</w:t>
      </w:r>
      <w:r>
        <w:br w:type="textWrapping"/>
      </w:r>
      <w:r>
        <w:br w:type="textWrapping"/>
      </w:r>
      <w:r>
        <w:t xml:space="preserve">Lục Hải Danh cứ gặp Nghiêm Tại Phương là lại nói nhiều. Cậu thường hay nói mấy chuyện phiếm, khi là về bút pháp văn chương, sau đó là về các nhà triết học Trung Hoa, cũng có mấy chuyện củi gạo dầu muối lông gà vỏ tỏi thường nhật, lại còn cả về đào hát trăng hoa nữa…. thế mà thật sự trở thành bạn tốt của nhau.</w:t>
      </w:r>
      <w:r>
        <w:br w:type="textWrapping"/>
      </w:r>
      <w:r>
        <w:br w:type="textWrapping"/>
      </w:r>
      <w:r>
        <w:t xml:space="preserve">Tán gẫu mấy chuyện trên trời dưới đất như thế, có một ngày, Lục Hải Danh hỏi ngỏ: “Thầy ơi, em nhớ rạp Minh Huy sắp chiếu bộ “Điểm Uyên Ương”, đúng lúc ấy em cũng luyện quyền xong rồi, không biết thầy có rảnh không ạ?”</w:t>
      </w:r>
      <w:r>
        <w:br w:type="textWrapping"/>
      </w:r>
      <w:r>
        <w:br w:type="textWrapping"/>
      </w:r>
      <w:r>
        <w:t xml:space="preserve">Bộ phim này cũng khá là truyền thống, là câu chuyện về hai cha con cùng thích một người phụ nữ, cuối cùng người phụ nữ này lại cao chạy xa bay với tình nhân người Pháp của mình. Cũng chỉ là mấy chuyện yêu đương trai gái bình thường, không có ý tứ kiều diễm gì.</w:t>
      </w:r>
      <w:r>
        <w:br w:type="textWrapping"/>
      </w:r>
      <w:r>
        <w:br w:type="textWrapping"/>
      </w:r>
      <w:r>
        <w:t xml:space="preserve">Nghiêm Tại Phương vẫn ôm Điềm Điềm: “Tôi có nghe thầy khác nói đến rồi, anh ấy với vợ đã từng đi xem. Phim này cũng được lắm.” Điềm Điềm sủa một tiếng, Nghiêm Tại Phương lại ôm nó đong đưa một chút, nhắc nhở Lục Hải Danh: “Tôi với cậu mà đi xem phim này, chỉ sợ lại phụ một phen tình cảnh…”</w:t>
      </w:r>
      <w:r>
        <w:br w:type="textWrapping"/>
      </w:r>
      <w:r>
        <w:br w:type="textWrapping"/>
      </w:r>
      <w:r>
        <w:rPr>
          <w:i/>
        </w:rPr>
        <w:t xml:space="preserve">(vì chỗ này bắt đầu hai người coi như là bạn bè rồi, nên để NTP xưng hô với LHD là tôi-cậu nhé)</w:t>
      </w:r>
      <w:r>
        <w:br w:type="textWrapping"/>
      </w:r>
      <w:r>
        <w:br w:type="textWrapping"/>
      </w:r>
      <w:r>
        <w:t xml:space="preserve">Lục Hải Danh nghe xong, lúc đầu cậu không nói gì, chỉ là đưa tay gãi gãi cằm của chó con, sau đó nói: “Điềm Điềm, mày phát biểu cảm tưởng một chút, có muốn thầy đi xem phim hay không?”</w:t>
      </w:r>
      <w:r>
        <w:br w:type="textWrapping"/>
      </w:r>
      <w:r>
        <w:br w:type="textWrapping"/>
      </w:r>
      <w:r>
        <w:t xml:space="preserve">Điềm Điềm sủa một tiếng, Lục Hải Danh như là hiểu tiếng chó: “Thầy ơi, thầy thấy chưa, nó cũng bảo thầy nên đi mà.”</w:t>
      </w:r>
      <w:r>
        <w:br w:type="textWrapping"/>
      </w:r>
      <w:r>
        <w:br w:type="textWrapping"/>
      </w:r>
      <w:r>
        <w:t xml:space="preserve">Lục Hải Danh tranh thủ cơ hội: “Cứ như vậy nhé thầy, mai em sẽ tập xong sớm, em chờ thầy.”</w:t>
      </w:r>
      <w:r>
        <w:br w:type="textWrapping"/>
      </w:r>
      <w:r>
        <w:br w:type="textWrapping"/>
      </w:r>
      <w:r>
        <w:t xml:space="preserve">Nghiêm Tại Phương không thể làm gì, đành cau mày nở nụ cười.</w:t>
      </w:r>
      <w:r>
        <w:br w:type="textWrapping"/>
      </w:r>
      <w:r>
        <w:br w:type="textWrapping"/>
      </w:r>
      <w:r>
        <w:t xml:space="preserve">Hẹn xong, Lục Hải Danh rất vui, rất háo hức rốt cuộc đợi được tới hôm sau, trời mới sẩm tối, cậu đã đợi Nghiêm Tại Phương ở ngoài quyền phòng.</w:t>
      </w:r>
      <w:r>
        <w:br w:type="textWrapping"/>
      </w:r>
      <w:r>
        <w:br w:type="textWrapping"/>
      </w:r>
      <w:r>
        <w:t xml:space="preserve">Không ngờ, chờ đến tận tối muộn. Cậu dáo dác nhìn xung quanh xem Nghiêm Tại Phương đến chưa. Đến tận khi Bạch Hồ Vọng luyện quyền xong rồi vẫn còn thấy cậu ngồi đó, liền ló đầu ra khỏi cửa sổ: “Ôi kìa Lục Hải Danh, tao nghĩ mày cũng không cần đợi nữa đâu, chuẩn bị lại </w:t>
      </w:r>
      <w:r>
        <w:rPr>
          <w:i/>
        </w:rPr>
        <w:t xml:space="preserve">ngồi khóc bên tường thành</w:t>
      </w:r>
      <w:r>
        <w:t xml:space="preserve">* đi thôi!”</w:t>
      </w:r>
      <w:r>
        <w:br w:type="textWrapping"/>
      </w:r>
      <w:r>
        <w:br w:type="textWrapping"/>
      </w:r>
      <w:r>
        <w:t xml:space="preserve">(</w:t>
      </w:r>
      <w:r>
        <w:rPr>
          <w:i/>
        </w:rPr>
        <w:t xml:space="preserve">chắc điển tích này mọi người vẫn nhớ, nàng Khương thị đi tìm chồng bị chết khi bị bắt đi xây Vạn Lí Trường Thành, khóc 3 ngày làm đổ một góc tường thành và lộ ra xác chồng mình)</w:t>
      </w:r>
      <w:r>
        <w:br w:type="textWrapping"/>
      </w:r>
      <w:r>
        <w:br w:type="textWrapping"/>
      </w:r>
      <w:r>
        <w:t xml:space="preserve">Lục Hải Danh chả nói chả rằng, khuôn mặt gấp đến độ đỏ lên: “Nhất định là thầy đã xảy ra chuyện gì rồi!” Cậu quay đầu lại về phía Bạch Hồ Vọng: “Cho tao mượn xe đạp của mày một lúc!” Dứt lời, Lục Hải Danh chạy đi lấy xe của bạn mình, ai ngờ vừa vội vàng định đạp một bước, thấy Bạch Hồ Vọng chỉ chỉ: “A a thầy mày đến rồi!”</w:t>
      </w:r>
      <w:r>
        <w:br w:type="textWrapping"/>
      </w:r>
      <w:r>
        <w:br w:type="textWrapping"/>
      </w:r>
      <w:r>
        <w:t xml:space="preserve">Nghiêm Tại Phương cũng đang đi xe đạp. Anh vội vàng đạp xe đến đây, nhảy xuống xe, suýt nữa lảo đảo ngã. Tóc bị gió thổi bay rối bù, kính mắt còn trượt xuống gần nửa, vội vội vàng vàng, nói với Lục Hải Danh: “Có một học sinh tự dưng bị phát tác động kinh, tôi phải ở lại chăm sóc cậu ta, nên đến muộn thế này, Hải Danh à ——“</w:t>
      </w:r>
      <w:r>
        <w:br w:type="textWrapping"/>
      </w:r>
      <w:r>
        <w:br w:type="textWrapping"/>
      </w:r>
      <w:r>
        <w:t xml:space="preserve">Lục Hải Danh nhìn thấy anh, vừa nãy thì gấp như lửa cháy đến mông, bây giờ lại bình tĩnh cầm tay Nghiêm Tại Phương: “Thầy ơi, không cần gấp. Trễ một chút cũng không sao mà.”</w:t>
      </w:r>
      <w:r>
        <w:br w:type="textWrapping"/>
      </w:r>
      <w:r>
        <w:br w:type="textWrapping"/>
      </w:r>
      <w:r>
        <w:t xml:space="preserve">Đúng thật là không sao cả, chỉ cần nhìn thấy Nghiêm Tại Phương, trái tim cậu liền đập bang bang, chả quan tâm ‘Điểm Uyên Ương’ là cái gì nữa, có thành ‘điểm vịt giời’ cũng được!</w:t>
      </w:r>
      <w:r>
        <w:br w:type="textWrapping"/>
      </w:r>
      <w:r>
        <w:br w:type="textWrapping"/>
      </w:r>
      <w:r>
        <w:t xml:space="preserve">Nghiêm Tại Phương cũng rất áy náy, anh không muốn để Lục Hải Danh chờ đợi không công như vậy, nên rất lo lắng: “Chúng ta đi xe đạp đi, may ra vẫn còn kịp.” Anh sửa lại tóc tai một chút, đưa mắt nhìn Lục Hải Danh, vẫn còn chút thở hổn hển: “Cậu có biết đi xe không?”</w:t>
      </w:r>
      <w:r>
        <w:br w:type="textWrapping"/>
      </w:r>
      <w:r>
        <w:br w:type="textWrapping"/>
      </w:r>
      <w:r>
        <w:t xml:space="preserve">Từ năm mười hai tuổi Lục Hải Danh đã đi học ở võ quán của Bạch sư phụ, toàn là đi xe đạp dãi nắng dầm mưa. Cậu đi sáu, bảy năm rồi, đến khi lên Đại học mới bỏ, làm gì mà không biết đi!</w:t>
      </w:r>
      <w:r>
        <w:br w:type="textWrapping"/>
      </w:r>
      <w:r>
        <w:br w:type="textWrapping"/>
      </w:r>
      <w:r>
        <w:t xml:space="preserve">Nhưng Lục Hải Danh thản nhiên đáp: “Em không biết, đành nhờ thầy đèo em đi vậy ạ.”</w:t>
      </w:r>
      <w:r>
        <w:br w:type="textWrapping"/>
      </w:r>
      <w:r>
        <w:br w:type="textWrapping"/>
      </w:r>
      <w:r>
        <w:t xml:space="preserve">Cậu nghiêng người sang, che đi cái bộ dạng trợn mắt há mồm của Bạch Hồ Vọng bên cửa sổ.</w:t>
      </w:r>
      <w:r>
        <w:br w:type="textWrapping"/>
      </w:r>
      <w:r>
        <w:br w:type="textWrapping"/>
      </w:r>
      <w:r>
        <w:t xml:space="preserve">Nghiêm Tại Phương gật đầu, rất là áy náy nhìn cậu: “Được rồi, lên đi, lần này là tôi không đúng mà.”</w:t>
      </w:r>
      <w:r>
        <w:br w:type="textWrapping"/>
      </w:r>
      <w:r>
        <w:br w:type="textWrapping"/>
      </w:r>
      <w:r>
        <w:t xml:space="preserve">Lục Hải Danh từ từ đi qua, ngồi ở đằng sau xe. Cậu nắm lấy áo của thầy Nghiêm, vừa mở miệng, âm thanh có chút phấn khởi: “Thầy Nghiêm, không cần tự trách như vậy, chuyện này cũng không ai ngờ được mà.”</w:t>
      </w:r>
      <w:r>
        <w:br w:type="textWrapping"/>
      </w:r>
      <w:r>
        <w:br w:type="textWrapping"/>
      </w:r>
      <w:r>
        <w:t xml:space="preserve">Nghiêm Tại Phương quay đầu nhìn cậu một cái, có chút không nhịn được cười: “Ngỗi vững nhé.”</w:t>
      </w:r>
      <w:r>
        <w:br w:type="textWrapping"/>
      </w:r>
      <w:r>
        <w:br w:type="textWrapping"/>
      </w:r>
      <w:r>
        <w:t xml:space="preserve">Qua cổng trường Đoan Hoa là hướng về phía rạp Minh Huy, qua bảy rẽ tám ngoặt này nọ, cũng ra đến đường Vinh Quang. Đường này khá dài, Nghiêm Tại Phương đạp cũng hơi mệt, chân bắt đầu đạp chậm dần.</w:t>
      </w:r>
      <w:r>
        <w:br w:type="textWrapping"/>
      </w:r>
      <w:r>
        <w:br w:type="textWrapping"/>
      </w:r>
      <w:r>
        <w:t xml:space="preserve">Cũng may hôm nay là ngày mười sáu trăng tròn, tuy hai bên đường tối om, nhưng nhìn đường cũng không khó.</w:t>
      </w:r>
      <w:r>
        <w:br w:type="textWrapping"/>
      </w:r>
      <w:r>
        <w:br w:type="textWrapping"/>
      </w:r>
      <w:r>
        <w:t xml:space="preserve">(</w:t>
      </w:r>
      <w:r>
        <w:rPr>
          <w:i/>
        </w:rPr>
        <w:t xml:space="preserve">nghe nói là 15 trăng sáng, 16 trăng tròn, mình thích bonus thôi ấy mà)</w:t>
      </w:r>
      <w:r>
        <w:br w:type="textWrapping"/>
      </w:r>
      <w:r>
        <w:br w:type="textWrapping"/>
      </w:r>
      <w:r>
        <w:t xml:space="preserve">Hai bên đường Quang Vinh là cây long não, cao ngất, gió xuân phe phẩy, đưa tới một mùi hương.</w:t>
      </w:r>
      <w:r>
        <w:br w:type="textWrapping"/>
      </w:r>
      <w:r>
        <w:br w:type="textWrapping"/>
      </w:r>
      <w:r>
        <w:t xml:space="preserve">Mùi thơm này nhẹ nhàng phảng phất, Lục Hải Danh đưa mũi ngửi, như muốn tìm nó đến từ đâu, tìm tìm, cái trán cậu lại đụng vào lưng Nghiêm Tại Phương.</w:t>
      </w:r>
      <w:r>
        <w:br w:type="textWrapping"/>
      </w:r>
      <w:r>
        <w:br w:type="textWrapping"/>
      </w:r>
      <w:r>
        <w:t xml:space="preserve">Nghiêm Tại Phương đang mặc một cái trường sam, sau lưng vừa rộng vừa ấm, mang một chút hương bồ kết, Lục Hải Danh hay thường cùng anh tản bộ, cái mùi này cậu cũng ngửi quen rồi. Mà giờ phút này, không biết có tâm tư gì, cậu lại lấy chóp mũi nhẹ nhàng đụng vào lưng anh một chút.</w:t>
      </w:r>
      <w:r>
        <w:br w:type="textWrapping"/>
      </w:r>
      <w:r>
        <w:br w:type="textWrapping"/>
      </w:r>
      <w:r>
        <w:t xml:space="preserve">Đầu mũi cậu phát lạnh, đụng vào áo của thầy Nghiêm, vải áo đậm màu phần phật qua lại, mang theo một luồng ấm áp.</w:t>
      </w:r>
      <w:r>
        <w:br w:type="textWrapping"/>
      </w:r>
      <w:r>
        <w:br w:type="textWrapping"/>
      </w:r>
      <w:r>
        <w:t xml:space="preserve">Trong lòng Lục Hải Danh như có con chim nhỏ mổ mổ, mổ hăng đến nỗi răng môi cậu đều phát nhiệt.</w:t>
      </w:r>
      <w:r>
        <w:br w:type="textWrapping"/>
      </w:r>
      <w:r>
        <w:br w:type="textWrapping"/>
      </w:r>
      <w:r>
        <w:t xml:space="preserve">Cậu lẩm bẩm, phát tán hơi nóng trong miệng đi. Nhưng lại không dám nói quá to, cậu sờ sờ môi mình, lặng lẽ gọi tên của người kia: “Tại Phương.”</w:t>
      </w:r>
      <w:r>
        <w:br w:type="textWrapping"/>
      </w:r>
      <w:r>
        <w:br w:type="textWrapping"/>
      </w:r>
      <w:r>
        <w:t xml:space="preserve">Nghiêm Tại Phương đang ở đằng trước, nghe thấy giọng của cậu, nhưng không nghe rõ cậu đang nói cái gì. Anh mở miệng hỏi cậu: “Hải Danh, cậu buồn ngủ sao?”</w:t>
      </w:r>
      <w:r>
        <w:br w:type="textWrapping"/>
      </w:r>
      <w:r>
        <w:br w:type="textWrapping"/>
      </w:r>
      <w:r>
        <w:t xml:space="preserve">Lục Hải Danh nghe thấy anh nói chuyện, liền đưa tay đụng thắt lưng anh một cái, rồi quay mặt sang một bên mới đáp lời: “Dạ không, em không buồn ngủ.” Cậu ngẩng đầu, cằm đặt ở trên vai Nghiêm Tại Phương, lại ôm eo của anh, lặp lại lần nữa: “Thầy ơi, em không buồn ngủ đâu.”</w:t>
      </w:r>
      <w:r>
        <w:br w:type="textWrapping"/>
      </w:r>
      <w:r>
        <w:br w:type="textWrapping"/>
      </w:r>
      <w:r>
        <w:t xml:space="preserve">Nghiêm Tại Phương đón lấy gió đêm, tản mát mấy sợi tóc trên trán mình.</w:t>
      </w:r>
      <w:r>
        <w:br w:type="textWrapping"/>
      </w:r>
      <w:r>
        <w:br w:type="textWrapping"/>
      </w:r>
      <w:r>
        <w:t xml:space="preserve">“Hải Danh, đừng ngủ nhé, không được buông lỏng tay ra.” Thầy Nghiêm lại nói thêm một câu, anh sợ Lục Hải Danh ngủ quên, bị ngã xe.</w:t>
      </w:r>
      <w:r>
        <w:br w:type="textWrapping"/>
      </w:r>
      <w:r>
        <w:br w:type="textWrapping"/>
      </w:r>
      <w:r>
        <w:t xml:space="preserve">Lục Hải Danh không có trả lời, cậu đang tựa vào anh, từ từ cọ vào Nghiêm Tại Phương, ra hiệu cậu biết rồi.</w:t>
      </w:r>
      <w:r>
        <w:br w:type="textWrapping"/>
      </w:r>
      <w:r>
        <w:br w:type="textWrapping"/>
      </w:r>
      <w:r>
        <w:t xml:space="preserve">Cậu biết rồi.</w:t>
      </w:r>
      <w:r>
        <w:br w:type="textWrapping"/>
      </w:r>
      <w:r>
        <w:br w:type="textWrapping"/>
      </w:r>
    </w:p>
    <w:p>
      <w:pPr>
        <w:pStyle w:val="Heading2"/>
      </w:pPr>
      <w:bookmarkStart w:id="36" w:name="chương-4"/>
      <w:bookmarkEnd w:id="36"/>
      <w:r>
        <w:t xml:space="preserve">4. Chương 4</w:t>
      </w:r>
    </w:p>
    <w:p>
      <w:pPr>
        <w:pStyle w:val="Compact"/>
      </w:pPr>
      <w:r>
        <w:br w:type="textWrapping"/>
      </w:r>
      <w:r>
        <w:br w:type="textWrapping"/>
      </w:r>
      <w:r>
        <w:t xml:space="preserve">Rạp chiếu phim là một nơi hấp dẫn nhiều người, một nửa chỗ ghế là ngoài sáng gần màn chiếu, một nửa thì chìm bên bóng tối.</w:t>
      </w:r>
      <w:r>
        <w:br w:type="textWrapping"/>
      </w:r>
      <w:r>
        <w:br w:type="textWrapping"/>
      </w:r>
      <w:r>
        <w:t xml:space="preserve">Một nửa ghế trong tối chỉ thấy được vài đường viền phác họa quanh ghế, thực sự không nhìn rõ bên trong là gì.</w:t>
      </w:r>
      <w:r>
        <w:br w:type="textWrapping"/>
      </w:r>
      <w:r>
        <w:br w:type="textWrapping"/>
      </w:r>
      <w:r>
        <w:t xml:space="preserve">Nghiêm Tại Phương ngồi ở chỗ ghế tối, bên phải là Lục Hải Danh. Màn hình chiếu ra ánh sáng nhàn nhạt, gò má Lục Hải Danh cũng không hiện rõ. Cảnh tượng này khiến Nghiêm Tại Phương cảm thấy quen thuộc: mấy lần trước đây anh cũng cùng Dương Lương Phụ đi xem phim.</w:t>
      </w:r>
      <w:r>
        <w:br w:type="textWrapping"/>
      </w:r>
      <w:r>
        <w:br w:type="textWrapping"/>
      </w:r>
      <w:r>
        <w:t xml:space="preserve">Chỉ là mấy kỷ niệm này cũng không phải vui vẻ lắm, lúc ở cổng rạp, Dương Lương Phụ mua hoa quả, ngồi bên cạnh Nghiêm Tại Phương cứ ăn rôm rốp, lại còn như sợ Nghiêm Tại Phương không nghe thấy, còn tựa hẳn vào vai anh để ăn, lại còn phát biểu: “Làm sao mà mãi vẫn chưa hết phim?!”</w:t>
      </w:r>
      <w:r>
        <w:br w:type="textWrapping"/>
      </w:r>
      <w:r>
        <w:br w:type="textWrapping"/>
      </w:r>
      <w:r>
        <w:t xml:space="preserve">Nhưng Lục Hải Danh không giống anh ta.</w:t>
      </w:r>
      <w:r>
        <w:br w:type="textWrapping"/>
      </w:r>
      <w:r>
        <w:br w:type="textWrapping"/>
      </w:r>
      <w:r>
        <w:t xml:space="preserve">Lục Hải Danh xem rất chăm chú, con mắt sáng ngời hướng thẳng về màn hình. Nội dung cũng không thẹn với cái tên, nên nữ chính thường hôn môi với những người đàn ông khác nhau.</w:t>
      </w:r>
      <w:r>
        <w:br w:type="textWrapping"/>
      </w:r>
      <w:r>
        <w:br w:type="textWrapping"/>
      </w:r>
      <w:r>
        <w:t xml:space="preserve">Nghiêm Tại Phương hơi ngửa ra đằng sau, trên mặt có chút thờ ơ không chút động lòng. Chỉ nhìn cô ấy diễn.</w:t>
      </w:r>
      <w:r>
        <w:br w:type="textWrapping"/>
      </w:r>
      <w:r>
        <w:br w:type="textWrapping"/>
      </w:r>
      <w:r>
        <w:t xml:space="preserve">Ai ngờ khóe mắt anh liếc qua phát hiện Lục Hải Danh đã quay mặt qua, lúc trước là sống mũi thẳng tắp, giờ đã thành cung gò má rồi.</w:t>
      </w:r>
      <w:r>
        <w:br w:type="textWrapping"/>
      </w:r>
      <w:r>
        <w:br w:type="textWrapping"/>
      </w:r>
      <w:r>
        <w:t xml:space="preserve">Nghiêm Tại Phương nghiêng mặt quay sang, mới nhìn thấy Lục Hải Danh đang nheo nheo mắt lại, nhỏ giọng hỏi: “Sao mãi mà vẫn chưa hôn xong?”</w:t>
      </w:r>
      <w:r>
        <w:br w:type="textWrapping"/>
      </w:r>
      <w:r>
        <w:br w:type="textWrapping"/>
      </w:r>
      <w:r>
        <w:t xml:space="preserve">Nghiêm Tại Phương đột nhiên không nhịn được cười, nhẹ giọng ho khan.</w:t>
      </w:r>
      <w:r>
        <w:br w:type="textWrapping"/>
      </w:r>
      <w:r>
        <w:br w:type="textWrapping"/>
      </w:r>
      <w:r>
        <w:t xml:space="preserve">Lúc này Lục Hải Danh mới phát hiện ra Nghiêm Tại Phương đang nhìn mình cười. Cậu không thể không giải thích: “Tại sao cô ấy ai cũng hôn được thế ạ? Rõ ràng cô ấy không thích người này mà…..”</w:t>
      </w:r>
      <w:r>
        <w:br w:type="textWrapping"/>
      </w:r>
      <w:r>
        <w:br w:type="textWrapping"/>
      </w:r>
      <w:r>
        <w:t xml:space="preserve">Nghiêm Tại Phương thoáng nghiêng người qua, cười xong rồi bình tĩnh nói: “Có một vài người là như vậy, đối với họ đôi môi chỉ là một công cụ thôi.”</w:t>
      </w:r>
      <w:r>
        <w:br w:type="textWrapping"/>
      </w:r>
      <w:r>
        <w:br w:type="textWrapping"/>
      </w:r>
      <w:r>
        <w:t xml:space="preserve">Lục Hải Danh chớp mắt nhìn anh.</w:t>
      </w:r>
      <w:r>
        <w:br w:type="textWrapping"/>
      </w:r>
      <w:r>
        <w:br w:type="textWrapping"/>
      </w:r>
      <w:r>
        <w:t xml:space="preserve">Bộ phim ‘Điểm Uyên Ương’ này cũng không chỉ là hư danh, rất thích hợp cho mấy đôi uyên ương đến xem. Kết thúc là, nữ chính được nhân tình người Pháp ôm lấy, bế xoay xoay vài vòng rồi hôn nhau, thực sự là khiến lòng người rung động, xem mà than thở, chỉ hận không thể lập tức ôm lấy người yêu cũng quay cmn một vòng rồi hôn như thế.</w:t>
      </w:r>
      <w:r>
        <w:br w:type="textWrapping"/>
      </w:r>
      <w:r>
        <w:br w:type="textWrapping"/>
      </w:r>
      <w:r>
        <w:t xml:space="preserve">Nếu không phải người yêu, mấy lời than thở ấy lại khác. Thí dụ như hai con người vừa xem bộ phim kia đây, Lục Hải Danh dường như vẫn còn chìm đắm trong vai diễn của nữ chính, còn thấy hổ thẹn thay cô. Đã ra khỏi rạp một lúc lâu rồi, vẫn còn đỏ mặt, cũng không thấy mở miệng nói gì.</w:t>
      </w:r>
      <w:r>
        <w:br w:type="textWrapping"/>
      </w:r>
      <w:r>
        <w:br w:type="textWrapping"/>
      </w:r>
      <w:r>
        <w:t xml:space="preserve">Nghiêm Tại Phương thì thần thái vẫn rất tự nhiên, anh dắt xe đạp, tốt bụng hỏi thăm Lục Hải Danh: “Hải Danh, cậu không thích xem phim này sao?”</w:t>
      </w:r>
      <w:r>
        <w:br w:type="textWrapping"/>
      </w:r>
      <w:r>
        <w:br w:type="textWrapping"/>
      </w:r>
      <w:r>
        <w:t xml:space="preserve">Lục Hải Danh xoa mũi một chút, mới ngẩng đầu lên nhìn Nghiêm Tại Phương: “Em——-không phải ạ, em, ôi…..” Cậu ấp úng nói không ra lời, giống như là nam sinh lần đầu xem thể loại phim như vậy, nên vẫn có chút xấu hổ.</w:t>
      </w:r>
      <w:r>
        <w:br w:type="textWrapping"/>
      </w:r>
      <w:r>
        <w:br w:type="textWrapping"/>
      </w:r>
      <w:r>
        <w:t xml:space="preserve">“Bạn học Lục à, cậu chưa từng hôn qua người khác sao?” Nghiêm Tại Phương vẫn nhìn về phía trước, mỉm cười.</w:t>
      </w:r>
      <w:r>
        <w:br w:type="textWrapping"/>
      </w:r>
      <w:r>
        <w:br w:type="textWrapping"/>
      </w:r>
      <w:r>
        <w:t xml:space="preserve">Lục Hải Danh nhìn xuống đường, ánh mắt cậu dao động theo ánh trăng, cuối cùng lại nhìn sang mũi chân của Nghiêm Tại Phương. Tâm tư của cậu cũng đặt cùng chỗ với ánh mắt cậu.</w:t>
      </w:r>
      <w:r>
        <w:br w:type="textWrapping"/>
      </w:r>
      <w:r>
        <w:br w:type="textWrapping"/>
      </w:r>
      <w:r>
        <w:t xml:space="preserve">“Thầy ơi? Thế còn thầy thì sao? Thầy đã từng chưa ạ?”</w:t>
      </w:r>
      <w:r>
        <w:br w:type="textWrapping"/>
      </w:r>
      <w:r>
        <w:br w:type="textWrapping"/>
      </w:r>
      <w:r>
        <w:t xml:space="preserve">Nghiêm Tại Phương vừa nghe cậu hỏi, trong lòng lập tức hiện ra một hình bóng. Một bóng hình cứ mãi luôn lưu lại trong tâm trí anh.</w:t>
      </w:r>
      <w:r>
        <w:br w:type="textWrapping"/>
      </w:r>
      <w:r>
        <w:br w:type="textWrapping"/>
      </w:r>
      <w:r>
        <w:t xml:space="preserve">Người này là Dương Lương Phụ, bây giờ Nghiêm Tại Phương nhớ về anh ta cũng chả còn lời nào để nói. Anh ta như một đám mây trong tâm trí của Nghiêm Tại Phương, khi thì ngọt ngào, nhưng cũng có khi đau đớn như là dao đâm. Vết sẹo này khó lành, đến nay cũng chỉ như là một lớp da mỏng manh, xuyên thấu nó chính là đỏ tươi màu máu.</w:t>
      </w:r>
      <w:r>
        <w:br w:type="textWrapping"/>
      </w:r>
      <w:r>
        <w:br w:type="textWrapping"/>
      </w:r>
      <w:r>
        <w:t xml:space="preserve">Anh biết Lục Hải Danh đang nhìn mình, thậm chí anh không cần quay sang nhìn để xác nhận.</w:t>
      </w:r>
      <w:r>
        <w:br w:type="textWrapping"/>
      </w:r>
      <w:r>
        <w:br w:type="textWrapping"/>
      </w:r>
      <w:r>
        <w:t xml:space="preserve">“Tôi á?” Nghiêm Tại Phương hít một hơi, bánh xe phát ra vài tiếng lộc cộc, “Cũng có một lần rồi.”</w:t>
      </w:r>
      <w:r>
        <w:br w:type="textWrapping"/>
      </w:r>
      <w:r>
        <w:br w:type="textWrapping"/>
      </w:r>
      <w:r>
        <w:t xml:space="preserve">“Nhưng chẳng qua là tôi hiểu lầm thôi,” Nghiêm Tại Phương cúi đầu, nhẹ nhàng nói: “Sau đó người kia cũng chẳng coi là việc to tát gì.” Cuối cùng anh cũng ngẩng lên: “Như thế có coi là tính không nhỉ?”</w:t>
      </w:r>
      <w:r>
        <w:br w:type="textWrapping"/>
      </w:r>
      <w:r>
        <w:br w:type="textWrapping"/>
      </w:r>
      <w:r>
        <w:t xml:space="preserve">Hai mắt Lục Hải Danh mở to. Cậu không hiểu đầu đuôi câu chuyện, cũng không ngờ trong lòng thầy chất đầy tâm sự. Đây là lần đầu tiên thầy nói đến chuyện tình cảm của mình, cậu cảm giác rất mới mẻ.</w:t>
      </w:r>
      <w:r>
        <w:br w:type="textWrapping"/>
      </w:r>
      <w:r>
        <w:br w:type="textWrapping"/>
      </w:r>
      <w:r>
        <w:t xml:space="preserve">Nhưng trong đêm nay bộ phim ‘Điểm Uyên Ương’ có hay không, hàng cây có thơm mùi gì không, ngay cả mặt trăng có tròn hay không, cũng đều không còn quan trọng gì nữa rồi.</w:t>
      </w:r>
      <w:r>
        <w:br w:type="textWrapping"/>
      </w:r>
      <w:r>
        <w:br w:type="textWrapping"/>
      </w:r>
      <w:r>
        <w:t xml:space="preserve">Gương mặt của Lục Hải Danh tràn đầy ánh trăng, vừa trắng vừa tươi trẻ, giờ khắc này trong lòng Nghiêm Tại Phương lại nở một nụ cười nhạt.</w:t>
      </w:r>
      <w:r>
        <w:br w:type="textWrapping"/>
      </w:r>
      <w:r>
        <w:br w:type="textWrapping"/>
      </w:r>
      <w:r>
        <w:t xml:space="preserve">Cậu nói, “Thì ra là vậy.”</w:t>
      </w:r>
      <w:r>
        <w:br w:type="textWrapping"/>
      </w:r>
      <w:r>
        <w:br w:type="textWrapping"/>
      </w:r>
      <w:r>
        <w:t xml:space="preserve">Nắm tay của cậu ẩn trong màn đêm, nắm hết sức chặt chẽ.</w:t>
      </w:r>
      <w:r>
        <w:br w:type="textWrapping"/>
      </w:r>
      <w:r>
        <w:br w:type="textWrapping"/>
      </w:r>
      <w:r>
        <w:t xml:space="preserve">Cậu đố kỵ.</w:t>
      </w:r>
      <w:r>
        <w:br w:type="textWrapping"/>
      </w:r>
      <w:r>
        <w:br w:type="textWrapping"/>
      </w:r>
      <w:r>
        <w:t xml:space="preserve">Tâm trạng đố kỵ này, rất là mạnh mẽ, mạnh như ‘thấu bình hương’ của tiệm rượu trên đồi Cảnh Dương, dù là ai cũng khiến người ta phải máu xông lên não.</w:t>
      </w:r>
      <w:r>
        <w:br w:type="textWrapping"/>
      </w:r>
      <w:r>
        <w:br w:type="textWrapping"/>
      </w:r>
      <w:r>
        <w:t xml:space="preserve">Lục Hải Danh uống ba bát, thở dài một hơi, còn sẵn sàng đi đánh hổ luôn rồi.</w:t>
      </w:r>
      <w:r>
        <w:br w:type="textWrapping"/>
      </w:r>
      <w:r>
        <w:br w:type="textWrapping"/>
      </w:r>
      <w:r>
        <w:t xml:space="preserve">“Vậy thì thầy Nghiêm à, thầy vẫn còn vấn vương sao?”</w:t>
      </w:r>
      <w:r>
        <w:br w:type="textWrapping"/>
      </w:r>
      <w:r>
        <w:br w:type="textWrapping"/>
      </w:r>
      <w:r>
        <w:t xml:space="preserve">Nghiêm Tại Phương không nghĩ về vấn đề này, đầu xe bị trượt, bả vai bị lệch đi, huých vào Lục Hải Danh.</w:t>
      </w:r>
      <w:r>
        <w:br w:type="textWrapping"/>
      </w:r>
      <w:r>
        <w:br w:type="textWrapping"/>
      </w:r>
      <w:r>
        <w:t xml:space="preserve">Lục Hải Danh xưa nay đều phản ứng nhanh, hai tay nắm lấy bả vai Nghiêm Tại Phương, dùng sức giữ. Giọng của cậu rất thấp, có lẽ là chưa bao giờ thấp như vậy: “Thầy ơi, cẩn thận chút.”</w:t>
      </w:r>
      <w:r>
        <w:br w:type="textWrapping"/>
      </w:r>
      <w:r>
        <w:br w:type="textWrapping"/>
      </w:r>
      <w:r>
        <w:t xml:space="preserve">Nghiêm Tại Phương nhất thời thất lễ, có chút ngượng ngùng, đứng lại, đẩy lại kính mắt.</w:t>
      </w:r>
      <w:r>
        <w:br w:type="textWrapping"/>
      </w:r>
      <w:r>
        <w:br w:type="textWrapping"/>
      </w:r>
      <w:r>
        <w:t xml:space="preserve">Lục Hải Danh buông lỏng tay ra, đi chậm lại: “Người kia hiện nay đang ở đâu? Sao rồi ạ?”</w:t>
      </w:r>
      <w:r>
        <w:br w:type="textWrapping"/>
      </w:r>
      <w:r>
        <w:br w:type="textWrapping"/>
      </w:r>
      <w:r>
        <w:t xml:space="preserve">Mi tâm giữa trán Nghiêm Tại Phương trùng xuống, giống như chỉ là một câu hỏi tức thời kia của Lục Hải Danh, tất cả những ân oán tình cừu lại chỉ là một câu chuyện xưa của người khác.</w:t>
      </w:r>
      <w:r>
        <w:br w:type="textWrapping"/>
      </w:r>
      <w:r>
        <w:br w:type="textWrapping"/>
      </w:r>
      <w:r>
        <w:t xml:space="preserve">“Ai mà biết được? Có thể hắn bây giờ là người đẹp kề bên đi,” Nghiêm Tại Phương quay mặt sang, khóe môi nhếch lên một nếp nhăn ảm đạm. Anh không ngờ mình có một ngày cũng sẽ có thể đùa giỡn nói về sự thất bại này: “Hải Danh, đó là chuyện cũ thương tâm của tôi, cậu phải giữ bí mật cho tôi đấy nhé!”</w:t>
      </w:r>
      <w:r>
        <w:br w:type="textWrapping"/>
      </w:r>
      <w:r>
        <w:br w:type="textWrapping"/>
      </w:r>
      <w:r>
        <w:t xml:space="preserve">Lục Hải Danh như đã hiểu ra điều gì, bước chân ngừng lại một chút. Cậu muốn ôm lấy bả vai Nghiêm Tại Phương, nhưng lại không dám.</w:t>
      </w:r>
      <w:r>
        <w:br w:type="textWrapping"/>
      </w:r>
      <w:r>
        <w:br w:type="textWrapping"/>
      </w:r>
      <w:r>
        <w:t xml:space="preserve">“Thầy ơi,” Dù sao Lục Hải Danh vẫn còn trẻ, nghĩ trái nghĩ phải cũng không biết an ủi Nghiêm Tại Phương thế nào. Cái câu mà khắp chân trời nơi đâu mà không có cỏ thơm, lời này nói ra có chút không lương tâm. Tay cậu lại nắm vào, giống như đang nói ra lời thề: “Chuyện cũ thì không nên vấn vương,” sau đó ngẩng đầu lên, “—–hãy quý trọng người trước mắt.”</w:t>
      </w:r>
      <w:r>
        <w:br w:type="textWrapping"/>
      </w:r>
      <w:r>
        <w:br w:type="textWrapping"/>
      </w:r>
      <w:r>
        <w:t xml:space="preserve">Nghiêm Tại Phương dừng lại bước chân, nở nụ cười với cậu.</w:t>
      </w:r>
      <w:r>
        <w:br w:type="textWrapping"/>
      </w:r>
      <w:r>
        <w:br w:type="textWrapping"/>
      </w:r>
      <w:r>
        <w:t xml:space="preserve">“Hải Danh à!”</w:t>
      </w:r>
      <w:r>
        <w:br w:type="textWrapping"/>
      </w:r>
      <w:r>
        <w:br w:type="textWrapping"/>
      </w:r>
    </w:p>
    <w:p>
      <w:pPr>
        <w:pStyle w:val="Heading2"/>
      </w:pPr>
      <w:bookmarkStart w:id="37" w:name="chương-5"/>
      <w:bookmarkEnd w:id="37"/>
      <w:r>
        <w:t xml:space="preserve">5. Chương 5</w:t>
      </w:r>
    </w:p>
    <w:p>
      <w:pPr>
        <w:pStyle w:val="Compact"/>
      </w:pPr>
      <w:r>
        <w:br w:type="textWrapping"/>
      </w:r>
      <w:r>
        <w:br w:type="textWrapping"/>
      </w:r>
      <w:r>
        <w:t xml:space="preserve">Hôm nay cuối cùng Bạch Hồ Vọng cũng được đại phát thần uy, ba giữ hai hạ đã đánh bại được Lục Hải Danh rồi. Lục Hải Danh ngã nằm trên đất, cánh tay bị Bạch Hồ Vọng đè ở trên lưng, ánh mắt thì thất thần, chìn chằm chằm khoảng không vô định phía trước.</w:t>
      </w:r>
      <w:r>
        <w:br w:type="textWrapping"/>
      </w:r>
      <w:r>
        <w:br w:type="textWrapping"/>
      </w:r>
      <w:r>
        <w:t xml:space="preserve">Cậu cũng không dãy giụa, Bạch Hồ Vọng cảm thấy thắng cũng chả vẻ vang gì, “Tiểu Lục, mày lại phát ngốc cái gì đấy?”</w:t>
      </w:r>
      <w:r>
        <w:br w:type="textWrapping"/>
      </w:r>
      <w:r>
        <w:br w:type="textWrapping"/>
      </w:r>
      <w:r>
        <w:t xml:space="preserve">Lục Hải Danh rũ mắt, nấm lấy cánh tay của Bạch Hồ Vọng dùng sức đứng lên, “Tiếp tục đi.”</w:t>
      </w:r>
      <w:r>
        <w:br w:type="textWrapping"/>
      </w:r>
      <w:r>
        <w:br w:type="textWrapping"/>
      </w:r>
      <w:r>
        <w:t xml:space="preserve">Bạch Hồ Vọng thả lỏng tay ra: “Cha tao mà nhìn thấy mày bây giờ chỉ sợ tức chết mất.” Dứt lời, bạn nhỏ Bạch nắm lấy bả vai Lục Hải Danh, dùng sức lay lay: “Đừng như này nữa, tao hỏi mày, nếu không nói được thì khỏi cần tiếp tục luyện nữa. Nội Tam Hợp, là ba cái gì hợp?”</w:t>
      </w:r>
      <w:r>
        <w:br w:type="textWrapping"/>
      </w:r>
      <w:r>
        <w:br w:type="textWrapping"/>
      </w:r>
      <w:r>
        <w:t xml:space="preserve">Lục Hải Danh nghi hoặc nhìn cậu ta.</w:t>
      </w:r>
      <w:r>
        <w:br w:type="textWrapping"/>
      </w:r>
      <w:r>
        <w:br w:type="textWrapping"/>
      </w:r>
      <w:r>
        <w:t xml:space="preserve">“Mày nói đi kìa.”</w:t>
      </w:r>
      <w:r>
        <w:br w:type="textWrapping"/>
      </w:r>
      <w:r>
        <w:br w:type="textWrapping"/>
      </w:r>
      <w:r>
        <w:t xml:space="preserve">“Tâm cùng, tâm cùng ý hợp, ý cùng khí hợp, khí cùng lực……”</w:t>
      </w:r>
      <w:r>
        <w:br w:type="textWrapping"/>
      </w:r>
      <w:r>
        <w:br w:type="textWrapping"/>
      </w:r>
      <w:r>
        <w:t xml:space="preserve">Bạch Hồ Vọng duỗi ngón tay ra, chọc chọc vào một chỗ trên ngực cậu: “Tâm đâu? Lục Hải Danh, tâm mày để đâu rồi? Tâm trí mày bay đến tầng mây thứ mấy rồi, hả?”</w:t>
      </w:r>
      <w:r>
        <w:br w:type="textWrapping"/>
      </w:r>
      <w:r>
        <w:br w:type="textWrapping"/>
      </w:r>
      <w:r>
        <w:t xml:space="preserve">Lục Hải Danh cúi đầu, có chút chột dạ: “Tiểu Bạch, tao…..”</w:t>
      </w:r>
      <w:r>
        <w:br w:type="textWrapping"/>
      </w:r>
      <w:r>
        <w:br w:type="textWrapping"/>
      </w:r>
      <w:r>
        <w:t xml:space="preserve">Bạch Hồ Vọng không nói nữa, dựa vào giao tình của cậu với Hải Danh, cậu hiểu là phải kiên nhẫn đợi Lục Hải Danh hoàn hồn lại mới có thể nói tiếp được.</w:t>
      </w:r>
      <w:r>
        <w:br w:type="textWrapping"/>
      </w:r>
      <w:r>
        <w:br w:type="textWrapping"/>
      </w:r>
      <w:r>
        <w:t xml:space="preserve">“Tao không dám nói với anh ấy.”</w:t>
      </w:r>
      <w:r>
        <w:br w:type="textWrapping"/>
      </w:r>
      <w:r>
        <w:br w:type="textWrapping"/>
      </w:r>
      <w:r>
        <w:t xml:space="preserve">Câu nói này không được rào trước đón sau gì cả, Bạch Hồ Vọng đành phỏng đoán: “Nói với ai cơ?” Cậu giả vờ giả vịt nhìn về phía sau Lục Hải Danh, “Với thầy của mày á?”</w:t>
      </w:r>
      <w:r>
        <w:br w:type="textWrapping"/>
      </w:r>
      <w:r>
        <w:br w:type="textWrapping"/>
      </w:r>
      <w:r>
        <w:t xml:space="preserve">Lục Hải Danh đột nhiên quay đầu nhìn, mới nhận ra Bạch Hồ Vọng đang trêu chọc mình.</w:t>
      </w:r>
      <w:r>
        <w:br w:type="textWrapping"/>
      </w:r>
      <w:r>
        <w:br w:type="textWrapping"/>
      </w:r>
      <w:r>
        <w:t xml:space="preserve">“Ô thế mà đúng à?” Bạch Hồ Vọng nhướng lông mày: “Mày có việc gì phải nói với anh ta? Không dám nói cái gì cơ? Chả lẽ là nói nhìn anh ta rất vừa ý sao?”</w:t>
      </w:r>
      <w:r>
        <w:br w:type="textWrapping"/>
      </w:r>
      <w:r>
        <w:br w:type="textWrapping"/>
      </w:r>
      <w:r>
        <w:t xml:space="preserve">Lục Hải Danh quay đầu trở về, vốn đang phờ phạc, bị cậu bạn nói câu đó lập tức lại đỏ mặt tới mang tai: “Mày nói nhảm nó vừa thôi.”</w:t>
      </w:r>
      <w:r>
        <w:br w:type="textWrapping"/>
      </w:r>
      <w:r>
        <w:br w:type="textWrapping"/>
      </w:r>
      <w:r>
        <w:t xml:space="preserve">Phản ứng này của Lục Hải Danh chả khác gì chưa đánh đã khai. Bạch Hồ Vọng liền thả lỏng: “Thế à?” Cậu vò vò cái đầu, xoay qua xoay lại, lại đối mặt với Lục Hải Danh: “Thật thế á?”</w:t>
      </w:r>
      <w:r>
        <w:br w:type="textWrapping"/>
      </w:r>
      <w:r>
        <w:br w:type="textWrapping"/>
      </w:r>
      <w:r>
        <w:t xml:space="preserve">Lục Hải Danh thở dài, hạ người xuống ngồi chồm hỗm: “Hồ Vọng, mày nói chuyện này nên làm sao giờ?”</w:t>
      </w:r>
      <w:r>
        <w:br w:type="textWrapping"/>
      </w:r>
      <w:r>
        <w:br w:type="textWrapping"/>
      </w:r>
      <w:r>
        <w:t xml:space="preserve">Trong lòng Bạch Hồ Vọng xù lông, làm sao bố mày biết?</w:t>
      </w:r>
      <w:r>
        <w:br w:type="textWrapping"/>
      </w:r>
      <w:r>
        <w:br w:type="textWrapping"/>
      </w:r>
      <w:r>
        <w:t xml:space="preserve">Hai người đối mặt nhau không nói gì, cuối cùng Bạch Hồ Vọng không chịu nổi nữa: “Lục Hải Danh, à không, ngài Lục à——“</w:t>
      </w:r>
      <w:r>
        <w:br w:type="textWrapping"/>
      </w:r>
      <w:r>
        <w:br w:type="textWrapping"/>
      </w:r>
      <w:r>
        <w:t xml:space="preserve">Lục Hải Danh bị cậu ta chọc cười, đứng lên, một quyền đánh qua.</w:t>
      </w:r>
      <w:r>
        <w:br w:type="textWrapping"/>
      </w:r>
      <w:r>
        <w:br w:type="textWrapping"/>
      </w:r>
      <w:r>
        <w:t xml:space="preserve">Hai người bọn họ dù gì cũng là bạn thân, biết được một bí mật chấn động như vậy, Bạch Hồ Vọng nhe răng trợn mắt một lúc, rốt cuộc hiến kế cho thằng bạn: “Mày không phải giỏi múa bút thành văn lắm đấy à?”</w:t>
      </w:r>
      <w:r>
        <w:br w:type="textWrapping"/>
      </w:r>
      <w:r>
        <w:br w:type="textWrapping"/>
      </w:r>
      <w:r>
        <w:t xml:space="preserve">Vậy là đêm nay Lục Hải Danh giỏi văn giỏi võ ở quyền phòng hạ bút viết văn.</w:t>
      </w:r>
      <w:r>
        <w:br w:type="textWrapping"/>
      </w:r>
      <w:r>
        <w:br w:type="textWrapping"/>
      </w:r>
      <w:r>
        <w:t xml:space="preserve">Bình thường cậu muốn viết văn chương, từ trước tới nay đều rất tự tin, vung bút là có thể viết, nhưng cái ‘văn’ lần này thì lại rất dụng tâm suy nghĩ.</w:t>
      </w:r>
      <w:r>
        <w:br w:type="textWrapping"/>
      </w:r>
      <w:r>
        <w:br w:type="textWrapping"/>
      </w:r>
      <w:r>
        <w:t xml:space="preserve">Bây giờ cậu mới biết viết thư tình là chuyện mệt mỏi cỡ nào, giống như cậu phải trích một giọt máu vào giấy thì mới chết ngất nghĩ ra được một từ. Tâm huyết nhiều, thì sợ nó lại quá dung tục, tâm huyết ít, lại sợ nó nhạt nhẽo.</w:t>
      </w:r>
      <w:r>
        <w:br w:type="textWrapping"/>
      </w:r>
      <w:r>
        <w:br w:type="textWrapping"/>
      </w:r>
      <w:r>
        <w:t xml:space="preserve">Cậu dành cả một đêm để viết, sau đó nộp lên cho thầy Nghiêm, như là bắt đầu một đoạn tình ý của mình.</w:t>
      </w:r>
      <w:r>
        <w:br w:type="textWrapping"/>
      </w:r>
      <w:r>
        <w:br w:type="textWrapping"/>
      </w:r>
      <w:r>
        <w:t xml:space="preserve">Thầy Bạch nói, tên con là hai chữ Hải Danh, lấy dụng ý từ ‘khí thôn hồ hải’ (khí bao trùm cả núi sông biển cả), ý là muốn con không được dễ dàng lỗ mãng, tâm ý phải chậm rãi từ từ.</w:t>
      </w:r>
      <w:r>
        <w:br w:type="textWrapping"/>
      </w:r>
      <w:r>
        <w:br w:type="textWrapping"/>
      </w:r>
      <w:r>
        <w:t xml:space="preserve">Lục Hải Danh chống đầu, muốn xin lỗi mấy lời của sư phụ dành cho mình quá.</w:t>
      </w:r>
      <w:r>
        <w:br w:type="textWrapping"/>
      </w:r>
      <w:r>
        <w:br w:type="textWrapping"/>
      </w:r>
      <w:r>
        <w:t xml:space="preserve">Nghiêm Tại Phương dạy học xong, liền về nhà bắt đầu đi phê mấy bài văn của học trò.</w:t>
      </w:r>
      <w:r>
        <w:br w:type="textWrapping"/>
      </w:r>
      <w:r>
        <w:br w:type="textWrapping"/>
      </w:r>
      <w:r>
        <w:t xml:space="preserve">Anh bắt đầu từ bài của Lục Hải Danh, không biết từ bao giờ đã thành thói quen như thế. Lục Hải Danh viết văn cũng giống như đánh quyền, rất là khí phách, thật sự súc tích.</w:t>
      </w:r>
      <w:r>
        <w:br w:type="textWrapping"/>
      </w:r>
      <w:r>
        <w:br w:type="textWrapping"/>
      </w:r>
      <w:r>
        <w:t xml:space="preserve">Lúc mở ra Nghiêm Tại Phương rất là phấn khởi, sau đó lại nhẹ nhàng khép lại.</w:t>
      </w:r>
      <w:r>
        <w:br w:type="textWrapping"/>
      </w:r>
      <w:r>
        <w:br w:type="textWrapping"/>
      </w:r>
      <w:r>
        <w:t xml:space="preserve">Anh vào trong phòng rót một cốc nước, lấy tay ủ nó ấm lên. Anh lại bỏ tay ra, đặt cốc xuống, lại làm rơi bút xuống bàn. Anh cúi người nhìn xuống tìm bút, lại đẩy ngã ghế tựa.</w:t>
      </w:r>
      <w:r>
        <w:br w:type="textWrapping"/>
      </w:r>
      <w:r>
        <w:br w:type="textWrapping"/>
      </w:r>
      <w:r>
        <w:t xml:space="preserve">Động tĩnh này khá lớn, chấn động đến mức một thầy giáo bên cạnh ngẩng đầu hỏi anh: “Thầy Nghiêm, thầy—— Ôi! Sao mặt mũi thầy đỏ rực lên thế kia?”</w:t>
      </w:r>
      <w:r>
        <w:br w:type="textWrapping"/>
      </w:r>
      <w:r>
        <w:br w:type="textWrapping"/>
      </w:r>
      <w:r>
        <w:t xml:space="preserve">Nghiêm Tại Phương gật đầu: “Tôi có chút, có chút cảm mạo.”</w:t>
      </w:r>
      <w:r>
        <w:br w:type="textWrapping"/>
      </w:r>
      <w:r>
        <w:br w:type="textWrapping"/>
      </w:r>
      <w:r>
        <w:t xml:space="preserve">Tay anh bối rối loạn cào cào nhét bài văn của Lục Hải Danh nhét xuống dưới cùng của một tập sách. Nhét vào đấy chưa được bao lâu, lại kéo nó ra, nhìn lại một lần, rồi lại nhét vào ngăn kéo.</w:t>
      </w:r>
      <w:r>
        <w:br w:type="textWrapping"/>
      </w:r>
      <w:r>
        <w:br w:type="textWrapping"/>
      </w:r>
      <w:r>
        <w:t xml:space="preserve">Hôm nay ngăn kéo bị anh kéo ra kéo vào năm sáu lần.</w:t>
      </w:r>
      <w:r>
        <w:br w:type="textWrapping"/>
      </w:r>
      <w:r>
        <w:br w:type="textWrapping"/>
      </w:r>
      <w:r>
        <w:t xml:space="preserve">Cuối cùng anh cũng có thể thẳng lưng mà lôi ra đọc:</w:t>
      </w:r>
      <w:r>
        <w:br w:type="textWrapping"/>
      </w:r>
      <w:r>
        <w:br w:type="textWrapping"/>
      </w:r>
      <w:r>
        <w:t xml:space="preserve">“Gần đây em không tập trung tập quyền được, vì tâm không hợp ý.”</w:t>
      </w:r>
      <w:r>
        <w:br w:type="textWrapping"/>
      </w:r>
      <w:r>
        <w:br w:type="textWrapping"/>
      </w:r>
      <w:r>
        <w:t xml:space="preserve">“Tâm đang ở chỗ của thầy, ý thì ở quyền. Vì vậy mỗi lần luyện quyền đều là hữu khí nhưng vô lực.”</w:t>
      </w:r>
      <w:r>
        <w:br w:type="textWrapping"/>
      </w:r>
      <w:r>
        <w:br w:type="textWrapping"/>
      </w:r>
      <w:r>
        <w:t xml:space="preserve">Vẫn còn chưa hết: “Tương Vương tại Sở, thùy khiển xuân phương?”</w:t>
      </w:r>
      <w:r>
        <w:br w:type="textWrapping"/>
      </w:r>
      <w:r>
        <w:br w:type="textWrapping"/>
      </w:r>
      <w:r>
        <w:t xml:space="preserve">(</w:t>
      </w:r>
      <w:r>
        <w:rPr>
          <w:i/>
        </w:rPr>
        <w:t xml:space="preserve">Vế đầu là nói về Tương Vương ở nước Sở, vế sau hình như là ‘ai thả hương xuân?’ Xuân vừa có nghĩa là mùa xuân, lại vừa có nghĩa là tình yêu, ôi cái này cũng không có ý nghĩa thâm sâu gì đâu, dụng ý của bạn Lục Hải Danh thôi</w:t>
      </w:r>
      <w:r>
        <w:t xml:space="preserve">)</w:t>
      </w:r>
      <w:r>
        <w:br w:type="textWrapping"/>
      </w:r>
      <w:r>
        <w:br w:type="textWrapping"/>
      </w:r>
      <w:r>
        <w:t xml:space="preserve">Nghiêm Tại Phương phát hiện trong câu này có tên của mình, mặt đỏ lên, còn nghĩ: tên nhóc này hồ đồ lại đi viết cái thứ gì đây?</w:t>
      </w:r>
      <w:r>
        <w:br w:type="textWrapping"/>
      </w:r>
      <w:r>
        <w:br w:type="textWrapping"/>
      </w:r>
      <w:r>
        <w:t xml:space="preserve">Nghiêm Tại Phương chưa từng được ai theo đuổi bao giờ, đâm ra cũng không biết phải làm sao bây giờ. Anh làm sao mà hiểu được Lục Hải Danh có ý gì đây?</w:t>
      </w:r>
      <w:r>
        <w:br w:type="textWrapping"/>
      </w:r>
      <w:r>
        <w:br w:type="textWrapping"/>
      </w:r>
      <w:r>
        <w:t xml:space="preserve">Trong lòng anh vừa chua vừa ngọt, chỉ muốn sờ sờ trong lồng ngực, lấy ra cái sự ngọt ngào này ra.</w:t>
      </w:r>
      <w:r>
        <w:br w:type="textWrapping"/>
      </w:r>
      <w:r>
        <w:br w:type="textWrapping"/>
      </w:r>
      <w:r>
        <w:t xml:space="preserve">Cuối cùng anh cũng không phê bài văn của Lục Hải Danh, ba bốn ngày liền cũng không đi xem cậu tập quyền nữa.</w:t>
      </w:r>
      <w:r>
        <w:br w:type="textWrapping"/>
      </w:r>
      <w:r>
        <w:br w:type="textWrapping"/>
      </w:r>
      <w:r>
        <w:t xml:space="preserve">Bảy ngày sau, lần đầu tiên anh cãi nhau cùng Lục Hải Danh.</w:t>
      </w:r>
      <w:r>
        <w:br w:type="textWrapping"/>
      </w:r>
      <w:r>
        <w:br w:type="textWrapping"/>
      </w:r>
      <w:r>
        <w:t xml:space="preserve">Lục Hải Danh khí thế hừng hực tìm anh, nhưng dưới cái khí thức hùng hổ ấy, lại có chút xấu hổ ngượng ngùng.</w:t>
      </w:r>
      <w:r>
        <w:br w:type="textWrapping"/>
      </w:r>
      <w:r>
        <w:br w:type="textWrapping"/>
      </w:r>
      <w:r>
        <w:t xml:space="preserve">Nghiêm Tại Phương cũng khí thế hùng hổ, lại càng xấu hổ hơn.</w:t>
      </w:r>
      <w:r>
        <w:br w:type="textWrapping"/>
      </w:r>
      <w:r>
        <w:br w:type="textWrapping"/>
      </w:r>
      <w:r>
        <w:t xml:space="preserve">Anh không dám nhìn Lục Hải Danh, chỉ là bắt bẻ cậu: “Em tự dưng——-em viết cái gì thế này? Em thật là——“</w:t>
      </w:r>
      <w:r>
        <w:br w:type="textWrapping"/>
      </w:r>
      <w:r>
        <w:br w:type="textWrapping"/>
      </w:r>
      <w:r>
        <w:t xml:space="preserve">Mặt Lục Hải Danh hết đen lại đỏ, cương quyết nói: “Trong lòng em nghĩ gì, liền viết ra cái đó. Thầy không cho em nói ra, ngay cả đi luyện quyền em cũng không đánh được, em nhịn sắp chết rồi!”</w:t>
      </w:r>
      <w:r>
        <w:br w:type="textWrapping"/>
      </w:r>
      <w:r>
        <w:br w:type="textWrapping"/>
      </w:r>
      <w:r>
        <w:t xml:space="preserve">Nghiêm Tại Phương trượt kính xuống, hai ngón tay xoa xoa đôi mắt, “Là lỗi của thầy, là do thầy—“</w:t>
      </w:r>
      <w:r>
        <w:br w:type="textWrapping"/>
      </w:r>
      <w:r>
        <w:br w:type="textWrapping"/>
      </w:r>
      <w:r>
        <w:t xml:space="preserve">Một tay Lục Hải Danh nắm lấy cổ tay của anh, kéo anh lại gần: “Thầy Nghiêm, thầy không cần phải lúc nào cũng tự ti như vậy,” cậu kéo cả người Nghiêm Tại Phương lại gần mình: “Chính em mới là không xứng với thầy mà.” Lục Hải Danh đang gấp muốn chết, gò má trắng hiện ra một mảnh hồng nhạt: “Thầy ôn hòa lễ độ, lại vô cùng xinh đẹp, cũng rất tài hoa, lại giàu kiến thức….”</w:t>
      </w:r>
      <w:r>
        <w:br w:type="textWrapping"/>
      </w:r>
      <w:r>
        <w:br w:type="textWrapping"/>
      </w:r>
      <w:r>
        <w:t xml:space="preserve">Tay Nghiêm Tại Phương bị cậu nắm: “Thôi em đừng nói nữa!”</w:t>
      </w:r>
      <w:r>
        <w:br w:type="textWrapping"/>
      </w:r>
      <w:r>
        <w:br w:type="textWrapping"/>
      </w:r>
      <w:r>
        <w:t xml:space="preserve">Lục Hải Danh vẫn tiếp tục lải nhải; “Nhưng đều là sự thật mà! Em không thể nào hiểu nổi tại sao trước đây người kia không yêu thầy? Hắn có cái tài gì mà khiến thầy nhớ mãi không quên như thế chứ?”</w:t>
      </w:r>
      <w:r>
        <w:br w:type="textWrapping"/>
      </w:r>
      <w:r>
        <w:br w:type="textWrapping"/>
      </w:r>
      <w:r>
        <w:t xml:space="preserve">Nghiêm Tại Phương càng nghe càng muốn trốn, nhưng lực tay Lục Hải Danh không phải nhỏ, người bình thường không phải dễ dàng thoát ra.</w:t>
      </w:r>
      <w:r>
        <w:br w:type="textWrapping"/>
      </w:r>
      <w:r>
        <w:br w:type="textWrapping"/>
      </w:r>
      <w:r>
        <w:t xml:space="preserve">Lục Hải Danh nắm chặt tay anh: “Nếu em là hắn, nếu em là hắn….” giọng của Lục Hải Danh kìm nén, không hề báo trước cầm tay Nghiêm Tại Phương lên, để ở bên miệng, sau đó như lấy thêm dũng khí, nhẹ nhàng cắn lên ngón tay anh.</w:t>
      </w:r>
      <w:r>
        <w:br w:type="textWrapping"/>
      </w:r>
      <w:r>
        <w:br w:type="textWrapping"/>
      </w:r>
      <w:r>
        <w:t xml:space="preserve">Nghiêm Tại Phương trực tiếp ngơ ngẩn cả người.</w:t>
      </w:r>
      <w:r>
        <w:br w:type="textWrapping"/>
      </w:r>
      <w:r>
        <w:br w:type="textWrapping"/>
      </w:r>
      <w:r>
        <w:t xml:space="preserve">Hai ngưỡi ầm ĩ trong phòng giáo viên không một bóng người khoảng chừng một phút.</w:t>
      </w:r>
      <w:r>
        <w:br w:type="textWrapping"/>
      </w:r>
      <w:r>
        <w:br w:type="textWrapping"/>
      </w:r>
      <w:r>
        <w:t xml:space="preserve">Cuối cùng Nghiêm Tại Phương từ bỏ, anh chống hai tay lên trán: “Hải Danh, năm mươi là biết mệnh trời, tôi đã bốn lăm rồi! Cậu đang mê sảng đấy cậu biết không?”</w:t>
      </w:r>
      <w:r>
        <w:br w:type="textWrapping"/>
      </w:r>
      <w:r>
        <w:br w:type="textWrapping"/>
      </w:r>
      <w:r>
        <w:t xml:space="preserve">Lục Hải Danh nghe mấy câu này, lông mày nhíu vào nhau, nhưng trên mặt lại thả lỏng ra rồi. Cậu đi giải nghĩa mấy từ ngữ của Nghiêm Tại Phương: “Vậy nghĩa là, em, em là mệnh trời của thầy sao?”</w:t>
      </w:r>
      <w:r>
        <w:br w:type="textWrapping"/>
      </w:r>
      <w:r>
        <w:br w:type="textWrapping"/>
      </w:r>
      <w:r>
        <w:t xml:space="preserve">Cuối cùng Nghiêm Tại Phương nhét lại bài văn vào lòng Lục Hải Danh, tức đến nỗi bật cười: “Cậu biến ngay đi!”</w:t>
      </w:r>
      <w:r>
        <w:br w:type="textWrapping"/>
      </w:r>
      <w:r>
        <w:br w:type="textWrapping"/>
      </w:r>
      <w:r>
        <w:t xml:space="preserve">Lục Hải Danh vừa biến vừa oan ức nói với anh: “Thầy Nghiêm, nếu thầy thực sự ghét em, không cần đến xem em đánh quyền nữa!”</w:t>
      </w:r>
      <w:r>
        <w:br w:type="textWrapping"/>
      </w:r>
      <w:r>
        <w:br w:type="textWrapping"/>
      </w:r>
      <w:r>
        <w:t xml:space="preserve">Nghiêm Tại Phương chưa bao giờ trải qua mấy phút đồng hồ dài như vậy, hai tay chống trên trán bây giờ từ từ trượt xuống.</w:t>
      </w:r>
      <w:r>
        <w:br w:type="textWrapping"/>
      </w:r>
      <w:r>
        <w:br w:type="textWrapping"/>
      </w:r>
      <w:r>
        <w:t xml:space="preserve">Anh vuốt bên trong ngón trỏ tay trái, chỗ này Lục Hải Danh vừa mới hôn lên, vẫn còn hơi ướt.</w:t>
      </w:r>
      <w:r>
        <w:br w:type="textWrapping"/>
      </w:r>
      <w:r>
        <w:br w:type="textWrapping"/>
      </w:r>
      <w:r>
        <w:t xml:space="preserve">Đồ xảo quyệt. Nghiêm Tại Phương nghĩ, trong lòng xốn xang lợi hại: cậu ta biết rõ mình thích xem cậu ta đánh quyền!</w:t>
      </w:r>
      <w:r>
        <w:br w:type="textWrapping"/>
      </w:r>
      <w:r>
        <w:br w:type="textWrapping"/>
      </w:r>
      <w:r>
        <w:t xml:space="preserve">Anh nhìn chỗ đó, như là bị ma xui quỷ khiến kiểu gì, nhẹ nhàng xoa xoa chỗ đó. Sau đó đợi đến lúc những mông lung trong đầu tản đi hết rồi, anh mới đứng dậy đi rửa tay.</w:t>
      </w:r>
      <w:r>
        <w:br w:type="textWrapping"/>
      </w:r>
      <w:r>
        <w:br w:type="textWrapping"/>
      </w:r>
    </w:p>
    <w:p>
      <w:pPr>
        <w:pStyle w:val="Heading2"/>
      </w:pPr>
      <w:bookmarkStart w:id="38" w:name="chương-6"/>
      <w:bookmarkEnd w:id="38"/>
      <w:r>
        <w:t xml:space="preserve">6. Chương 6</w:t>
      </w:r>
    </w:p>
    <w:p>
      <w:pPr>
        <w:pStyle w:val="Compact"/>
      </w:pPr>
      <w:r>
        <w:br w:type="textWrapping"/>
      </w:r>
      <w:r>
        <w:br w:type="textWrapping"/>
      </w:r>
      <w:r>
        <w:t xml:space="preserve">Lục Hải Danh đang mồ hôi đầm đìa ở quyền phòng.</w:t>
      </w:r>
      <w:r>
        <w:br w:type="textWrapping"/>
      </w:r>
      <w:r>
        <w:br w:type="textWrapping"/>
      </w:r>
      <w:r>
        <w:t xml:space="preserve">Bạch Hồ Vọng thấy mấy ngày nay sức lực của Lục Hải Danh cứ sai sai thế nào ấy, như là nhiễm một chút tà khí vậy. Nhưng mà hỏi nó nó chỉ bình tĩnh trả lời “Không có chuyện gì.”</w:t>
      </w:r>
      <w:r>
        <w:br w:type="textWrapping"/>
      </w:r>
      <w:r>
        <w:br w:type="textWrapping"/>
      </w:r>
      <w:r>
        <w:t xml:space="preserve">Nó nói không có chuyện gì mới lại càng sợ. Bạch Hồ Vọng suy đoán một hồi, không lâu sau cũng đã đoán ra. Nhưng mà nghĩ ra được, cậu cũng chả biết nói gì bây giờ: tên ngốc này lại đi thầm mến một thầy giáo, cậu biết khuyên sao giờ?</w:t>
      </w:r>
      <w:r>
        <w:br w:type="textWrapping"/>
      </w:r>
      <w:r>
        <w:br w:type="textWrapping"/>
      </w:r>
      <w:r>
        <w:t xml:space="preserve">Bạch Hồ Vọng nhìn bạn đâm đầu vào đánh quyền cũng không ngăn cản, mồ hôi đã rơi đầy mặt rồi mà nó vẫn mở trừng mắt ra lo đánh quyền, Bạch Hồ Vọng đành phải nhỏ giọng khuyên nhủ: “Thầy mày cũng không đến nhìn mày, hay là do có chuyện gì khác thôi.”</w:t>
      </w:r>
      <w:r>
        <w:br w:type="textWrapping"/>
      </w:r>
      <w:r>
        <w:br w:type="textWrapping"/>
      </w:r>
      <w:r>
        <w:t xml:space="preserve">Lục Hải Danh thoáng nghiêng đầu sang.</w:t>
      </w:r>
      <w:r>
        <w:br w:type="textWrapping"/>
      </w:r>
      <w:r>
        <w:br w:type="textWrapping"/>
      </w:r>
      <w:r>
        <w:t xml:space="preserve">Hôm nay đã là ngày thứ tám kể từ lúc cậu và thầy cãi nhau. Nghiêm Tại Phương không đến quyền phòng xem cậu, mà ở trên lớp, cũng cố gắng tránh mặt đi. Lục Hải Danh đếm đếm mấy ngày rồi, chuyện này là không thể lừa người được.</w:t>
      </w:r>
      <w:r>
        <w:br w:type="textWrapping"/>
      </w:r>
      <w:r>
        <w:br w:type="textWrapping"/>
      </w:r>
      <w:r>
        <w:t xml:space="preserve">Bạch Hồ Vọng ngó đầu ra nhìn bên ngoài, “Ôi trời mưa rồi,” cậu nhìn lại Lục Hải Danh, “Để tao chở mày về, không tí nữa mưa to mày cũng khó đi.”</w:t>
      </w:r>
      <w:r>
        <w:br w:type="textWrapping"/>
      </w:r>
      <w:r>
        <w:br w:type="textWrapping"/>
      </w:r>
      <w:r>
        <w:t xml:space="preserve">Lục Hải Danh trong lòng vẫn chưa bình tĩnh nổi, cả người đều là khí thế dũng mãnh, lau qua mồ hôi trên mặt: “Mày cứ đi trước đi.”</w:t>
      </w:r>
      <w:r>
        <w:br w:type="textWrapping"/>
      </w:r>
      <w:r>
        <w:br w:type="textWrapping"/>
      </w:r>
      <w:r>
        <w:t xml:space="preserve">Bạch Hồ Vọng muốn nói lại thôi, rời đi.</w:t>
      </w:r>
      <w:r>
        <w:br w:type="textWrapping"/>
      </w:r>
      <w:r>
        <w:br w:type="textWrapping"/>
      </w:r>
      <w:r>
        <w:t xml:space="preserve">Lục Hải Danh có chút lửa giận hại thân. Trước giờ cậu đều lường trước trong lòng, xem xét cơ hội trước mắt, nhưng đối với Nghiêm Tại Phương, Lục Hải Danh lại mất đi chủ kiến của bản thân.</w:t>
      </w:r>
      <w:r>
        <w:br w:type="textWrapping"/>
      </w:r>
      <w:r>
        <w:br w:type="textWrapping"/>
      </w:r>
      <w:r>
        <w:t xml:space="preserve">Cậu muốn gặp Nghiêm Tại Phương rồi nói chuyện, muốn tản bộ với anh, muốn đi phía sau anh, nhìn tấm lưng rộng rãi, chỗ thắt lưng có một đoạn hõm xuống, trường sam cũng chả thể che giấu được.</w:t>
      </w:r>
      <w:r>
        <w:br w:type="textWrapping"/>
      </w:r>
      <w:r>
        <w:br w:type="textWrapping"/>
      </w:r>
      <w:r>
        <w:t xml:space="preserve">Lúc này cậu có chút hối hận. Hận nhất là do mình nóng vội hấp tấp, hối là vì vừa nãy không đi theo Bạch Hồ Vọng.</w:t>
      </w:r>
      <w:r>
        <w:br w:type="textWrapping"/>
      </w:r>
      <w:r>
        <w:br w:type="textWrapping"/>
      </w:r>
      <w:r>
        <w:t xml:space="preserve">Lúc đầu bên ngoài chỉ là mưa tí tách, như là nước mắt của cô nương nhà nào đang không ngừng rơi.</w:t>
      </w:r>
      <w:r>
        <w:br w:type="textWrapping"/>
      </w:r>
      <w:r>
        <w:br w:type="textWrapping"/>
      </w:r>
      <w:r>
        <w:t xml:space="preserve">Thích thể hiện này! Thế mà lại còn thích thể hiện! Mày nghĩ trận mưa này nhất định sẽ tạnh sao? Lại nghĩ rằng thầy Nghiêm nhất định sẽ thích mày sao?</w:t>
      </w:r>
      <w:r>
        <w:br w:type="textWrapping"/>
      </w:r>
      <w:r>
        <w:br w:type="textWrapping"/>
      </w:r>
      <w:r>
        <w:t xml:space="preserve">Cậu ngồi ở bậc thềm ngoài hiên phòng, đầu thì đội cái áo lên, xỏ giảy vào. Giày của cậu đã bị ướt, đều nhũn cả ra, cũng khó đi.</w:t>
      </w:r>
      <w:r>
        <w:br w:type="textWrapping"/>
      </w:r>
      <w:r>
        <w:br w:type="textWrapping"/>
      </w:r>
      <w:r>
        <w:t xml:space="preserve">Cậu đang buồn bực mất tập trung, hận không thể ném mẹ cái giầy này đi, vừa ngẩng đầu lên, khóe mắt lại phát hiện có một đôi giày khác xuất hiện trước mắt.</w:t>
      </w:r>
      <w:r>
        <w:br w:type="textWrapping"/>
      </w:r>
      <w:r>
        <w:br w:type="textWrapping"/>
      </w:r>
      <w:r>
        <w:t xml:space="preserve">Ở dưới bậc thềm, là giày vải, mũi giầy đã ướt rồi. Trường sam che khuất đến mu bàn chân, đuôi áo còn dính vài giọt nước mưa.</w:t>
      </w:r>
      <w:r>
        <w:br w:type="textWrapping"/>
      </w:r>
      <w:r>
        <w:br w:type="textWrapping"/>
      </w:r>
      <w:r>
        <w:t xml:space="preserve">Cái áo từ đỉnh đầu Lục Hải Danh trượt xuống.</w:t>
      </w:r>
      <w:r>
        <w:br w:type="textWrapping"/>
      </w:r>
      <w:r>
        <w:br w:type="textWrapping"/>
      </w:r>
      <w:r>
        <w:t xml:space="preserve">“Thầy, thầy Nghiêm.” Cậu dừng một chút, thực ra cậu muốn gọi là Tại Phương.</w:t>
      </w:r>
      <w:r>
        <w:br w:type="textWrapping"/>
      </w:r>
      <w:r>
        <w:br w:type="textWrapping"/>
      </w:r>
      <w:r>
        <w:t xml:space="preserve">Nghiêm Tại Phương đứng ở dưới bậc thềm quyền phòng, giống như hôm đi tìm chó ấy, tóc tai đều rũ rượi trên trán. Mặc dù có che ô, nhưng có lẽ do anh đi vội, mấy giọt nước mưa rơi từ ô xuống, làm ướt cả bả vai anh. Anh vốn nhìn nho nhã, đi qua một cơn mưa, khí tức như được thấm ướt, mềm mại hẳn ra.</w:t>
      </w:r>
      <w:r>
        <w:br w:type="textWrapping"/>
      </w:r>
      <w:r>
        <w:br w:type="textWrapping"/>
      </w:r>
      <w:r>
        <w:t xml:space="preserve">“Muộn rồi sao cậu còn chưa về?”</w:t>
      </w:r>
      <w:r>
        <w:br w:type="textWrapping"/>
      </w:r>
      <w:r>
        <w:br w:type="textWrapping"/>
      </w:r>
      <w:r>
        <w:t xml:space="preserve">Lục Hải Danh trố mắt, lúc sau mới sờ sờ mặt, lại hỏi ngược anh: “Tại sao thầy lại đến đây?”</w:t>
      </w:r>
      <w:r>
        <w:br w:type="textWrapping"/>
      </w:r>
      <w:r>
        <w:br w:type="textWrapping"/>
      </w:r>
      <w:r>
        <w:t xml:space="preserve">Nghiêm Tại Phương hơi cúi đầu, “Tôi nhìn thấy quyền phòng vẫn còn đèn sáng, tôi sợ vẫn còn môn sinh nào ở lại đánh——“</w:t>
      </w:r>
      <w:r>
        <w:br w:type="textWrapping"/>
      </w:r>
      <w:r>
        <w:br w:type="textWrapping"/>
      </w:r>
      <w:r>
        <w:t xml:space="preserve">Lục Hải Danh mỉm cười, đứng lên. Nghiêm Tại Phương lại che giấu rồi, nhà của anh cách nơi không gần, làm sao mà thấy được?</w:t>
      </w:r>
      <w:r>
        <w:br w:type="textWrapping"/>
      </w:r>
      <w:r>
        <w:br w:type="textWrapping"/>
      </w:r>
      <w:r>
        <w:t xml:space="preserve">“Thầy ơi, em không có ô, đúng lúc thầy lại đến.” Lục Hải Danh ngẩng măt lên, cầm lấy ô của Nghiêm Tại Phương, mở ra: “Thầy ơi, đi thôi.”</w:t>
      </w:r>
      <w:r>
        <w:br w:type="textWrapping"/>
      </w:r>
      <w:r>
        <w:br w:type="textWrapping"/>
      </w:r>
      <w:r>
        <w:t xml:space="preserve">Hai người sóng vai cùng đi, nhưng mỗi người lại có suy nghĩ riêng, chỉ còn lại tiếng mưa rơi triền miên, che giấu tâm tình hai người họ.</w:t>
      </w:r>
      <w:r>
        <w:br w:type="textWrapping"/>
      </w:r>
      <w:r>
        <w:br w:type="textWrapping"/>
      </w:r>
      <w:r>
        <w:t xml:space="preserve">Lục Hải Danh không nhịn được liền nói: “Thầy ơi, thầy thật sự không muốn nhìn thấy em.”</w:t>
      </w:r>
      <w:r>
        <w:br w:type="textWrapping"/>
      </w:r>
      <w:r>
        <w:br w:type="textWrapping"/>
      </w:r>
      <w:r>
        <w:t xml:space="preserve">Nghiêm Tại Phương vừa mới vội vàng đến đây, đến giờ hơi thở vẫn chưa đều lại.</w:t>
      </w:r>
      <w:r>
        <w:br w:type="textWrapping"/>
      </w:r>
      <w:r>
        <w:br w:type="textWrapping"/>
      </w:r>
      <w:r>
        <w:t xml:space="preserve">“Hải Danh à….”</w:t>
      </w:r>
      <w:r>
        <w:br w:type="textWrapping"/>
      </w:r>
      <w:r>
        <w:br w:type="textWrapping"/>
      </w:r>
      <w:r>
        <w:t xml:space="preserve">“Em mỗi ngày đều chờ thầy, nhưng vẫn không thấy thầy đâu,” Lục Hải Danh cười gượng: “Bạch Hồ Vọng gọi em cùng đi với nó, bảo em đang uổng phí thời gian, thầy sẽ không đến đâu.”</w:t>
      </w:r>
      <w:r>
        <w:br w:type="textWrapping"/>
      </w:r>
      <w:r>
        <w:br w:type="textWrapping"/>
      </w:r>
      <w:r>
        <w:t xml:space="preserve">Nghiêm Tại Phương không dám nhìn cậu, cũng không dám nói thực ra mỗi ngày anh đều đến nhìn quyền phòng, nhưng chỉ là nhìn từ xa. Chỉ cần nhìn dáng người thôi cũng có thể nhận ra đó là Lục Hải Danh rồi.</w:t>
      </w:r>
      <w:r>
        <w:br w:type="textWrapping"/>
      </w:r>
      <w:r>
        <w:br w:type="textWrapping"/>
      </w:r>
      <w:r>
        <w:t xml:space="preserve">Hôm nay đi tới nửa đường thì trời bắt đầu mưa, anh quay lại lấy ô, lúc đến vẫn còn thấy quyền phòng sáng đèn.</w:t>
      </w:r>
      <w:r>
        <w:br w:type="textWrapping"/>
      </w:r>
      <w:r>
        <w:br w:type="textWrapping"/>
      </w:r>
      <w:r>
        <w:t xml:space="preserve">“Biết đâu em có thể chờ thầy đến thật? Chỉ sợ em lại bỏ lỡ thầy, em chả phải càng hối hận hơn sao?”</w:t>
      </w:r>
      <w:r>
        <w:br w:type="textWrapping"/>
      </w:r>
      <w:r>
        <w:br w:type="textWrapping"/>
      </w:r>
      <w:r>
        <w:t xml:space="preserve">Lục Hải Danh tự nhiên nói, cậu muốn một lời lần này nói hết ra.</w:t>
      </w:r>
      <w:r>
        <w:br w:type="textWrapping"/>
      </w:r>
      <w:r>
        <w:br w:type="textWrapping"/>
      </w:r>
      <w:r>
        <w:t xml:space="preserve">“Trước đây em không như vậy, giờ không được nhìn thấy thầy, em sống không yên.”</w:t>
      </w:r>
      <w:r>
        <w:br w:type="textWrapping"/>
      </w:r>
      <w:r>
        <w:br w:type="textWrapping"/>
      </w:r>
      <w:r>
        <w:t xml:space="preserve">“Thầy ơi, khi thầy đến lớp, em vẫn luôn nhìn thầy. Nưng mà thầy nhất quyết muốn tránh mặt em, rốt cuộc là tại sao ạ?”</w:t>
      </w:r>
      <w:r>
        <w:br w:type="textWrapping"/>
      </w:r>
      <w:r>
        <w:br w:type="textWrapping"/>
      </w:r>
      <w:r>
        <w:t xml:space="preserve">“Thầy nghiêm, thầy đừng đối xử với em như thế nữa, được không ạ? Thầy chỉ cần đối với em một chút như thế thôi, em lại muốn luyện tập thêm một tiếng nữa, thì mới cảm thấy tốt hơn.”</w:t>
      </w:r>
      <w:r>
        <w:br w:type="textWrapping"/>
      </w:r>
      <w:r>
        <w:br w:type="textWrapping"/>
      </w:r>
      <w:r>
        <w:t xml:space="preserve">Giọng của cậu trầm thấp, tự giễu.</w:t>
      </w:r>
      <w:r>
        <w:br w:type="textWrapping"/>
      </w:r>
      <w:r>
        <w:br w:type="textWrapping"/>
      </w:r>
      <w:r>
        <w:t xml:space="preserve">Nghiêm Tại Phương không nói gì.</w:t>
      </w:r>
      <w:r>
        <w:br w:type="textWrapping"/>
      </w:r>
      <w:r>
        <w:br w:type="textWrapping"/>
      </w:r>
      <w:r>
        <w:t xml:space="preserve">Lục Hải Danh hít một hơi, không dễ dàng chấp nhận nói ra:</w:t>
      </w:r>
      <w:r>
        <w:br w:type="textWrapping"/>
      </w:r>
      <w:r>
        <w:br w:type="textWrapping"/>
      </w:r>
      <w:r>
        <w:t xml:space="preserve">“Sau này, dù là—–dù là thầy vẫn không—–“</w:t>
      </w:r>
      <w:r>
        <w:br w:type="textWrapping"/>
      </w:r>
      <w:r>
        <w:br w:type="textWrapping"/>
      </w:r>
      <w:r>
        <w:t xml:space="preserve">Lục Hải Danh vẫn bước, nhưng không nói tiếp nữa.</w:t>
      </w:r>
      <w:r>
        <w:br w:type="textWrapping"/>
      </w:r>
      <w:r>
        <w:br w:type="textWrapping"/>
      </w:r>
      <w:r>
        <w:t xml:space="preserve">Cậu đi thẳng về nhà mình, vai cũng đã ướt. Bởi vì cậu cầm ô, đều là che cho thầy. Cậu sợ thầy sẽ bị ướt.</w:t>
      </w:r>
      <w:r>
        <w:br w:type="textWrapping"/>
      </w:r>
      <w:r>
        <w:br w:type="textWrapping"/>
      </w:r>
      <w:r>
        <w:t xml:space="preserve">Lục Hải Danh cuối cùng cũng đến nơi, cậu bị dính mưa một nửa người, quay mặt đối diện anh, đưa lại ô: “Làm phiền thầy đưa em về rồi.”</w:t>
      </w:r>
      <w:r>
        <w:br w:type="textWrapping"/>
      </w:r>
      <w:r>
        <w:br w:type="textWrapping"/>
      </w:r>
      <w:r>
        <w:t xml:space="preserve">Nghiêm Tại Phương cúi đầu, cũng không nhận lấy. Ngón tay mờ mịt chạm trên trán, từ từ đem tóc vuốt ngược về sau.</w:t>
      </w:r>
      <w:r>
        <w:br w:type="textWrapping"/>
      </w:r>
      <w:r>
        <w:br w:type="textWrapping"/>
      </w:r>
      <w:r>
        <w:t xml:space="preserve">“Hai chúng ta, không được đâu.” Mưa rơi xối xả, đem thanh âm của Nghiêm Tại Phương át hẳn đi.</w:t>
      </w:r>
      <w:r>
        <w:br w:type="textWrapping"/>
      </w:r>
      <w:r>
        <w:br w:type="textWrapping"/>
      </w:r>
      <w:r>
        <w:t xml:space="preserve">“Hai chúng ta, là không thích hợp. Cậu còn trẻ, càng thích hợp muốn, muốn….” Anh nói to lên, nhưng vẫn bị tiếng mưa dội đi.</w:t>
      </w:r>
      <w:r>
        <w:br w:type="textWrapping"/>
      </w:r>
      <w:r>
        <w:br w:type="textWrapping"/>
      </w:r>
      <w:r>
        <w:t xml:space="preserve">Lục Hải Danh không tiếp lời, cậu đem ô giơ cao lên, nghiêng mặt đến gần Nghiêm Tại Phương. Cậu nhìn một lát, rồi nắm chặt vai Nghiêm Tại Phương, ngón tay dùng sức đến nỗi làm nhăn trường sam của Nghiêm Tại Phương.</w:t>
      </w:r>
      <w:r>
        <w:br w:type="textWrapping"/>
      </w:r>
      <w:r>
        <w:br w:type="textWrapping"/>
      </w:r>
      <w:r>
        <w:t xml:space="preserve">“Thầy ơi, lời của thầy, chính thầy có tin được không?”</w:t>
      </w:r>
      <w:r>
        <w:br w:type="textWrapping"/>
      </w:r>
      <w:r>
        <w:br w:type="textWrapping"/>
      </w:r>
      <w:r>
        <w:t xml:space="preserve">Tay của Nghiêm Tại Phương bị Lục Hải Danh nhấc ra, tóc của anh lại từng sợi sượt xuống.</w:t>
      </w:r>
      <w:r>
        <w:br w:type="textWrapping"/>
      </w:r>
      <w:r>
        <w:br w:type="textWrapping"/>
      </w:r>
      <w:r>
        <w:t xml:space="preserve">“Nếu thầy tin, sao mắt thầy lại đỏ thế kia?”</w:t>
      </w:r>
      <w:r>
        <w:br w:type="textWrapping"/>
      </w:r>
      <w:r>
        <w:br w:type="textWrapping"/>
      </w:r>
      <w:r>
        <w:t xml:space="preserve">Nghiêm Tại Phương nghe cậu nói vậy, vội vàng giơ tay lên.</w:t>
      </w:r>
      <w:r>
        <w:br w:type="textWrapping"/>
      </w:r>
      <w:r>
        <w:br w:type="textWrapping"/>
      </w:r>
      <w:r>
        <w:t xml:space="preserve">Lục Hải Danh giơ ô, một ôm thắt lưng của Nghiêm Tại Phương: “Thầy ơi.”</w:t>
      </w:r>
      <w:r>
        <w:br w:type="textWrapping"/>
      </w:r>
      <w:r>
        <w:br w:type="textWrapping"/>
      </w:r>
      <w:r>
        <w:t xml:space="preserve">Mắt kính Nghiêm Tại Phương bị hơi nước làm cho mông lung, môi anh bị cắn, bị đỏ lên.</w:t>
      </w:r>
      <w:r>
        <w:br w:type="textWrapping"/>
      </w:r>
      <w:r>
        <w:br w:type="textWrapping"/>
      </w:r>
      <w:r>
        <w:t xml:space="preserve">“Thầy ơi, đổi lại thầy chờ em một chút nữa, được không? Em biết, em còn quá nhỏ, đợi em tốt nghiệp, chắc chắn em sẽ không——“</w:t>
      </w:r>
      <w:r>
        <w:br w:type="textWrapping"/>
      </w:r>
      <w:r>
        <w:br w:type="textWrapping"/>
      </w:r>
      <w:r>
        <w:t xml:space="preserve">Nghiêm Tại Phương ngẩng mặt, đè lại môi Lục Hải Danh, cuối cùng ngón tay trượt xuống, bám ở trên bả vai Lục Hải Danh. “Hải Danh, lời này không nên nói trước. Nói trước bước không qua đâu.” Anh cố gắng nở nụ cười: “Cũng may cho dù cậu lừa tôi, tôi cũng chả còn bao nhiêu tháng ngày, cũng muốn để cậu lừa đấy.”</w:t>
      </w:r>
      <w:r>
        <w:br w:type="textWrapping"/>
      </w:r>
      <w:r>
        <w:br w:type="textWrapping"/>
      </w:r>
      <w:r>
        <w:t xml:space="preserve">Tay Lục Hải Danh từ bên hông dời lên, cậu nghe lời thầy, không hề nói gì, chỉ dùng lực sau lưng Nghiêm Tại Phương, ôm người vào lòng, hít sâu một hơi.</w:t>
      </w:r>
      <w:r>
        <w:br w:type="textWrapping"/>
      </w:r>
      <w:r>
        <w:br w:type="textWrapping"/>
      </w:r>
    </w:p>
    <w:p>
      <w:pPr>
        <w:pStyle w:val="Heading2"/>
      </w:pPr>
      <w:bookmarkStart w:id="39" w:name="chương-7"/>
      <w:bookmarkEnd w:id="39"/>
      <w:r>
        <w:t xml:space="preserve">7. Chương 7</w:t>
      </w:r>
    </w:p>
    <w:p>
      <w:pPr>
        <w:pStyle w:val="Compact"/>
      </w:pPr>
      <w:r>
        <w:br w:type="textWrapping"/>
      </w:r>
      <w:r>
        <w:br w:type="textWrapping"/>
      </w:r>
      <w:r>
        <w:t xml:space="preserve">Ngày xuân đang ấm dần lên.</w:t>
      </w:r>
      <w:r>
        <w:br w:type="textWrapping"/>
      </w:r>
      <w:r>
        <w:br w:type="textWrapping"/>
      </w:r>
      <w:r>
        <w:t xml:space="preserve">Con chó Điềm Điềm này sợ lạnh, chỉ chạy loanh quanh trong nhà tránh lạnh, cứ chạy vòng quanh bên chân Nghiêm Tại Phương.</w:t>
      </w:r>
      <w:r>
        <w:br w:type="textWrapping"/>
      </w:r>
      <w:r>
        <w:br w:type="textWrapping"/>
      </w:r>
      <w:r>
        <w:t xml:space="preserve">Nghiêm Tại Phương đang viết thư ở trên bàn. Hai chân anh hơi co lên, giày treo ở đầu mũi chân, nửa đi nửa không, nhẹ nhàng lay động. anh nói: “Điềm Điềm, không được nồ.” Tay vừa viết, mũi chân vừa gãi gãi cằm Điềm Điềm.</w:t>
      </w:r>
      <w:r>
        <w:br w:type="textWrapping"/>
      </w:r>
      <w:r>
        <w:br w:type="textWrapping"/>
      </w:r>
      <w:r>
        <w:t xml:space="preserve">Chữ của anh không phải là đẹp, trái lại có chút cứng cáp mạnh mẽ. Đầu tiên là hai chữ Lương Phụ.</w:t>
      </w:r>
      <w:r>
        <w:br w:type="textWrapping"/>
      </w:r>
      <w:r>
        <w:br w:type="textWrapping"/>
      </w:r>
      <w:r>
        <w:t xml:space="preserve">Thư cho Dương Lương Phụ.</w:t>
      </w:r>
      <w:r>
        <w:br w:type="textWrapping"/>
      </w:r>
      <w:r>
        <w:br w:type="textWrapping"/>
      </w:r>
      <w:r>
        <w:t xml:space="preserve">Anh cũng không biết Dương Lương Phụ đang ở nơi nào, vì vậy phong thư này cũng không biết sẽ gửi về nơi đâu.</w:t>
      </w:r>
      <w:r>
        <w:br w:type="textWrapping"/>
      </w:r>
      <w:r>
        <w:br w:type="textWrapping"/>
      </w:r>
      <w:r>
        <w:t xml:space="preserve">Anh chỉ là muốn viết thôi.</w:t>
      </w:r>
      <w:r>
        <w:br w:type="textWrapping"/>
      </w:r>
      <w:r>
        <w:br w:type="textWrapping"/>
      </w:r>
      <w:r>
        <w:t xml:space="preserve">Lương Phụ, sau đó cũng chỉ là mấy lời hàn huyên khách sáo, con trai anh thế nào, vợ anh sao rồi, còn anh nữa?</w:t>
      </w:r>
      <w:r>
        <w:br w:type="textWrapping"/>
      </w:r>
      <w:r>
        <w:br w:type="textWrapping"/>
      </w:r>
      <w:r>
        <w:t xml:space="preserve">Qua loa một tờ như thế. Nghiêm Tại Phương bỏ bút xuống, lại nhất thời thất thần.</w:t>
      </w:r>
      <w:r>
        <w:br w:type="textWrapping"/>
      </w:r>
      <w:r>
        <w:br w:type="textWrapping"/>
      </w:r>
      <w:r>
        <w:t xml:space="preserve">Điềm Điềm nhẹ nhàng cắn ngón chân của anh, nước miếng của nó làm ướt cả tất. Nghiêm Tại Phương sợ hết hồn, mắng nó: “Cái con chó này!”</w:t>
      </w:r>
      <w:r>
        <w:br w:type="textWrapping"/>
      </w:r>
      <w:r>
        <w:br w:type="textWrapping"/>
      </w:r>
      <w:r>
        <w:t xml:space="preserve">Ở một dòng khác, anh lại tiếp tục viết, viết tên Lục Hải Danh. Anh kể với Dương Lương Phụ về một học sinh của mình. Anh nói, với giọng điệu rất là khổ não: tôi rất sợ nhìn thấy cậu ấy, nhưng cũng sợ không được gặp cậu ấy. Anh làm sao thể thể mài da mặt dầy như vậy, có thể bảo tôi biết không?</w:t>
      </w:r>
      <w:r>
        <w:br w:type="textWrapping"/>
      </w:r>
      <w:r>
        <w:br w:type="textWrapping"/>
      </w:r>
      <w:r>
        <w:t xml:space="preserve">Anh dần dần bắt đầu mỉm cười. Lần đầu tiên anh nói với Dương Lương Phụ kiểu này, nhưng mà anh lại cảm thấy nhẹ nhàng, phảng phất như cánh cửa có dán những tấm giấy niêm phong đỏ đang từ từ mở ra với mình.</w:t>
      </w:r>
      <w:r>
        <w:br w:type="textWrapping"/>
      </w:r>
      <w:r>
        <w:br w:type="textWrapping"/>
      </w:r>
      <w:r>
        <w:t xml:space="preserve">Nghiêm Tại Phương nhìn lại một chút, lại cầm phong thư lên, xé thành hai nửa ném vào xọt rác. Điềm Điềm ló đầu ra, định đến sọt rác bới bới, bị Nghiêm Tại Phương bế lên: “Mày lại định ăn bậy ăn bạ cái gì? Có ngày bị đau bụng đấy.”</w:t>
      </w:r>
      <w:r>
        <w:br w:type="textWrapping"/>
      </w:r>
      <w:r>
        <w:br w:type="textWrapping"/>
      </w:r>
      <w:r>
        <w:t xml:space="preserve">Anh ôm chó con đi lại quanh phòng, ngẩng đầu lên nhìn đồng hồ treo tường, như là đang nở nụ cười thương lượng với chó con: “Buổi tối tao đi nhìn cậu ấy một chút, mày có đi cùng không?”</w:t>
      </w:r>
      <w:r>
        <w:br w:type="textWrapping"/>
      </w:r>
      <w:r>
        <w:br w:type="textWrapping"/>
      </w:r>
      <w:r>
        <w:t xml:space="preserve">Trong cả quyền phòng này, sợ Nghiêm Tại Phương nhất, e là Bạch Hồ Vọng đi. Cậu biết bây giờ mối quan hệ của anh ấy với bạn mình lại tốt đẹp trở lại rồi, sao có thể không biết được chứ? Cậu ngã nằm dưới đất, trên đỉnh đầu là giọng nói dễ gần hòa ái: “Hồ Vọng, mày có dậy được không? Hay là nghỉ một lúc nhé?”</w:t>
      </w:r>
      <w:r>
        <w:br w:type="textWrapping"/>
      </w:r>
      <w:r>
        <w:br w:type="textWrapping"/>
      </w:r>
      <w:r>
        <w:t xml:space="preserve">Bạch Hồ Vọng gật đầu.</w:t>
      </w:r>
      <w:r>
        <w:br w:type="textWrapping"/>
      </w:r>
      <w:r>
        <w:br w:type="textWrapping"/>
      </w:r>
      <w:r>
        <w:t xml:space="preserve">Lục Hải Danh mỉm cười, chạy ra cửa: “Mày cứ nghỉ ngơi lâu một lúc!” để tao đi gặp thầy tao.</w:t>
      </w:r>
      <w:r>
        <w:br w:type="textWrapping"/>
      </w:r>
      <w:r>
        <w:br w:type="textWrapping"/>
      </w:r>
      <w:r>
        <w:t xml:space="preserve">Nghiêm Tại Phương cảm thấy rất khó xử: một mặt là thương hại Bạch Hồ Vọng, mặt kia lại là tự hào vì Lục Hải Danh. Vậy nên biểu tình trên mặt anh rất kỳ quái: “Cậu lại đánh ngã cậu ta rồi!”</w:t>
      </w:r>
      <w:r>
        <w:br w:type="textWrapping"/>
      </w:r>
      <w:r>
        <w:br w:type="textWrapping"/>
      </w:r>
      <w:r>
        <w:t xml:space="preserve">Lục Hải Danh chỉ cười, đi qua nhưng chợt dừng lại. Cậu lau mồ hôi một chút, rồi nói với Nghiêm Tại Phương: “ Thầy ơi, bây giờ không giống mùa đông nữa, người em toàn mồ hôi thôi, khó ngửi lắm ạ!”</w:t>
      </w:r>
      <w:r>
        <w:br w:type="textWrapping"/>
      </w:r>
      <w:r>
        <w:br w:type="textWrapping"/>
      </w:r>
      <w:r>
        <w:t xml:space="preserve">Nghiêm Tại Phương đưa mũi lên, lông mày giãn ra: “Có thật không? Sao tôi không ngửi thấy nhỉ?”</w:t>
      </w:r>
      <w:r>
        <w:br w:type="textWrapping"/>
      </w:r>
      <w:r>
        <w:br w:type="textWrapping"/>
      </w:r>
      <w:r>
        <w:t xml:space="preserve">Lục Hải Danh nghe thấy thế, nhìn xung quanh thấy không có người, liền đi lại gần Nghiêm Tại Phương, kề mặt lại gần anh, rồi ngửi ngửi ở cổ anh: “Thầy à, mùi của thầy thật dễ ngửi.”</w:t>
      </w:r>
      <w:r>
        <w:br w:type="textWrapping"/>
      </w:r>
      <w:r>
        <w:br w:type="textWrapping"/>
      </w:r>
      <w:r>
        <w:t xml:space="preserve">Nghiêm Tại Phương không ngờ cậu làm hành động này, cánh tay chặn ở ngực Lục Hải Danh, mặt mày vành tai đỏ chót, gọi cậu:”Hải Danh….”</w:t>
      </w:r>
      <w:r>
        <w:br w:type="textWrapping"/>
      </w:r>
      <w:r>
        <w:br w:type="textWrapping"/>
      </w:r>
      <w:r>
        <w:t xml:space="preserve">Lục Hải Danh đứng thẳng lại, lòng bàn tay đặt sau gáy Nghiêm Tại Phương đang tỏa nhiệt. Cậu nhỏ giọng cười: “Tại Phương!”</w:t>
      </w:r>
      <w:r>
        <w:br w:type="textWrapping"/>
      </w:r>
      <w:r>
        <w:br w:type="textWrapping"/>
      </w:r>
    </w:p>
    <w:p>
      <w:pPr>
        <w:pStyle w:val="Heading2"/>
      </w:pPr>
      <w:bookmarkStart w:id="40" w:name="chương-8"/>
      <w:bookmarkEnd w:id="40"/>
      <w:r>
        <w:t xml:space="preserve">8. Chương 8</w:t>
      </w:r>
    </w:p>
    <w:p>
      <w:pPr>
        <w:pStyle w:val="Compact"/>
      </w:pPr>
      <w:r>
        <w:br w:type="textWrapping"/>
      </w:r>
      <w:r>
        <w:br w:type="textWrapping"/>
      </w:r>
      <w:r>
        <w:t xml:space="preserve">Đại học Đoan Hoa là trường cổ vũ thể dục, từ trước đến nay hay có truyền thống thi đua biểu diễn quyền thuật.</w:t>
      </w:r>
      <w:r>
        <w:br w:type="textWrapping"/>
      </w:r>
      <w:r>
        <w:br w:type="textWrapping"/>
      </w:r>
      <w:r>
        <w:t xml:space="preserve">Tuy nói là thi đua, nhưng lại giống như mang tính giải trí hơn. Bên trong hội trường đều là những tiếng hân hoan chúc mừng, bầu không khí vô cùng náo nhiệt.</w:t>
      </w:r>
      <w:r>
        <w:br w:type="textWrapping"/>
      </w:r>
      <w:r>
        <w:br w:type="textWrapping"/>
      </w:r>
      <w:r>
        <w:t xml:space="preserve">Nếu không có trận thi đấu này, Nghiêm Tại Phương còn không biết thì ra Lục Hải Danh được hoan nghênh nhiều như vậy.</w:t>
      </w:r>
      <w:r>
        <w:br w:type="textWrapping"/>
      </w:r>
      <w:r>
        <w:br w:type="textWrapping"/>
      </w:r>
      <w:r>
        <w:t xml:space="preserve">Nghiêm Tại Phương ngồi ở hàng ghế dành cho giáo viên, khi nghe thấy cái tên Lục Hải Danh, tiếng vỗ tay lập tức ầm ầm như sấm dậy. Nghiêm Tại Phương đưa mắt nhìn về phía lễ đài, bên tai loáng thoáng tiếng của thầy ngồi cạnh: “Thầy Nghiêm, kia có phải là học sinh thầy hay nói tới đúng không? Đúng thật mà, không sai!”</w:t>
      </w:r>
      <w:r>
        <w:br w:type="textWrapping"/>
      </w:r>
      <w:r>
        <w:br w:type="textWrapping"/>
      </w:r>
      <w:r>
        <w:t xml:space="preserve">Tiếp theo là một đoàn nữ sinh lên lễ đài, trong tay đều ôm một bó hoa, đưa cho Lục Hải Danh. Các cô đều cắt tóc ngắn, chạy tới, đuôi tóc bay lên theo gió, nhìn như những đóa hoa. Các cô đứng phía trước Lục Hải Danh, ở bên dưới là các nam sinh ồn ào kêu loạn.</w:t>
      </w:r>
      <w:r>
        <w:br w:type="textWrapping"/>
      </w:r>
      <w:r>
        <w:br w:type="textWrapping"/>
      </w:r>
      <w:r>
        <w:t xml:space="preserve">Nghiêm Tại Phương nhìn cảnh tượng đầy nưng lượng tuổi trẻ như vậy, ngón tay gõ gõ như đánh trống. Nhưng mà càng gõ càng chậm, sau cùng chỉ là cúi đầu, vuốt nhẹ ngón tay.</w:t>
      </w:r>
      <w:r>
        <w:br w:type="textWrapping"/>
      </w:r>
      <w:r>
        <w:br w:type="textWrapping"/>
      </w:r>
      <w:r>
        <w:t xml:space="preserve">Hoa tươi, nữ sinh, Lục Hải Danh.</w:t>
      </w:r>
      <w:r>
        <w:br w:type="textWrapping"/>
      </w:r>
      <w:r>
        <w:br w:type="textWrapping"/>
      </w:r>
      <w:r>
        <w:t xml:space="preserve">Nghiêm Tại Phương ngồi ở chỗ nhìn, bỗng dưng trong lòng nhói lên một cái. Anh nhớ lúc còn trẻ Dương Lương Phụ từng nhận xét anh.</w:t>
      </w:r>
      <w:r>
        <w:br w:type="textWrapping"/>
      </w:r>
      <w:r>
        <w:br w:type="textWrapping"/>
      </w:r>
      <w:r>
        <w:t xml:space="preserve">“Tại Phương, cậu đừng lúc nào cũng như thế, là một người đàn ông trưởng thành rồi, sao lúc nào cũng thích lên cơn ghen tuông như thế! Lòng dạ rộng rãi hào phóng một chút đi!”</w:t>
      </w:r>
      <w:r>
        <w:br w:type="textWrapping"/>
      </w:r>
      <w:r>
        <w:br w:type="textWrapping"/>
      </w:r>
      <w:r>
        <w:t xml:space="preserve">Sau đó Dương Lương Phụ đi ngoại tình.</w:t>
      </w:r>
      <w:r>
        <w:br w:type="textWrapping"/>
      </w:r>
      <w:r>
        <w:br w:type="textWrapping"/>
      </w:r>
      <w:r>
        <w:t xml:space="preserve">Nghiêm Tại Phương nhớ lại mấy chuyện cũ hoang đường đó, tự mình cười. Anh đứng lên, nói là vào nhà vệ sinh rửa tay.</w:t>
      </w:r>
      <w:r>
        <w:br w:type="textWrapping"/>
      </w:r>
      <w:r>
        <w:br w:type="textWrapping"/>
      </w:r>
      <w:r>
        <w:t xml:space="preserve">Nhưng thực ra anh không đi, chỉ là đứng ở bên ngoài hội trường một lát, ngoài trời đã bắt đầu chạng vạng, cửa hội trường cũng đóng lại, hình ảnh mái tóc bó hoa đều dần nhạt nhòa.</w:t>
      </w:r>
      <w:r>
        <w:br w:type="textWrapping"/>
      </w:r>
      <w:r>
        <w:br w:type="textWrapping"/>
      </w:r>
      <w:r>
        <w:t xml:space="preserve">Dưới bậc thềm có vài con bồ câu đang mổ mổ, Nghiêm Tại Phương rũ mắt nhìn xuống, lại nghĩ: nếu mình là con chm bồ câu, mình có thể ngậm một cái vòng hoa, bay trên lễ đài.</w:t>
      </w:r>
      <w:r>
        <w:br w:type="textWrapping"/>
      </w:r>
      <w:r>
        <w:br w:type="textWrapping"/>
      </w:r>
      <w:r>
        <w:t xml:space="preserve">Nghiêm Tại Phương bị ý nghĩ đó làm cho buồn cười, không bao lâu sau lại xoay người, đi vào cửa hội trường.</w:t>
      </w:r>
      <w:r>
        <w:br w:type="textWrapping"/>
      </w:r>
      <w:r>
        <w:br w:type="textWrapping"/>
      </w:r>
      <w:r>
        <w:t xml:space="preserve">Lúc anh quay người lại, chóp mũi liền đụng phải gò má Lục Hải Danh.</w:t>
      </w:r>
      <w:r>
        <w:br w:type="textWrapping"/>
      </w:r>
      <w:r>
        <w:br w:type="textWrapping"/>
      </w:r>
      <w:r>
        <w:t xml:space="preserve">Trong tay Lục Hải Danh vẫn còn cầm mấy bó hoa vừa được tặng, đầu cậu nghiêng nghiêng, nhìn Nghiêm Tại Phương đang ngây ra như phỗng: “Thầy Nghiêm, nếu không phải em vẫn luôn nhìn thầy, chắc em không biết thầy đã chạy ra ngoài rồi!”</w:t>
      </w:r>
      <w:r>
        <w:br w:type="textWrapping"/>
      </w:r>
      <w:r>
        <w:br w:type="textWrapping"/>
      </w:r>
      <w:r>
        <w:t xml:space="preserve">Nghiêm Tại Phương không hiểu, lui về sau một bước: “Tôi….”</w:t>
      </w:r>
      <w:r>
        <w:br w:type="textWrapping"/>
      </w:r>
      <w:r>
        <w:br w:type="textWrapping"/>
      </w:r>
      <w:r>
        <w:t xml:space="preserve">Lục Hải Danh lại tiến lên một bước theo anh, cậu vừa mới biểu diễn xong, trên mặt vẫn còn ửng hồng, cả người đều tỏa nhiệt: “Em chờ cả nửa ngày, ngay cả một bông hoa thầy cũng chưa tặng em, thầy đã muốn đi rồi sao?”</w:t>
      </w:r>
      <w:r>
        <w:br w:type="textWrapping"/>
      </w:r>
      <w:r>
        <w:br w:type="textWrapping"/>
      </w:r>
      <w:r>
        <w:t xml:space="preserve">Nghiêm Tại Phương lùi thêm bước nữa đã chạm chân đến cạnh bậc thềm, không thể không dừng lại, bám lấy cái giá, thật lòng khuyên nhủ: “Tôi tặng cậu cũng chả biết nói là gì, huống chi tôi cũng không có….” Lục Hải Danh không cho anh bám vào giá, liền nắm lấy tay anh, đem những bó hoa vừa nãy nhét vào trong lòng anh:”Thầy Nghiêm, coi như bây giờ thầy đã có rồi, thầy tặng em đi.”</w:t>
      </w:r>
      <w:r>
        <w:br w:type="textWrapping"/>
      </w:r>
      <w:r>
        <w:br w:type="textWrapping"/>
      </w:r>
      <w:r>
        <w:t xml:space="preserve">Nghiêm Tại Phương đỡ lấy bó hoa, mấy giọt nước trên đấy văng ra làm ướt lên trường sam của anh. Anh lại đưa mắt nhìn Lục Hải Danh, thực sự rất buồn cười: “Cậu …. Tôi đưa cho cậu kiểu gì? Đưa xong, tôi còn phải xuống lễ đài lối nào nha?”</w:t>
      </w:r>
      <w:r>
        <w:br w:type="textWrapping"/>
      </w:r>
      <w:r>
        <w:br w:type="textWrapping"/>
      </w:r>
      <w:r>
        <w:t xml:space="preserve">Bên ngoài hội trường không có ai khác, chỉ có vài học sinh chợt đi qua, nhưng cũng không chú ý đến hai người với bó hoa lắm.</w:t>
      </w:r>
      <w:r>
        <w:br w:type="textWrapping"/>
      </w:r>
      <w:r>
        <w:br w:type="textWrapping"/>
      </w:r>
      <w:r>
        <w:t xml:space="preserve">Đây là lần đầu tiên Lục Hải Danh giận Nghiêm Tại Phương, cậu quay mặt đi chỗ khác, không động đậy, đến khi hơi thở đã bình tĩnh rồi lại nghiêng mặt nhìn lại một chút, vừa nhìn thấy Nghiêm Tại Phương, trên mặt lại nổi lên một mảng hồng.</w:t>
      </w:r>
      <w:r>
        <w:br w:type="textWrapping"/>
      </w:r>
      <w:r>
        <w:br w:type="textWrapping"/>
      </w:r>
      <w:r>
        <w:t xml:space="preserve">Nghiêm Tại Phương cầm hoa, trong lòng cũng bồn chồn lo lắng, có hơi xấu hổ nói: “Hải Danh, không nên nghịch ngợm như vậy nữa!”</w:t>
      </w:r>
      <w:r>
        <w:br w:type="textWrapping"/>
      </w:r>
      <w:r>
        <w:br w:type="textWrapping"/>
      </w:r>
      <w:r>
        <w:t xml:space="preserve">Ai ngờ Lục Hải Danh đột nhiên quay đầu lại, ôm cả người Nghiêm Tại Phương đều đang xấu hổ vào lòng.</w:t>
      </w:r>
      <w:r>
        <w:br w:type="textWrapping"/>
      </w:r>
      <w:r>
        <w:br w:type="textWrapping"/>
      </w:r>
      <w:r>
        <w:t xml:space="preserve">Đầu của cậu tựa vào vai Nghiêm Tại Phương, “Thầy ơi…..thôi, thầy không lên lễ đài cũng tốt,” cậu ngẩng mặt lên: “Thầy ôm hoa, nhìn rất là đẹp mắt, để cho người khác nhìn thấy em cũng không đồng ý.”</w:t>
      </w:r>
      <w:r>
        <w:br w:type="textWrapping"/>
      </w:r>
      <w:r>
        <w:br w:type="textWrapping"/>
      </w:r>
      <w:r>
        <w:t xml:space="preserve">Hơi thở của Lục Hải Danh vờn quanh, quyện cùng cả mùi hoa thơm, tất cả đều ập vào mũi Nghiêm Tại Phương. Anh được ôm trong lòng Lục Hải Danh, đầu choáng váng như đang bị say xe, một hồi lâu mới nhỏ giọng từ trong vòng ôm của cậu nói ra: “Hải Danh, cậu buông tôi ra đi, tôi thở không nổi,….”</w:t>
      </w:r>
      <w:r>
        <w:br w:type="textWrapping"/>
      </w:r>
      <w:r>
        <w:br w:type="textWrapping"/>
      </w:r>
      <w:r>
        <w:t xml:space="preserve">Nhưng Lục Hải Danh vẫn không buông.</w:t>
      </w:r>
      <w:r>
        <w:br w:type="textWrapping"/>
      </w:r>
      <w:r>
        <w:br w:type="textWrapping"/>
      </w:r>
      <w:r>
        <w:t xml:space="preserve">Ôm được Nghiêm Tại Phương trong lòng mình, cậu vừa hỗn loạn vừa vui mừng.</w:t>
      </w:r>
      <w:r>
        <w:br w:type="textWrapping"/>
      </w:r>
      <w:r>
        <w:br w:type="textWrapping"/>
      </w:r>
      <w:r>
        <w:t xml:space="preserve">Nhưng cậu cũng có một thắc mắc nho nhỏ, cậu mở miệng trước: “Thầy ơi, sao anh không đợi em, anh lại ra ngoài trước? Có phải em đánh quyền không đẹp ạ?”</w:t>
      </w:r>
      <w:r>
        <w:br w:type="textWrapping"/>
      </w:r>
      <w:r>
        <w:br w:type="textWrapping"/>
      </w:r>
      <w:r>
        <w:t xml:space="preserve">Nghiêm Tại Phương tựa cằm vào vai Lục Hải Danh, lắc lắc đầu, nhưng lại ấp úng không nói ra.</w:t>
      </w:r>
      <w:r>
        <w:br w:type="textWrapping"/>
      </w:r>
      <w:r>
        <w:br w:type="textWrapping"/>
      </w:r>
      <w:r>
        <w:t xml:space="preserve">Anh là người rất hay do dự, bây giờ lại dây dưa với Lục Hải Danh, bị Lục Hải Danh không biết ngại ngùng là gì nhiễm lây, dây dưa lâu như thế, cũng bắt đầu mài ra được một ít mặt dày rồi.</w:t>
      </w:r>
      <w:r>
        <w:br w:type="textWrapping"/>
      </w:r>
      <w:r>
        <w:br w:type="textWrapping"/>
      </w:r>
      <w:r>
        <w:t xml:space="preserve">“Không phải còn có nhiều nữ sinh xinh đẹp như thế sao? Hoa cũng vây xung quanh cậu, tôi nhìn không thấy cậu nữa…..”</w:t>
      </w:r>
      <w:r>
        <w:br w:type="textWrapping"/>
      </w:r>
      <w:r>
        <w:br w:type="textWrapping"/>
      </w:r>
      <w:r>
        <w:t xml:space="preserve">Tuy là Lục Hải Danh đúng là da mặt dày, nhưng nhất thời vành tai cũng đỏ rực lên. Cậu cười, đem cả cơ mặt đều thả lỏng, như là đường làm quan rộng mở đến nơi: “Vậy bây giờ em ở trước mặt thầy rồi đây, thầy nhìn em nhiều hơn một chút.”</w:t>
      </w:r>
      <w:r>
        <w:br w:type="textWrapping"/>
      </w:r>
      <w:r>
        <w:br w:type="textWrapping"/>
      </w:r>
      <w:r>
        <w:t xml:space="preserve">Thiên sứ phương Tây với đôi cánh đang bay lượn, cũng chính là thần tình yêu Cupid, mũi tên của cậu bé vẫn chưa bắn đến trong lồng ngực của Lục Hải Danh. Cậu nhóc này vẫn còn bướng bỉnh lắm, cái mông lộ ra hết sạch cười khanh khách bên cạnh Lục Hải Danh: nghe thấy chưa, anh ấy thật đáng yêu. Tiến tới đi nha, đi ôm ảnh, hôn ảnh, đi yêu ảnh nha. </w:t>
      </w:r>
      <w:r>
        <w:rPr>
          <w:i/>
        </w:rPr>
        <w:t xml:space="preserve">Ngày tốt thì chóng qua</w:t>
      </w:r>
      <w:r>
        <w:t xml:space="preserve">*, hiếm khi có dịp như thế này?</w:t>
      </w:r>
      <w:r>
        <w:br w:type="textWrapping"/>
      </w:r>
      <w:r>
        <w:br w:type="textWrapping"/>
      </w:r>
      <w:r>
        <w:t xml:space="preserve">(良辰苦短 </w:t>
      </w:r>
      <w:r>
        <w:rPr>
          <w:i/>
        </w:rPr>
        <w:t xml:space="preserve">lương thần khổ đoản, ý chỉ ngày đẹp thì thường nhanh chóng trôi qua, hay dùng để chỉ cho các cặp đôi yêu nhau)</w:t>
      </w:r>
      <w:r>
        <w:br w:type="textWrapping"/>
      </w:r>
      <w:r>
        <w:br w:type="textWrapping"/>
      </w:r>
      <w:r>
        <w:t xml:space="preserve">Lục Hải Danh nghe đứa bé này nói, không biết trong lòng lại đang động tâm tư gì, chỉ ôm thắt lưng Nghiêm Tại Phương, nhân lúc máu chảy trong người chưa bình tĩnh lại, lại hơi nâng anh lên.</w:t>
      </w:r>
      <w:r>
        <w:br w:type="textWrapping"/>
      </w:r>
      <w:r>
        <w:br w:type="textWrapping"/>
      </w:r>
      <w:r>
        <w:t xml:space="preserve">Nghiêm Tại Phương theo lực của cậu, không khỏi kiễng chân lên, hoảng hốt nói: “Hải Danh, Hải Danh! Cậu đang làm gì thế?”</w:t>
      </w:r>
      <w:r>
        <w:br w:type="textWrapping"/>
      </w:r>
      <w:r>
        <w:br w:type="textWrapping"/>
      </w:r>
      <w:r>
        <w:t xml:space="preserve">Kính mắt của anh sượt trên mũi, hai cánh tay thì đẩy trên ngực Lục Hải Danh, cái cổ không khỏi gần sát gò má Lục Hải Danh. Giống như một cô gái đi giày cao gót đang tiến vào lồng ngực người yêu.</w:t>
      </w:r>
      <w:r>
        <w:br w:type="textWrapping"/>
      </w:r>
      <w:r>
        <w:br w:type="textWrapping"/>
      </w:r>
      <w:r>
        <w:t xml:space="preserve">“Thầy Nghiêm,” giọng nói của Lục Hải Danh lướt qua những giọt nước đọng trên cánh hoa, tiến tới gần vành tai Nghiêm Tại Phương: “Nếu anh xấu hổ, có thể lấy hoa che đi.”</w:t>
      </w:r>
      <w:r>
        <w:br w:type="textWrapping"/>
      </w:r>
      <w:r>
        <w:br w:type="textWrapping"/>
      </w:r>
      <w:r>
        <w:t xml:space="preserve">Muốn che vậy liền che đi.</w:t>
      </w:r>
      <w:r>
        <w:br w:type="textWrapping"/>
      </w:r>
      <w:r>
        <w:br w:type="textWrapping"/>
      </w:r>
      <w:r>
        <w:t xml:space="preserve">Cuối cùng học sinh của anh đứng dưới bậc thềm hội trường, ôm anh lên, ngước cổ rồi hôn anh.</w:t>
      </w:r>
      <w:r>
        <w:br w:type="textWrapping"/>
      </w:r>
      <w:r>
        <w:br w:type="textWrapping"/>
      </w:r>
      <w:r>
        <w:t xml:space="preserve">Tên nhóc này chắc cũng chưa từng hôn qua người khác, cậu không biết môi lưỡi phải gắn bó vào nhau như nào, cũng không biết dùng đầu lưỡi để dây dưa. Nụ hôn của cậu chân thành mà đơn giản, giống như chỉ là da thịt thân cận, cũng đủ để làm cậu vui sướng—- chỉ cần người kia là Nghiêm Tại Phương.</w:t>
      </w:r>
      <w:r>
        <w:br w:type="textWrapping"/>
      </w:r>
      <w:r>
        <w:br w:type="textWrapping"/>
      </w:r>
      <w:r>
        <w:t xml:space="preserve">Tay trái của Nghiêm Tại Phương ôm chặt bó hoa, anh không đẩy cậu ra, chỉ ôm chặt bó hoa.</w:t>
      </w:r>
      <w:r>
        <w:br w:type="textWrapping"/>
      </w:r>
      <w:r>
        <w:br w:type="textWrapping"/>
      </w:r>
      <w:r>
        <w:t xml:space="preserve">Một bó hoa không lớn không nhỏ, cũng đủ che đi hai gò má, dưới đêm trăng là một góc thiên đường.</w:t>
      </w:r>
      <w:r>
        <w:br w:type="textWrapping"/>
      </w:r>
      <w:r>
        <w:br w:type="textWrapping"/>
      </w:r>
      <w:r>
        <w:t xml:space="preserve">Cánh tay của anh hướng xuống dưới, đỡ lấy cổ Lục Hải Danh, lúc ban đầu anh còn hờ hững thụ động, lúc này lại nghĩ đến mấy tâm tư kiều diễm. Đối với một Lục Hải Danh như vậy, làm sao lại không nổi tâm tư cho được? Mặc dù biết là liều lĩnh ngu ngốc, anh cũng muốn hôn đáp lại cậu. Lục Hải Danh thoát ra khỏi các cô nữ sinh, đuổi theo anh ra ngoài hội trường, chỉ là một chuyện nhỏ bé như vậy, làm anh lại cảm thấy mình được cưng chiều mà kiêu ngạo một chút.</w:t>
      </w:r>
      <w:r>
        <w:br w:type="textWrapping"/>
      </w:r>
      <w:r>
        <w:br w:type="textWrapping"/>
      </w:r>
      <w:r>
        <w:t xml:space="preserve">Dường như chỉ cần ở cùng Lục Hải Danh, anh sẽ nảy sinh ra những tâm tư hiếm thấy.</w:t>
      </w:r>
      <w:r>
        <w:br w:type="textWrapping"/>
      </w:r>
      <w:r>
        <w:br w:type="textWrapping"/>
      </w:r>
      <w:r>
        <w:t xml:space="preserve">Anh chạm môi Lục Hải Danh, chỉ hy vọng bó hoa này có thể hào hiệp, làm một việc tốt nho nhỏ giúp chúng ta, nở lâu hơn một chút, lâu hơn một chút nữa đi.</w:t>
      </w:r>
      <w:r>
        <w:br w:type="textWrapping"/>
      </w:r>
      <w:r>
        <w:br w:type="textWrapping"/>
      </w:r>
    </w:p>
    <w:p>
      <w:pPr>
        <w:pStyle w:val="Heading2"/>
      </w:pPr>
      <w:bookmarkStart w:id="41" w:name="chương-9"/>
      <w:bookmarkEnd w:id="41"/>
      <w:r>
        <w:t xml:space="preserve">9. Chương 9</w:t>
      </w:r>
    </w:p>
    <w:p>
      <w:pPr>
        <w:pStyle w:val="Compact"/>
      </w:pPr>
      <w:r>
        <w:br w:type="textWrapping"/>
      </w:r>
      <w:r>
        <w:br w:type="textWrapping"/>
      </w:r>
      <w:r>
        <w:t xml:space="preserve">Gần đây Lục Hải Danh có chút khổ não.</w:t>
      </w:r>
      <w:r>
        <w:br w:type="textWrapping"/>
      </w:r>
      <w:r>
        <w:br w:type="textWrapping"/>
      </w:r>
      <w:r>
        <w:t xml:space="preserve">Bình thường khổ não của cậu tồn tại không được lâu, bởi vì chỉ cần nghe Bạch Hồ Vọng nói mấy câu chọc cười là cũng tiêu tán.</w:t>
      </w:r>
      <w:r>
        <w:br w:type="textWrapping"/>
      </w:r>
      <w:r>
        <w:br w:type="textWrapping"/>
      </w:r>
      <w:r>
        <w:t xml:space="preserve">Nhưng dạo gần đây Bạch Hồ Vọng cũng không hay còn nói chuyện với cậu nữa. Cả người Bạch Hồ Vọng  đều bị thương rồi, còn ngày ngày phải nghe tên nhóc Lục Hải Danh tình sâu ý đậm càu nhà càu nhàu, Bạch Hồ Vọng tao có tội tình gì????</w:t>
      </w:r>
      <w:r>
        <w:br w:type="textWrapping"/>
      </w:r>
      <w:r>
        <w:br w:type="textWrapping"/>
      </w:r>
      <w:r>
        <w:t xml:space="preserve">Lục Hải Danh đánh quyền với cọc gỗ, trong người cậu có một luồng khí lực không biết phải giải tỏa đi đâu bây giờ.</w:t>
      </w:r>
      <w:r>
        <w:br w:type="textWrapping"/>
      </w:r>
      <w:r>
        <w:br w:type="textWrapping"/>
      </w:r>
      <w:r>
        <w:t xml:space="preserve">Vấn đề như thế này, cậu cũng không biết phải mở miệng với Bạch Hồ Vọng như nào.</w:t>
      </w:r>
      <w:r>
        <w:br w:type="textWrapping"/>
      </w:r>
      <w:r>
        <w:br w:type="textWrapping"/>
      </w:r>
      <w:r>
        <w:t xml:space="preserve">Cỗ khí lực rất tác oai tác quái, cứ mỗi lần nhìn thấy Nghiêm Tại Phương lại hừng hực trỗi dậy, lan tỏa tới cả tứ chi bách hài bên trong cậu, đem cậu tiến gần đến Nghiêm Tại Phương hơn.</w:t>
      </w:r>
      <w:r>
        <w:br w:type="textWrapping"/>
      </w:r>
      <w:r>
        <w:br w:type="textWrapping"/>
      </w:r>
      <w:r>
        <w:t xml:space="preserve">Một quyền đánh ra, sượt mang tiếng gió.</w:t>
      </w:r>
      <w:r>
        <w:br w:type="textWrapping"/>
      </w:r>
      <w:r>
        <w:br w:type="textWrapping"/>
      </w:r>
      <w:r>
        <w:t xml:space="preserve">Tuy đã là thanh niên rồi, nhưng mấy kinh nghiệm trưởng thành lại tương đối đơn giản, thật sự là chưa bao giờ trải qua mấy chuyện ‘tầm hoa vấn liễu’.</w:t>
      </w:r>
      <w:r>
        <w:br w:type="textWrapping"/>
      </w:r>
      <w:r>
        <w:br w:type="textWrapping"/>
      </w:r>
      <w:r>
        <w:t xml:space="preserve">Cậu nhịn, cậu không nói ra.</w:t>
      </w:r>
      <w:r>
        <w:br w:type="textWrapping"/>
      </w:r>
      <w:r>
        <w:br w:type="textWrapping"/>
      </w:r>
      <w:r>
        <w:t xml:space="preserve">Cậu biết lúc hôn Nghiêm Tại Phương ở trường đã là được voi đòi tiên rồi, ôm Nghiêm Tại Phương rồi hôn anh, đâu chỉ là không ra thể thống gì, quả thật còn là việc xấu hổ với văn sĩ như anh ấy.</w:t>
      </w:r>
      <w:r>
        <w:br w:type="textWrapping"/>
      </w:r>
      <w:r>
        <w:br w:type="textWrapping"/>
      </w:r>
      <w:r>
        <w:t xml:space="preserve">Nhưng ai mà chả muốn được đằng chân lân đằng đầu?</w:t>
      </w:r>
      <w:r>
        <w:br w:type="textWrapping"/>
      </w:r>
      <w:r>
        <w:br w:type="textWrapping"/>
      </w:r>
      <w:r>
        <w:t xml:space="preserve">Mọi thứ từ khi sinh ra đến nay, cái nào chả muốn tiến mức hơn nữa.</w:t>
      </w:r>
      <w:r>
        <w:br w:type="textWrapping"/>
      </w:r>
      <w:r>
        <w:br w:type="textWrapping"/>
      </w:r>
      <w:r>
        <w:t xml:space="preserve">Cậu nhớ hôm ấy lúc thả thầy Nghiêm xuống, thầy bị cậu hôn cho lảo đảo.</w:t>
      </w:r>
      <w:r>
        <w:br w:type="textWrapping"/>
      </w:r>
      <w:r>
        <w:br w:type="textWrapping"/>
      </w:r>
      <w:r>
        <w:t xml:space="preserve">Nhưng khi nhớ lại cậu lại không nhịn được lại bật cười.</w:t>
      </w:r>
      <w:r>
        <w:br w:type="textWrapping"/>
      </w:r>
      <w:r>
        <w:br w:type="textWrapping"/>
      </w:r>
      <w:r>
        <w:t xml:space="preserve">Nhớ tới lúc thầy Nghiêm mơ màng siết chặt bó hoa, đôi mắt sau mắt kính hoảng hốt mà mờ mịt nhìn mình. Môi của anh ướt át mà rực rỡ, đầu môi còn ẩn ẩn có chút sưng đỏ lên nữa.</w:t>
      </w:r>
      <w:r>
        <w:br w:type="textWrapping"/>
      </w:r>
      <w:r>
        <w:br w:type="textWrapping"/>
      </w:r>
      <w:r>
        <w:t xml:space="preserve">Anh lôi khăn tay hay dùng bên người ra lau miệng mình, định lau cho cả Lục Hải Danh, nhưng không biết nghĩ đến chuyện gì, giơ lên được nửa chừng lại đỏ mặt. Anh nói, Hải Danh, cậu tự lau đi.</w:t>
      </w:r>
      <w:r>
        <w:br w:type="textWrapping"/>
      </w:r>
      <w:r>
        <w:br w:type="textWrapping"/>
      </w:r>
      <w:r>
        <w:t xml:space="preserve">Lục Hải Danh nói em không lau đâu, em muốn giữ lại để nhớ mùi thơm của thầy Nghiêm.</w:t>
      </w:r>
      <w:r>
        <w:br w:type="textWrapping"/>
      </w:r>
      <w:r>
        <w:br w:type="textWrapping"/>
      </w:r>
      <w:r>
        <w:t xml:space="preserve">Trong không khí trăng tròn hoa thắm như vậy, cậu lại bắt đầu làm Nghiêm Tại Phương thấy xấu hổ tiếp rồi.</w:t>
      </w:r>
      <w:r>
        <w:br w:type="textWrapping"/>
      </w:r>
      <w:r>
        <w:br w:type="textWrapping"/>
      </w:r>
      <w:r>
        <w:t xml:space="preserve">Ngốc quá! Lục Hải Danh mày là tên ngốc!</w:t>
      </w:r>
      <w:r>
        <w:br w:type="textWrapping"/>
      </w:r>
      <w:r>
        <w:br w:type="textWrapping"/>
      </w:r>
      <w:r>
        <w:t xml:space="preserve">Lục Hải Danh tung chân đá một cái, chấn động cả cọc gỗ.</w:t>
      </w:r>
      <w:r>
        <w:br w:type="textWrapping"/>
      </w:r>
      <w:r>
        <w:br w:type="textWrapping"/>
      </w:r>
      <w:r>
        <w:t xml:space="preserve">Cậu vẫn không đi nói chuyện này với Bạch Hồ Vọng.</w:t>
      </w:r>
      <w:r>
        <w:br w:type="textWrapping"/>
      </w:r>
      <w:r>
        <w:br w:type="textWrapping"/>
      </w:r>
      <w:r>
        <w:t xml:space="preserve">Vẫn như thường ngày cậu đi tản bộ cùng thầy Nghiêm và chó con, hi vọng có thể đem mấy cái tâm tư như lang như hổ này tiêu tan đi.</w:t>
      </w:r>
      <w:r>
        <w:br w:type="textWrapping"/>
      </w:r>
      <w:r>
        <w:br w:type="textWrapping"/>
      </w:r>
      <w:r>
        <w:t xml:space="preserve">A di đà phật, có mà càng đổ thêm dầu vào lửa ấy.</w:t>
      </w:r>
      <w:r>
        <w:br w:type="textWrapping"/>
      </w:r>
      <w:r>
        <w:br w:type="textWrapping"/>
      </w:r>
      <w:r>
        <w:t xml:space="preserve">Vị thần Cupid này như là rảnh rỗi không có việc gì làm, hàng ngày cứ làm phiền trong ngực cậu, thổi kèn trumpet, huyên tha huyên thuyên: đi đi, đi ôm anh ấy, ôm lấy anh ấy, rồi yêu anh ấy nha! Ngày tốt thì chóng qua, đêm nay còn dài nha!</w:t>
      </w:r>
      <w:r>
        <w:br w:type="textWrapping"/>
      </w:r>
      <w:r>
        <w:br w:type="textWrapping"/>
      </w:r>
      <w:r>
        <w:t xml:space="preserve">Lục Hải Danh được đứa nhóc này khai thông tâm trí, âm thầm hạ quyết tâm.</w:t>
      </w:r>
      <w:r>
        <w:br w:type="textWrapping"/>
      </w:r>
      <w:r>
        <w:br w:type="textWrapping"/>
      </w:r>
      <w:r>
        <w:t xml:space="preserve">Không thể nói chuyện với Bạch Hồ Vọng, vậy thì tự mình sẽ đi hỏi, phải đi hỏi thầy Nghiêm, mình nhịn sắp tức chết rồi!</w:t>
      </w:r>
      <w:r>
        <w:br w:type="textWrapping"/>
      </w:r>
      <w:r>
        <w:br w:type="textWrapping"/>
      </w:r>
      <w:r>
        <w:t xml:space="preserve">Vì vậy hôm ấy, trong lúc tản bộ cùng thầy, cậu cứ mất tập trung.</w:t>
      </w:r>
      <w:r>
        <w:br w:type="textWrapping"/>
      </w:r>
      <w:r>
        <w:br w:type="textWrapping"/>
      </w:r>
      <w:r>
        <w:t xml:space="preserve">Cậu nhìn đuôi mắt Nghiêm Tại Phương vừa nhỏ vừa dài, chỉ cần liếc nhìn cậu cũng như ẩn ẩn đưa tình vậy: “Hải Danh, cậu sao vậy?”</w:t>
      </w:r>
      <w:r>
        <w:br w:type="textWrapping"/>
      </w:r>
      <w:r>
        <w:br w:type="textWrapping"/>
      </w:r>
      <w:r>
        <w:t xml:space="preserve">Cái cổ của Lục Hải Danh vì cứng ngắc một hồi lâu, có chút hồng lên: “Không có gì đâu thầy ạ, chỉ là đi nhiều nên hơi nóng.”</w:t>
      </w:r>
      <w:r>
        <w:br w:type="textWrapping"/>
      </w:r>
      <w:r>
        <w:br w:type="textWrapping"/>
      </w:r>
      <w:r>
        <w:t xml:space="preserve">Nghiêm Tại Phương đón gió đêm đang thổi, giật giật mí mắt một chút. Anh tốt bụng vỗ vai Lục Hải Danh: “Vậy thì nhanh trở về tắm rửa đi, không cần tiễn tôi nữa đâu.”</w:t>
      </w:r>
      <w:r>
        <w:br w:type="textWrapping"/>
      </w:r>
      <w:r>
        <w:br w:type="textWrapping"/>
      </w:r>
      <w:r>
        <w:t xml:space="preserve">Lục Hải Danh không di chuyển, bàn tay co lại thành nắm, âm thanh như nhũn ra: “Thầy ơi,” cậu ngẩng mặt lên: “Thầy ôm em một chút được không.”</w:t>
      </w:r>
      <w:r>
        <w:br w:type="textWrapping"/>
      </w:r>
      <w:r>
        <w:br w:type="textWrapping"/>
      </w:r>
      <w:r>
        <w:t xml:space="preserve">Mặt Nghiêm Tại Phương lập tức hồng lên, anh nhìn xung quanh, không có động tác gì: “Sao tự nhiên lại… Cậu không phải thấy nóng sao?”</w:t>
      </w:r>
      <w:r>
        <w:br w:type="textWrapping"/>
      </w:r>
      <w:r>
        <w:br w:type="textWrapping"/>
      </w:r>
      <w:r>
        <w:t xml:space="preserve">Cái cổ Lục Hải Danh càng ngày càng hồng rực lên: “Thầy ơi, em rất vô dụng. Suốt ngày chỉ muốn được ôm anh ngủ, lúc tỉnh dậy không thấy anh ở bên cạnh, em cảm thấy mình lại mơ mộng vô ích rồi….”</w:t>
      </w:r>
      <w:r>
        <w:br w:type="textWrapping"/>
      </w:r>
      <w:r>
        <w:br w:type="textWrapping"/>
      </w:r>
      <w:r>
        <w:t xml:space="preserve">Lục Hải Danh nắm lấy tay của Nghiêm Tại Phương, bắt anh nghe hết.</w:t>
      </w:r>
      <w:r>
        <w:br w:type="textWrapping"/>
      </w:r>
      <w:r>
        <w:br w:type="textWrapping"/>
      </w:r>
      <w:r>
        <w:t xml:space="preserve">Lông mày cậu lại nhíu hết cả vào: “Có phải chỉ có mình em muốn như vậy không ạ? Thầy ơi….”</w:t>
      </w:r>
      <w:r>
        <w:br w:type="textWrapping"/>
      </w:r>
      <w:r>
        <w:br w:type="textWrapping"/>
      </w:r>
      <w:r>
        <w:t xml:space="preserve">Nghiêm Tại Phương rất sợ khi nhìn thấy Lục Hải Danh bày vẻ mặt này, xung quanh phảng phất có thể ngửi thấy mùi trên người của Lục Hải Danh, là khí tức của người trẻ tuổi thân thể mạnh mẽ.</w:t>
      </w:r>
      <w:r>
        <w:br w:type="textWrapping"/>
      </w:r>
      <w:r>
        <w:br w:type="textWrapping"/>
      </w:r>
      <w:r>
        <w:t xml:space="preserve">Anh đã lâu rồi chưa làm qua việc này, lâu đến nỗi anh cảm tưởng như mình đã quên mấy chuyện như này rồi.</w:t>
      </w:r>
      <w:r>
        <w:br w:type="textWrapping"/>
      </w:r>
      <w:r>
        <w:br w:type="textWrapping"/>
      </w:r>
      <w:r>
        <w:t xml:space="preserve">Không biết Nghiêm Tại Phương sửng sốt bao lâu, đến tận khi đầu ngón tay anh cũng trở nên nóng bỏng, mới lặng lẽ đưa tay kéo khuỷu tay Lục Hải Danh.</w:t>
      </w:r>
      <w:r>
        <w:br w:type="textWrapping"/>
      </w:r>
      <w:r>
        <w:br w:type="textWrapping"/>
      </w:r>
      <w:r>
        <w:t xml:space="preserve">“Không phải đâu….không phải.”</w:t>
      </w:r>
      <w:r>
        <w:br w:type="textWrapping"/>
      </w:r>
      <w:r>
        <w:br w:type="textWrapping"/>
      </w:r>
    </w:p>
    <w:p>
      <w:pPr>
        <w:pStyle w:val="Heading2"/>
      </w:pPr>
      <w:bookmarkStart w:id="42" w:name="chương-10"/>
      <w:bookmarkEnd w:id="42"/>
      <w:r>
        <w:t xml:space="preserve">10. Chương 10</w:t>
      </w:r>
    </w:p>
    <w:p>
      <w:pPr>
        <w:pStyle w:val="Compact"/>
      </w:pPr>
      <w:r>
        <w:br w:type="textWrapping"/>
      </w:r>
      <w:r>
        <w:br w:type="textWrapping"/>
      </w:r>
      <w:r>
        <w:t xml:space="preserve">Điềm Điềm cũng có thể coi là một chú chó xứng đáng với chủ mình. Nó nhìn thấy Lục Hải Danh đang ôm Nghiêm Tại Phương lảo đảo bước vào cửa, cho rằng Nghiêm Tại Phương bị cậu bắt nạt, liền sủa lên mấy tiếng đe dọa với Lục Hải Danh. Nhưng nó còn chưa kêu được mấy tiếng, lại nhìn thấy ông chủ đang đỏ mặt dựa vào ngực của Lục Hải Danh, giơ ngón trỏ đặt lên môi, hướng nó lắc đầu nói nhỏ: “Xuỵt! Điềm Điềm ngoan yên lặng nào…”</w:t>
      </w:r>
      <w:r>
        <w:br w:type="textWrapping"/>
      </w:r>
      <w:r>
        <w:br w:type="textWrapping"/>
      </w:r>
      <w:r>
        <w:t xml:space="preserve">Nó vốn cũng hiểu tính người, nhận ra việc này không bình thường mấy. Chả hạn như ánh đèn mơ màng như muốn ngủ, chả hạn như hương tình say nóng bỏng khắp cả nhà.</w:t>
      </w:r>
      <w:r>
        <w:br w:type="textWrapping"/>
      </w:r>
      <w:r>
        <w:br w:type="textWrapping"/>
      </w:r>
      <w:r>
        <w:t xml:space="preserve">Tuổi tác đã cao cũng không vì Nghiêm Tại Phương mà hào phóng che giấu đi.</w:t>
      </w:r>
      <w:r>
        <w:br w:type="textWrapping"/>
      </w:r>
      <w:r>
        <w:br w:type="textWrapping"/>
      </w:r>
      <w:r>
        <w:t xml:space="preserve">Anh so với lúc còn trẻ càng thấp thỏm ngượng ngùng hơn, anh ôm đầu gối, mặt chôn vào trong, mũi chân đặt lên trên giường. Anh xưa nay đều như vậy, ở trước mặt người yêu đều trở nên vụng về. “Hải Danh, nhưng mà tôi đã, tôi đã không còn dễ nhìn nữa rồi.”</w:t>
      </w:r>
      <w:r>
        <w:br w:type="textWrapping"/>
      </w:r>
      <w:r>
        <w:br w:type="textWrapping"/>
      </w:r>
      <w:r>
        <w:t xml:space="preserve">Anh biết, mỗi một năm qua đi anh đều dần thay đổi. Giờ anh đang ở trước mặt Lục Hải Danh, dưới cái nhìn nóng rực mà chân thành của cậu, anh sinh ra một chút hối tiếc</w:t>
      </w:r>
      <w:r>
        <w:rPr>
          <w:i/>
        </w:rPr>
        <w:t xml:space="preserve"> Quân sinh ta đã lão</w:t>
      </w:r>
      <w:r>
        <w:t xml:space="preserve">*.</w:t>
      </w:r>
      <w:r>
        <w:br w:type="textWrapping"/>
      </w:r>
      <w:r>
        <w:br w:type="textWrapping"/>
      </w:r>
      <w:r>
        <w:rPr>
          <w:i/>
        </w:rPr>
        <w:t xml:space="preserve">(Quân sinh ta đã lão, chỉ mối tình cách biết tuổi tác quá xa, người kia còn trẻ mà mình thì đã già)</w:t>
      </w:r>
      <w:r>
        <w:br w:type="textWrapping"/>
      </w:r>
      <w:r>
        <w:br w:type="textWrapping"/>
      </w:r>
      <w:r>
        <w:t xml:space="preserve">Lúc này Lục Hải Danh đã không còn nghe rõ thứ gì nữa, mạch máu hừng hực chảy qua cả màng nhĩ, mãnh liệt cổ vũ cậu. Cậu quỳ gối trước Nghiêm Tại Phương, hai tay chống ở hai bên đầu của anh. Đầu cậu khẽ cúi xuống, âm thanh nói ra như là đang thủ thỉ với người thương: “Chưa biết chừng hai chúng ta đã từng gặp nhau ấy ạ.”</w:t>
      </w:r>
      <w:r>
        <w:br w:type="textWrapping"/>
      </w:r>
      <w:r>
        <w:br w:type="textWrapping"/>
      </w:r>
      <w:r>
        <w:t xml:space="preserve">Môi Lục Hải Danh lặng lẽ hôn lên gò má Nghiêm Tại Phương.</w:t>
      </w:r>
      <w:r>
        <w:br w:type="textWrapping"/>
      </w:r>
      <w:r>
        <w:br w:type="textWrapping"/>
      </w:r>
      <w:r>
        <w:t xml:space="preserve">“Có thể là hai mươi năm trước, ở một lúc nào đó em còn đang khóc lóc ầm ĩ trước mặt anh, còn ngã chổng vó nữa cũng nên?”</w:t>
      </w:r>
      <w:r>
        <w:br w:type="textWrapping"/>
      </w:r>
      <w:r>
        <w:br w:type="textWrapping"/>
      </w:r>
      <w:r>
        <w:t xml:space="preserve">Tưởng tượng không chút nào lãng mạn như này khiến Nghiêm Tại Phương vừa thẹn vừa buồn cười, anh gối đầu trên cánh tay cậu, hỏi: “Lại nói nhảm đi. Tại sao lại là ngã chổng vó chứ?”</w:t>
      </w:r>
      <w:r>
        <w:br w:type="textWrapping"/>
      </w:r>
      <w:r>
        <w:br w:type="textWrapping"/>
      </w:r>
      <w:r>
        <w:t xml:space="preserve">Lục Hải Danh rất là đàng hoàng trịnh trọng ghé vào bên tai Nghiêm Tại Phương: “Bởi vì lúc đó anh sẽ đến nói với em, đợi hai mươi năm sau muốn em hôn anh một cái.” Lục Hải Danh giơ cánh tay lên, ôm cả khuôn mặt đang đỏ bừng của Nghiêm Tại Phương ghìm vào trong ngực, lấy kính mắt đi, rồi hôn lên thái dương của anh: “Tại Phương, em đã xuất hiện rồi đây.”</w:t>
      </w:r>
      <w:r>
        <w:br w:type="textWrapping"/>
      </w:r>
      <w:r>
        <w:br w:type="textWrapping"/>
      </w:r>
      <w:r>
        <w:t xml:space="preserve">Người này là thầy của cậu.</w:t>
      </w:r>
      <w:r>
        <w:br w:type="textWrapping"/>
      </w:r>
      <w:r>
        <w:br w:type="textWrapping"/>
      </w:r>
      <w:r>
        <w:t xml:space="preserve">Luôn luôn là như vậy.</w:t>
      </w:r>
      <w:r>
        <w:br w:type="textWrapping"/>
      </w:r>
      <w:r>
        <w:br w:type="textWrapping"/>
      </w:r>
      <w:r>
        <w:t xml:space="preserve">Ngón tay của anh đang run lẩy bẩy, nổi hẳn cả khớp xương lên. Khe hở nho nhỏ giữa hai đùi cũng bắt đầu lưỡng lự chần chừ.</w:t>
      </w:r>
      <w:r>
        <w:br w:type="textWrapping"/>
      </w:r>
      <w:r>
        <w:br w:type="textWrapping"/>
      </w:r>
      <w:r>
        <w:t xml:space="preserve">Ngón tay của cậu hơi tách ra, chầm chậm nhấn vào.</w:t>
      </w:r>
      <w:r>
        <w:br w:type="textWrapping"/>
      </w:r>
      <w:r>
        <w:br w:type="textWrapping"/>
      </w:r>
      <w:r>
        <w:t xml:space="preserve">Hơi thở của Lục Hải Danh ghé vào bên lỗ tai anh, vừa trầm thấp vừa ướt át.</w:t>
      </w:r>
      <w:r>
        <w:br w:type="textWrapping"/>
      </w:r>
      <w:r>
        <w:br w:type="textWrapping"/>
      </w:r>
      <w:r>
        <w:t xml:space="preserve">Đầu gối của Nghiêm Tại Phương khép lại, hai cẳng chân lại tách ra, trông như một cái màn đang che giấu cảnh xuân lấp ló bí ẩn. Bụng anh như nhũn ra, nhẹ nhàng co rút lại.</w:t>
      </w:r>
      <w:r>
        <w:br w:type="textWrapping"/>
      </w:r>
      <w:r>
        <w:br w:type="textWrapping"/>
      </w:r>
      <w:r>
        <w:t xml:space="preserve">Nghiêm Tại Phương cúi đầu, tóc tai vốn luôn tỉ mỉ bây giờ lại hơi rũ xuống, tản ra trên trán. Anh chìm trong trong nệm giường, ngón chân co lại, giọng nói nức nở nho nhỏ tựa như không nghe thấy: “Hải Danh, đúng, là nơi đó….”</w:t>
      </w:r>
      <w:r>
        <w:br w:type="textWrapping"/>
      </w:r>
      <w:r>
        <w:br w:type="textWrapping"/>
      </w:r>
      <w:r>
        <w:t xml:space="preserve">Lục Hải Danh trước nay không phải người mê luyến chuyện giường chiếu. cậu vẫn luôn khịt mũi coi thường mấy vấn đề này, cậu cười người ta vì hám sắc mà bị làm lu mờ suy nghĩ. Cậu không hiểu kim phong ngọc lộ*, cũng chưa nhìn thấy quạt hoa đào*.</w:t>
      </w:r>
      <w:r>
        <w:br w:type="textWrapping"/>
      </w:r>
      <w:r>
        <w:br w:type="textWrapping"/>
      </w:r>
      <w:r>
        <w:t xml:space="preserve">(</w:t>
      </w:r>
      <w:r>
        <w:rPr>
          <w:i/>
        </w:rPr>
        <w:t xml:space="preserve">Kim phong ngọc lộ (gió vàng sương ngọc) ý chỉ đôi trai gái, thường chỉ vẻ đẹp của mùa thu, cũng ám chỉ tình yêu đôi lứa, được lấy từ bài thơ </w:t>
      </w:r>
      <w:hyperlink r:id="rId43">
        <w:r>
          <w:rPr>
            <w:i/>
            <w:rStyle w:val="Hyperlink"/>
          </w:rPr>
          <w:t xml:space="preserve">Thước Kiều Tiên</w:t>
        </w:r>
      </w:hyperlink>
      <w:r>
        <w:rPr>
          <w:i/>
        </w:rPr>
        <w:t xml:space="preserve">, có câu thơ:</w:t>
      </w:r>
      <w:r>
        <w:br w:type="textWrapping"/>
      </w:r>
      <w:r>
        <w:br w:type="textWrapping"/>
      </w:r>
      <w:r>
        <w:rPr>
          <w:i/>
        </w:rPr>
        <w:t xml:space="preserve">Gió vàng sương ngọc tìm nhau</w:t>
      </w:r>
      <w:r>
        <w:br w:type="textWrapping"/>
      </w:r>
      <w:r>
        <w:br w:type="textWrapping"/>
      </w:r>
      <w:r>
        <w:rPr>
          <w:i/>
        </w:rPr>
        <w:t xml:space="preserve">Đường trần muôn kiếp có đâu sánh cùng.</w:t>
      </w:r>
      <w:r>
        <w:br w:type="textWrapping"/>
      </w:r>
      <w:r>
        <w:br w:type="textWrapping"/>
      </w:r>
      <w:r>
        <w:rPr>
          <w:i/>
        </w:rPr>
        <w:t xml:space="preserve">Quạt hoa đào??? Mình edit chém gió thôi, convert là ‘đào hoa phiến để’. Mình search thì nó là một câu thơ của bài </w:t>
      </w:r>
      <w:hyperlink r:id="rId44">
        <w:r>
          <w:rPr>
            <w:i/>
            <w:rStyle w:val="Hyperlink"/>
          </w:rPr>
          <w:t xml:space="preserve">Giá cô thiên kỳ 1</w:t>
        </w:r>
      </w:hyperlink>
      <w:r>
        <w:rPr>
          <w:i/>
        </w:rPr>
        <w:t xml:space="preserve">, cũng ám chỉ chuyện tình yêu thôi:</w:t>
      </w:r>
      <w:r>
        <w:br w:type="textWrapping"/>
      </w:r>
      <w:r>
        <w:br w:type="textWrapping"/>
      </w:r>
      <w:r>
        <w:rPr>
          <w:i/>
        </w:rPr>
        <w:t xml:space="preserve">Ca tận đào hoa phiến để phong</w:t>
      </w:r>
      <w:r>
        <w:br w:type="textWrapping"/>
      </w:r>
      <w:r>
        <w:br w:type="textWrapping"/>
      </w:r>
      <w:r>
        <w:rPr>
          <w:i/>
        </w:rPr>
        <w:t xml:space="preserve">(Ca hay khiến chiếc quạt hoa đào cũng ngừng không thổi gió)</w:t>
      </w:r>
      <w:r>
        <w:br w:type="textWrapping"/>
      </w:r>
      <w:r>
        <w:br w:type="textWrapping"/>
      </w:r>
      <w:r>
        <w:rPr>
          <w:i/>
        </w:rPr>
        <w:t xml:space="preserve">Các bạn muốn hiểu hơn nữa thì vào từng link bài thơ để đọc nha)</w:t>
      </w:r>
      <w:r>
        <w:br w:type="textWrapping"/>
      </w:r>
      <w:r>
        <w:br w:type="textWrapping"/>
      </w:r>
      <w:r>
        <w:t xml:space="preserve">Đến tận bây giờ cậu được ôm người thương, lại hận không thể đem anh dung nhập vào trong xương tủy của mình.</w:t>
      </w:r>
      <w:r>
        <w:br w:type="textWrapping"/>
      </w:r>
      <w:r>
        <w:br w:type="textWrapping"/>
      </w:r>
      <w:r>
        <w:t xml:space="preserve">Cậu cố gắng nhẫn nại nâng thắt lưng mềm mại của Nghiêm Tại Phương lên, hôn lên từng giọt mồ hôi đang đọng lại trên gương mặt của người đó. Cậu còn cong cả người xuống, ngón tay trượt đến bên hông của đối phương, chọc ghẹo anh: “Thầy ơi, rất là mềm…”</w:t>
      </w:r>
      <w:r>
        <w:br w:type="textWrapping"/>
      </w:r>
      <w:r>
        <w:br w:type="textWrapping"/>
      </w:r>
      <w:r>
        <w:t xml:space="preserve">Nghiêm Tại Phương thấp giọng thở gấp, đắm chìm cùng động tác của Lục Hải Danh. Ngửi thấy mùi vị của cậu, lập tức nâng hai tay vòng quanh cổ Lục Hải Danh. Anh nhận ra giờ mình thật quấn người, bình thường còn giấu đi, nhưng giờ lại không thể giấu nữa rồi.</w:t>
      </w:r>
      <w:r>
        <w:br w:type="textWrapping"/>
      </w:r>
      <w:r>
        <w:br w:type="textWrapping"/>
      </w:r>
      <w:r>
        <w:t xml:space="preserve">Anh cũng không cần giấu. Lục Hải Danh hôn anh, giữ lại bả vai ấy, không cho anh trốn. Lục Hải Danh tự nhiên kỳ lạ, lúc anh mắc cỡ không chịu ngẩng đầu lên, cậu thủ thỉ gọi tên anh, Tại Phương.</w:t>
      </w:r>
      <w:r>
        <w:br w:type="textWrapping"/>
      </w:r>
      <w:r>
        <w:br w:type="textWrapping"/>
      </w:r>
      <w:r>
        <w:t xml:space="preserve">“Ôi… Hải Danh….à..” đầu óc anh bây giờ vừa hỗn loạn vừa chậm chạp, mơ mơ hồ hồ. cảm giác vui sướng khắc sâu đã lâu không xuất hiện, khiến anh nhiều lần gọi tên người trước mặt.</w:t>
      </w:r>
      <w:r>
        <w:br w:type="textWrapping"/>
      </w:r>
      <w:r>
        <w:br w:type="textWrapping"/>
      </w:r>
    </w:p>
    <w:p>
      <w:pPr>
        <w:pStyle w:val="Heading2"/>
      </w:pPr>
      <w:bookmarkStart w:id="45" w:name="chương-11"/>
      <w:bookmarkEnd w:id="45"/>
      <w:r>
        <w:t xml:space="preserve">11. Chương 11</w:t>
      </w:r>
    </w:p>
    <w:p>
      <w:pPr>
        <w:pStyle w:val="Compact"/>
      </w:pPr>
      <w:r>
        <w:br w:type="textWrapping"/>
      </w:r>
      <w:r>
        <w:br w:type="textWrapping"/>
      </w:r>
      <w:r>
        <w:t xml:space="preserve">Hình như anh đã nhìn thấy ánh nắng ban mai lấp ló từ bên ngoài cửa kính rồi tràn vào trong nhà, làm cả căn phòng đều trở nên ấm áp, bao trùm lên cả người anh.</w:t>
      </w:r>
      <w:r>
        <w:br w:type="textWrapping"/>
      </w:r>
      <w:r>
        <w:br w:type="textWrapping"/>
      </w:r>
      <w:r>
        <w:t xml:space="preserve">Cũng có nhiều sáng sớm anh tỉnh lại vừa mê man lại có chút ngọt ngào như vậy. anh chưa đeo kính mắt, vì vậy trong nháy mắt hoảng hốt, cho rằng người bên gối kia chính là Dương Lương Phụ. Nhưng loại hoảng hốt này không khiến anh sung sướng, anh gạt bỏ đi, bên trong suy nghĩ trong chốc lát lại nghĩ về một cái tên khác.</w:t>
      </w:r>
      <w:r>
        <w:br w:type="textWrapping"/>
      </w:r>
      <w:r>
        <w:br w:type="textWrapping"/>
      </w:r>
      <w:r>
        <w:t xml:space="preserve">Nghiêm Tại Phương xoa xoa hình ảnh mơ hồ trước mắt này theo bản năng.</w:t>
      </w:r>
      <w:r>
        <w:br w:type="textWrapping"/>
      </w:r>
      <w:r>
        <w:br w:type="textWrapping"/>
      </w:r>
      <w:r>
        <w:t xml:space="preserve">Lông mày vừa rậm vừa đen, ngủ cũng không say, vì vậy lúc Nghiêm Tại Phương nhẹ nhàng phất tay qua lại trước mắt, nghe thấy cậu trầm giọng hừ một tiếng.</w:t>
      </w:r>
      <w:r>
        <w:br w:type="textWrapping"/>
      </w:r>
      <w:r>
        <w:br w:type="textWrapping"/>
      </w:r>
      <w:r>
        <w:t xml:space="preserve">Là cậu ấy.</w:t>
      </w:r>
      <w:r>
        <w:br w:type="textWrapping"/>
      </w:r>
      <w:r>
        <w:br w:type="textWrapping"/>
      </w:r>
      <w:r>
        <w:t xml:space="preserve">Trong lòng Nghiêm Tại Phương mỉm cười, là Hải Danh.</w:t>
      </w:r>
      <w:r>
        <w:br w:type="textWrapping"/>
      </w:r>
      <w:r>
        <w:br w:type="textWrapping"/>
      </w:r>
      <w:r>
        <w:t xml:space="preserve">Nhưng mà Lục Hải Danh cũng không mở mắt. Cậu còn trẻ, nên vẫn còn ham ngủ. đặc biệt là tối qua cậu bỏ ra rất nhiều sức, bởi vậy càng tham ngủ hơn. Cậu bắt lấy cái tay của Nghiêm Tại Phương, kéo cả người ôm vào lồng ngực. Không biết cậu đang tỉnh hay nói mơ: “Ngủ đi, Tại…” lại hô hấp tiếp, môi không động nữa.</w:t>
      </w:r>
      <w:r>
        <w:br w:type="textWrapping"/>
      </w:r>
      <w:r>
        <w:br w:type="textWrapping"/>
      </w:r>
      <w:r>
        <w:t xml:space="preserve">Đỉnh đầu Nghiêm Tại Phương đặt dưới cằm Lục Hải Danh, anh chưa bao giờ thử tư thế như này, được Lục Hải Danh ôm cả người vào trong lòng, gò má đều dán vào ngực cậu ấy.</w:t>
      </w:r>
      <w:r>
        <w:br w:type="textWrapping"/>
      </w:r>
      <w:r>
        <w:br w:type="textWrapping"/>
      </w:r>
      <w:r>
        <w:t xml:space="preserve">Thực ra trước đây Nghiêm Tại Phương rất thích ôm eo người bên cạnh, hoặc là tay, hoặc là chạm vào thân thể của người ấy, để chứng thực, chứng thực anh đang trong một mối quan hệ yêu đương. Nhưng trước đây Dương Lương Phụ luôn làm anh thất vọng, làm cho sở thích này của anh cũng dần dần tàn đi.</w:t>
      </w:r>
      <w:r>
        <w:br w:type="textWrapping"/>
      </w:r>
      <w:r>
        <w:br w:type="textWrapping"/>
      </w:r>
      <w:r>
        <w:t xml:space="preserve">Nhưng lười nhác buổi sáng sớm lại tiếp cho anh một chút can đảm không xấu hổ nữa. Anh thuận theo Lục Hải Danh, gác chân qua, giơ tay lên ôm eo Lục Hải Danh, chóp mũi thì vùi vào cánh tay cậu. Mùi của Lục Hải Danh ập tới, làm cho anh vừa sung sướng vừa thấy buồn ngủ. Cũng không biết mặt trời đã lên cao mấy sào, Nghiêm Tại Phương lại nhắm mắt lại.</w:t>
      </w:r>
      <w:r>
        <w:br w:type="textWrapping"/>
      </w:r>
      <w:r>
        <w:br w:type="textWrapping"/>
      </w:r>
      <w:r>
        <w:t xml:space="preserve">Đợi đến khi Lục Hải Danh tỉnh lại, đàn chim sẻ đã bay đi hết, ngoài đường bắt đầu tiếng ngựa xe qua lại.</w:t>
      </w:r>
      <w:r>
        <w:br w:type="textWrapping"/>
      </w:r>
      <w:r>
        <w:br w:type="textWrapping"/>
      </w:r>
      <w:r>
        <w:t xml:space="preserve">Lúc này cậu thực sự đã tỉnh ngủ, nằm nghiêng người lại, ngáp một cái, sau đó lại cuộn người lại, cằm sượt sượt qua đầu Nghiêm Tại Phương, ngỏ giọng cười nhưng cánh tay cũng không buông ra: “Ha! Thầy ơi, thầy dậy muộn thật ấy!” Cậu ngửi mùi tóc thơm của người kia, là mùi tối hôm qua cậu đã gội đầu cho anh. Mùi thơm này làm cậu phấn chấn cả tinh thần, lại làm cậu vui đến nỗi không biết xấu hổ: “Em ôm thầy ngủ có phải rất thoải mái đúng không ạ?”</w:t>
      </w:r>
      <w:r>
        <w:br w:type="textWrapping"/>
      </w:r>
      <w:r>
        <w:br w:type="textWrapping"/>
      </w:r>
      <w:r>
        <w:t xml:space="preserve">Nghiêm Tại Phương cũng không cãi lại cậu, chỉ là ở trong ngực cậu mỉm cười, sau đó mới từ từ trả lời: “Đúng thế nha.”</w:t>
      </w:r>
      <w:r>
        <w:br w:type="textWrapping"/>
      </w:r>
      <w:r>
        <w:br w:type="textWrapping"/>
      </w:r>
      <w:r>
        <w:t xml:space="preserve">Nghiêm Tại Phương thản nhiên như vậy, lại làm Lục Hải Danh có chút không chống đỡ được. Cậu cúi đầu, nhìn vào mắt Nghiêm Tại Phương: “Thầy vẫn còn muốn ngủ sao?”</w:t>
      </w:r>
      <w:r>
        <w:br w:type="textWrapping"/>
      </w:r>
      <w:r>
        <w:br w:type="textWrapping"/>
      </w:r>
      <w:r>
        <w:t xml:space="preserve">Nghiêm Tại Phương nâng mắt, chớp chớp với cậu. Càng chớp con mắt càng cong lên: “Tôi không có ngủ, cậu không tin sao?”</w:t>
      </w:r>
      <w:r>
        <w:br w:type="textWrapping"/>
      </w:r>
      <w:r>
        <w:br w:type="textWrapping"/>
      </w:r>
      <w:r>
        <w:t xml:space="preserve">Anh chớp mắt khiến cho tâm tư của Lục Hải Danh dao động dập dờn, hoa mắt chóng mặt, đầu lưỡi lại bắt đầu căng thẳng: “Em cứ nghĩ thầy sẽ mắng em, nói em không biết liêm sỉ cơ.”</w:t>
      </w:r>
      <w:r>
        <w:br w:type="textWrapping"/>
      </w:r>
      <w:r>
        <w:br w:type="textWrapping"/>
      </w:r>
      <w:r>
        <w:t xml:space="preserve">Mu bàn chân Nghiêm Tại Phương nhẹ nhàng cọ cọ bắp chân Lục Hải Danh, “Có chuyện gì thì nói thẳng ra,” lúc này anh phảng phút có chút thành thục của người từng trải, chả giống như người đầy thẹn thùng* hôm qua gì cả, “Không phải cậu đã dạy tôi như thế sao?”</w:t>
      </w:r>
      <w:r>
        <w:br w:type="textWrapping"/>
      </w:r>
      <w:r>
        <w:br w:type="textWrapping"/>
      </w:r>
      <w:r>
        <w:rPr>
          <w:i/>
        </w:rPr>
        <w:t xml:space="preserve">(trong convert là ‘người ôm đàn tỳ bà’, hình ảnh người chơi đàn tỳ bà thì thường là che nửa khuôn mặt sau cây đàn, ám chỉ hình ảnh người thiếu nữ thẹn thùng)</w:t>
      </w:r>
      <w:r>
        <w:br w:type="textWrapping"/>
      </w:r>
      <w:r>
        <w:br w:type="textWrapping"/>
      </w:r>
      <w:r>
        <w:t xml:space="preserve">Lục Hải Danh nặng nề nuốt nước bọt, ôm Nghiêm Tại Phương vào trong lòng. Cuối cùng cậu cũng hiểu tại sao cảnh cuối trong ‘Điểm Uyên Ương’ người đàn ông kia lại ôm nữ chính lên quay vài vòng, sau đó hôn lên.</w:t>
      </w:r>
      <w:r>
        <w:br w:type="textWrapping"/>
      </w:r>
      <w:r>
        <w:br w:type="textWrapping"/>
      </w:r>
      <w:r>
        <w:t xml:space="preserve">Cậu cũng muốn như vậy.</w:t>
      </w:r>
      <w:r>
        <w:br w:type="textWrapping"/>
      </w:r>
      <w:r>
        <w:br w:type="textWrapping"/>
      </w:r>
      <w:r>
        <w:t xml:space="preserve">Cậu mặt đỏ đến mang tai, lắp bắp mở miệng.</w:t>
      </w:r>
      <w:r>
        <w:br w:type="textWrapping"/>
      </w:r>
      <w:r>
        <w:br w:type="textWrapping"/>
      </w:r>
      <w:r>
        <w:t xml:space="preserve">Cậu sợ Nghiêm Tại Phương giống như hạt sương mai sớm, đợi đến lúc mặt trời lên cao sẽ biến mất.</w:t>
      </w:r>
      <w:r>
        <w:br w:type="textWrapping"/>
      </w:r>
      <w:r>
        <w:br w:type="textWrapping"/>
      </w:r>
      <w:r>
        <w:t xml:space="preserve">“Thầy đợi em tốt nghiệp xong, em sẽ đi làm huấn luyện viên quyền đạo.” Nguyện vọng này rất là rõ ràng, “Sau đó sẽ cùng thầy đi ngao du thiên hạ này, nơi nào cũng sẽ đến, sau đó chúng ta trở về, em sẽ mở ra một quyền quán.”</w:t>
      </w:r>
      <w:r>
        <w:br w:type="textWrapping"/>
      </w:r>
      <w:r>
        <w:br w:type="textWrapping"/>
      </w:r>
      <w:r>
        <w:t xml:space="preserve">Nghiêm Tại Phương nghe xong, giống như cũng đang chăm chú cân nhắc chuyện này. Sau đó giọng anh buồn buồn, từ trong lồng ngực của Lục Hải Danh truyền ra: “Cũng được. Vậy thì quyền quán nên đặt tên là gì bây giờ?” Anh khẽ cọ trong lòng Lục Hải Danh: “Đại quyền quán Lục Hải Danh, có được không?”</w:t>
      </w:r>
      <w:r>
        <w:br w:type="textWrapping"/>
      </w:r>
      <w:r>
        <w:br w:type="textWrapping"/>
      </w:r>
      <w:r>
        <w:t xml:space="preserve">Lục Hải Danh không ngờ bây giờ mà Nghiêm Tại Phương lại có thể vui vẻ nói đùa như vậy, lại có thể pha trò trêu chọc cậu nữa, nhất thời Lục Hải Danh cảm thấy xấu hổ, nhẹ nhàng ôm anh thủ thỉ: “Thầy ơi, đừng cười em như thế nha, em mà đã nói được…”</w:t>
      </w:r>
      <w:r>
        <w:br w:type="textWrapping"/>
      </w:r>
      <w:r>
        <w:br w:type="textWrapping"/>
      </w:r>
      <w:r>
        <w:t xml:space="preserve">Thì nhất định sẽ làm được.</w:t>
      </w:r>
      <w:r>
        <w:br w:type="textWrapping"/>
      </w:r>
      <w:r>
        <w:br w:type="textWrapping"/>
      </w:r>
      <w:r>
        <w:t xml:space="preserve">Lục Hải Danh vốn nổi tiếng là </w:t>
      </w:r>
      <w:hyperlink r:id="rId46">
        <w:r>
          <w:rPr>
            <w:i/>
            <w:rStyle w:val="Hyperlink"/>
          </w:rPr>
          <w:t xml:space="preserve">cứng đầu không khéo léo</w:t>
        </w:r>
      </w:hyperlink>
      <w:r>
        <w:t xml:space="preserve">, nhưng hiện tại lại có thể ôm người thương của mình vào trong lòng cười khúc khích, trong lòng âm thầm lập chí.</w:t>
      </w:r>
      <w:r>
        <w:br w:type="textWrapping"/>
      </w:r>
      <w:r>
        <w:br w:type="textWrapping"/>
      </w:r>
      <w:r>
        <w:t xml:space="preserve">Cậu còn có hẳn một cuộc đời phong phú phía trước, dùng để viết cho người trước mắt những dòng tình thư.</w:t>
      </w:r>
      <w:r>
        <w:br w:type="textWrapping"/>
      </w:r>
      <w:r>
        <w:br w:type="textWrapping"/>
      </w:r>
      <w:r>
        <w:t xml:space="preserve">Hay cũng chính là mười năm sau, Lục quán trưởng thân dài thẳng tắp, trong lúc ôm Nghiêm Tại Phương nhìn biển tên quán được treo lên, trong lòng lại nhớ về một câu chuyện nhàn thoại nho nhỏ xưa kia mà thôi.</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may-m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109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hyperlink" Id="rId46" Target="https://baike.baidu.com/item/%E6%AD%BB%E5%BF%83%E7%9C%BC/2108219" TargetMode="External" /><Relationship Type="http://schemas.openxmlformats.org/officeDocument/2006/relationships/hyperlink" Id="rId43" Target="https://cuccuc1320.home.blog/2019/08/17/hoa-may-man-10/%E6%A1%83%E8%8A%B1%E6%89%87%E5%BA%95" TargetMode="External" /><Relationship Type="http://schemas.openxmlformats.org/officeDocument/2006/relationships/hyperlink" Id="rId33" Target="https://hanoitaijiclub.vn/dan-dien-la-gi-khi-tram-dan-dien-la-sao/" TargetMode="External" /><Relationship Type="http://schemas.openxmlformats.org/officeDocument/2006/relationships/hyperlink" Id="rId44" Target="https://www.thivien.net/%C3%81n-K%E1%BB%B7-%C4%90%E1%BA%A1o/Gi%C3%A1-c%C3%B4-thi%C3%AAn-k%E1%BB%B3-1/poem-He1KQhc1cKdKjTSF_vX_Aw" TargetMode="External" /><Relationship Type="http://schemas.openxmlformats.org/officeDocument/2006/relationships/hyperlink" Id="rId35" Target="https://zhidao.baidu.com/question/199237026.html" TargetMode="External" /></Relationships>
</file>

<file path=word/_rels/footnotes.xml.rels><?xml version="1.0" encoding="UTF-8"?>
<Relationships xmlns="http://schemas.openxmlformats.org/package/2006/relationships"><Relationship Type="http://schemas.openxmlformats.org/officeDocument/2006/relationships/hyperlink" Id="rId46" Target="https://baike.baidu.com/item/%E6%AD%BB%E5%BF%83%E7%9C%BC/2108219" TargetMode="External" /><Relationship Type="http://schemas.openxmlformats.org/officeDocument/2006/relationships/hyperlink" Id="rId43" Target="https://cuccuc1320.home.blog/2019/08/17/hoa-may-man-10/%E6%A1%83%E8%8A%B1%E6%89%87%E5%BA%95" TargetMode="External" /><Relationship Type="http://schemas.openxmlformats.org/officeDocument/2006/relationships/hyperlink" Id="rId33" Target="https://hanoitaijiclub.vn/dan-dien-la-gi-khi-tram-dan-dien-la-sao/" TargetMode="External" /><Relationship Type="http://schemas.openxmlformats.org/officeDocument/2006/relationships/hyperlink" Id="rId44" Target="https://www.thivien.net/%C3%81n-K%E1%BB%B7-%C4%90%E1%BA%A1o/Gi%C3%A1-c%C3%B4-thi%C3%AAn-k%E1%BB%B3-1/poem-He1KQhc1cKdKjTSF_vX_Aw" TargetMode="External" /><Relationship Type="http://schemas.openxmlformats.org/officeDocument/2006/relationships/hyperlink" Id="rId35" Target="https://zhidao.baidu.com/question/1992370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a May Mắn</dc:title>
  <dc:creator/>
  <dcterms:created xsi:type="dcterms:W3CDTF">2019-08-26T04:01:07Z</dcterms:created>
  <dcterms:modified xsi:type="dcterms:W3CDTF">2019-08-26T04:01:07Z</dcterms:modified>
</cp:coreProperties>
</file>